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BB5204" w14:textId="240E04F0" w:rsidR="0071486C" w:rsidRPr="006613E6" w:rsidRDefault="00D9278F" w:rsidP="00664394">
      <w:pPr>
        <w:pStyle w:val="a3"/>
        <w:tabs>
          <w:tab w:val="left" w:pos="993"/>
        </w:tabs>
        <w:spacing w:after="0" w:line="288" w:lineRule="auto"/>
        <w:ind w:left="0" w:right="28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6613E6">
        <w:rPr>
          <w:rFonts w:ascii="Times New Roman" w:hAnsi="Times New Roman" w:cs="Times New Roman"/>
          <w:b/>
          <w:sz w:val="26"/>
          <w:szCs w:val="26"/>
        </w:rPr>
        <w:t>ПОРЯДОК</w:t>
      </w:r>
    </w:p>
    <w:p w14:paraId="60B4C825" w14:textId="105CE028" w:rsidR="0071486C" w:rsidRPr="006613E6" w:rsidRDefault="00D9278F" w:rsidP="00664394">
      <w:pPr>
        <w:pStyle w:val="a3"/>
        <w:tabs>
          <w:tab w:val="left" w:pos="993"/>
        </w:tabs>
        <w:spacing w:after="0" w:line="288" w:lineRule="auto"/>
        <w:ind w:left="0" w:right="28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інформаційного супроводу </w:t>
      </w:r>
      <w:r w:rsidR="006D6A1A"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у Львівській політехніці </w:t>
      </w:r>
      <w:r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реєстрації заявок </w:t>
      </w:r>
      <w:r w:rsidR="006D6A1A" w:rsidRPr="006613E6">
        <w:rPr>
          <w:rFonts w:ascii="Times New Roman" w:hAnsi="Times New Roman" w:cs="Times New Roman"/>
          <w:b/>
          <w:bCs/>
          <w:sz w:val="26"/>
          <w:szCs w:val="26"/>
        </w:rPr>
        <w:t>та</w:t>
      </w:r>
      <w:r w:rsidR="00B83F9D"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B83F9D" w:rsidRPr="006613E6">
        <w:rPr>
          <w:rFonts w:ascii="Times New Roman" w:hAnsi="Times New Roman" w:cs="Times New Roman"/>
          <w:b/>
          <w:bCs/>
          <w:sz w:val="26"/>
          <w:szCs w:val="26"/>
        </w:rPr>
        <w:t>проєкт</w:t>
      </w:r>
      <w:r w:rsidR="006D6A1A" w:rsidRPr="006613E6">
        <w:rPr>
          <w:rFonts w:ascii="Times New Roman" w:hAnsi="Times New Roman" w:cs="Times New Roman"/>
          <w:b/>
          <w:bCs/>
          <w:sz w:val="26"/>
          <w:szCs w:val="26"/>
        </w:rPr>
        <w:t>ів</w:t>
      </w:r>
      <w:proofErr w:type="spellEnd"/>
      <w:r w:rsidR="00B83F9D" w:rsidRPr="006613E6">
        <w:rPr>
          <w:rFonts w:ascii="Times New Roman" w:hAnsi="Times New Roman" w:cs="Times New Roman"/>
          <w:b/>
          <w:bCs/>
          <w:sz w:val="26"/>
          <w:szCs w:val="26"/>
        </w:rPr>
        <w:t>,</w:t>
      </w:r>
      <w:r w:rsidR="008A1446"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 грант</w:t>
      </w:r>
      <w:r w:rsidR="006D6A1A" w:rsidRPr="006613E6">
        <w:rPr>
          <w:rFonts w:ascii="Times New Roman" w:hAnsi="Times New Roman" w:cs="Times New Roman"/>
          <w:b/>
          <w:bCs/>
          <w:sz w:val="26"/>
          <w:szCs w:val="26"/>
        </w:rPr>
        <w:t>ів</w:t>
      </w:r>
      <w:r w:rsidR="00B83F9D"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6613E6">
        <w:rPr>
          <w:rFonts w:ascii="Times New Roman" w:hAnsi="Times New Roman" w:cs="Times New Roman"/>
          <w:b/>
          <w:bCs/>
          <w:sz w:val="26"/>
          <w:szCs w:val="26"/>
        </w:rPr>
        <w:t>і</w:t>
      </w:r>
      <w:r w:rsidR="00B83F9D"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 стипенді</w:t>
      </w:r>
      <w:r w:rsidR="006D6A1A" w:rsidRPr="006613E6">
        <w:rPr>
          <w:rFonts w:ascii="Times New Roman" w:hAnsi="Times New Roman" w:cs="Times New Roman"/>
          <w:b/>
          <w:bCs/>
          <w:sz w:val="26"/>
          <w:szCs w:val="26"/>
        </w:rPr>
        <w:t>й</w:t>
      </w:r>
      <w:r w:rsidRPr="006613E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126F251C" w14:textId="77777777" w:rsidR="0071486C" w:rsidRPr="00664394" w:rsidRDefault="0071486C" w:rsidP="00664394">
      <w:pPr>
        <w:pStyle w:val="a3"/>
        <w:tabs>
          <w:tab w:val="left" w:pos="993"/>
        </w:tabs>
        <w:spacing w:after="0" w:line="288" w:lineRule="auto"/>
        <w:ind w:left="567" w:right="28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1FEFC245" w14:textId="0417C7AC" w:rsidR="005C1B9E" w:rsidRPr="00664394" w:rsidRDefault="0053625F" w:rsidP="006F1BA8">
      <w:pPr>
        <w:pStyle w:val="a3"/>
        <w:numPr>
          <w:ilvl w:val="0"/>
          <w:numId w:val="2"/>
        </w:numPr>
        <w:tabs>
          <w:tab w:val="left" w:pos="993"/>
          <w:tab w:val="left" w:pos="1134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Цей </w:t>
      </w:r>
      <w:r w:rsidR="00D9278F" w:rsidRPr="00664394">
        <w:rPr>
          <w:rFonts w:ascii="Times New Roman" w:hAnsi="Times New Roman" w:cs="Times New Roman"/>
          <w:sz w:val="26"/>
          <w:szCs w:val="26"/>
        </w:rPr>
        <w:t>документ</w:t>
      </w:r>
      <w:r w:rsidRPr="00664394">
        <w:rPr>
          <w:rFonts w:ascii="Times New Roman" w:hAnsi="Times New Roman" w:cs="Times New Roman"/>
          <w:sz w:val="26"/>
          <w:szCs w:val="26"/>
        </w:rPr>
        <w:t xml:space="preserve"> призначено для впорядкування процедур, пов’язаних </w:t>
      </w:r>
      <w:r w:rsidR="00FE662C" w:rsidRPr="00664394">
        <w:rPr>
          <w:rFonts w:ascii="Times New Roman" w:hAnsi="Times New Roman" w:cs="Times New Roman"/>
          <w:sz w:val="26"/>
          <w:szCs w:val="26"/>
        </w:rPr>
        <w:t>і</w:t>
      </w:r>
      <w:r w:rsidRPr="00664394">
        <w:rPr>
          <w:rFonts w:ascii="Times New Roman" w:hAnsi="Times New Roman" w:cs="Times New Roman"/>
          <w:sz w:val="26"/>
          <w:szCs w:val="26"/>
        </w:rPr>
        <w:t>з консультуванням, підготовкою,</w:t>
      </w:r>
      <w:r w:rsidR="00FE662C" w:rsidRPr="00664394">
        <w:rPr>
          <w:rFonts w:ascii="Times New Roman" w:hAnsi="Times New Roman" w:cs="Times New Roman"/>
          <w:sz w:val="26"/>
          <w:szCs w:val="26"/>
        </w:rPr>
        <w:t xml:space="preserve"> поданням</w:t>
      </w:r>
      <w:r w:rsidR="002F73A2">
        <w:rPr>
          <w:rFonts w:ascii="Times New Roman" w:hAnsi="Times New Roman" w:cs="Times New Roman"/>
          <w:sz w:val="26"/>
          <w:szCs w:val="26"/>
        </w:rPr>
        <w:t xml:space="preserve"> до </w:t>
      </w:r>
      <w:r w:rsidR="002F73A2" w:rsidRPr="002F73A2">
        <w:rPr>
          <w:rFonts w:ascii="Times New Roman" w:hAnsi="Times New Roman" w:cs="Times New Roman"/>
          <w:sz w:val="26"/>
          <w:szCs w:val="26"/>
        </w:rPr>
        <w:t xml:space="preserve">інформаційної системи </w:t>
      </w:r>
      <w:r w:rsidR="00227DF1">
        <w:rPr>
          <w:rFonts w:ascii="Times New Roman" w:hAnsi="Times New Roman" w:cs="Times New Roman"/>
          <w:sz w:val="26"/>
          <w:szCs w:val="26"/>
        </w:rPr>
        <w:t>університету</w:t>
      </w:r>
      <w:r w:rsidR="00FE662C" w:rsidRPr="00664394">
        <w:rPr>
          <w:rFonts w:ascii="Times New Roman" w:hAnsi="Times New Roman" w:cs="Times New Roman"/>
          <w:sz w:val="26"/>
          <w:szCs w:val="26"/>
        </w:rPr>
        <w:t xml:space="preserve">, </w:t>
      </w:r>
      <w:r w:rsidR="000B448B" w:rsidRPr="00664394">
        <w:rPr>
          <w:rFonts w:ascii="Times New Roman" w:hAnsi="Times New Roman" w:cs="Times New Roman"/>
          <w:sz w:val="26"/>
          <w:szCs w:val="26"/>
        </w:rPr>
        <w:t>верифікацією</w:t>
      </w:r>
      <w:r w:rsidR="00B83F9D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2F73A2">
        <w:rPr>
          <w:rFonts w:ascii="Times New Roman" w:hAnsi="Times New Roman" w:cs="Times New Roman"/>
          <w:sz w:val="26"/>
          <w:szCs w:val="26"/>
        </w:rPr>
        <w:t xml:space="preserve">у цій системі </w:t>
      </w:r>
      <w:r w:rsidR="00B83F9D" w:rsidRPr="00664394">
        <w:rPr>
          <w:rFonts w:ascii="Times New Roman" w:hAnsi="Times New Roman" w:cs="Times New Roman"/>
          <w:sz w:val="26"/>
          <w:szCs w:val="26"/>
        </w:rPr>
        <w:t xml:space="preserve">заявок на </w:t>
      </w:r>
      <w:proofErr w:type="spellStart"/>
      <w:r w:rsidR="00B83F9D" w:rsidRPr="00664394">
        <w:rPr>
          <w:rFonts w:ascii="Times New Roman" w:hAnsi="Times New Roman" w:cs="Times New Roman"/>
          <w:bCs/>
          <w:sz w:val="26"/>
          <w:szCs w:val="26"/>
        </w:rPr>
        <w:t>проєкти</w:t>
      </w:r>
      <w:proofErr w:type="spellEnd"/>
      <w:r w:rsidR="00B83F9D" w:rsidRPr="00664394">
        <w:rPr>
          <w:rFonts w:ascii="Times New Roman" w:hAnsi="Times New Roman" w:cs="Times New Roman"/>
          <w:bCs/>
          <w:sz w:val="26"/>
          <w:szCs w:val="26"/>
        </w:rPr>
        <w:t xml:space="preserve">, гранти та стипендії (надалі – </w:t>
      </w:r>
      <w:r w:rsidR="00B83F9D" w:rsidRPr="00A749AE">
        <w:rPr>
          <w:rFonts w:ascii="Times New Roman" w:hAnsi="Times New Roman" w:cs="Times New Roman"/>
          <w:bCs/>
          <w:i/>
          <w:sz w:val="26"/>
          <w:szCs w:val="26"/>
        </w:rPr>
        <w:t xml:space="preserve">заявок на </w:t>
      </w:r>
      <w:proofErr w:type="spellStart"/>
      <w:r w:rsidR="00B83F9D" w:rsidRPr="00A749AE">
        <w:rPr>
          <w:rFonts w:ascii="Times New Roman" w:hAnsi="Times New Roman" w:cs="Times New Roman"/>
          <w:bCs/>
          <w:i/>
          <w:sz w:val="26"/>
          <w:szCs w:val="26"/>
        </w:rPr>
        <w:t>проєкти</w:t>
      </w:r>
      <w:proofErr w:type="spellEnd"/>
      <w:r w:rsidR="00B83F9D" w:rsidRPr="00664394">
        <w:rPr>
          <w:rFonts w:ascii="Times New Roman" w:hAnsi="Times New Roman" w:cs="Times New Roman"/>
          <w:bCs/>
          <w:sz w:val="26"/>
          <w:szCs w:val="26"/>
        </w:rPr>
        <w:t>)</w:t>
      </w:r>
      <w:r w:rsidR="00FE662C" w:rsidRPr="00664394">
        <w:rPr>
          <w:rFonts w:ascii="Times New Roman" w:hAnsi="Times New Roman" w:cs="Times New Roman"/>
          <w:sz w:val="26"/>
          <w:szCs w:val="26"/>
        </w:rPr>
        <w:t xml:space="preserve"> та</w:t>
      </w:r>
      <w:r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2F73A2">
        <w:rPr>
          <w:rFonts w:ascii="Times New Roman" w:hAnsi="Times New Roman" w:cs="Times New Roman"/>
          <w:sz w:val="26"/>
          <w:szCs w:val="26"/>
        </w:rPr>
        <w:t>реалізованих</w:t>
      </w:r>
      <w:r w:rsidR="00FE662C" w:rsidRPr="0066439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, </w:t>
      </w:r>
      <w:r w:rsidR="00B83F9D" w:rsidRPr="00664394">
        <w:rPr>
          <w:rFonts w:ascii="Times New Roman" w:hAnsi="Times New Roman" w:cs="Times New Roman"/>
          <w:sz w:val="26"/>
          <w:szCs w:val="26"/>
        </w:rPr>
        <w:t xml:space="preserve">грантів та стипендій (надалі – </w:t>
      </w:r>
      <w:proofErr w:type="spellStart"/>
      <w:r w:rsidR="00B83F9D" w:rsidRPr="00A749AE">
        <w:rPr>
          <w:rFonts w:ascii="Times New Roman" w:hAnsi="Times New Roman" w:cs="Times New Roman"/>
          <w:i/>
          <w:sz w:val="26"/>
          <w:szCs w:val="26"/>
        </w:rPr>
        <w:t>проєктів</w:t>
      </w:r>
      <w:proofErr w:type="spellEnd"/>
      <w:r w:rsidR="00B83F9D" w:rsidRPr="00664394">
        <w:rPr>
          <w:rFonts w:ascii="Times New Roman" w:hAnsi="Times New Roman" w:cs="Times New Roman"/>
          <w:sz w:val="26"/>
          <w:szCs w:val="26"/>
        </w:rPr>
        <w:t xml:space="preserve">), </w:t>
      </w:r>
      <w:r w:rsidR="00ED7B19" w:rsidRPr="00664394">
        <w:rPr>
          <w:rFonts w:ascii="Times New Roman" w:hAnsi="Times New Roman" w:cs="Times New Roman"/>
          <w:sz w:val="26"/>
          <w:szCs w:val="26"/>
        </w:rPr>
        <w:t>учасниками</w:t>
      </w:r>
      <w:r w:rsidR="00674BC7" w:rsidRPr="00664394">
        <w:rPr>
          <w:rFonts w:ascii="Times New Roman" w:hAnsi="Times New Roman" w:cs="Times New Roman"/>
          <w:sz w:val="26"/>
          <w:szCs w:val="26"/>
        </w:rPr>
        <w:t xml:space="preserve"> яких є працівники або здобувачі вищої освіти</w:t>
      </w:r>
      <w:r w:rsidRPr="00664394">
        <w:rPr>
          <w:rFonts w:ascii="Times New Roman" w:hAnsi="Times New Roman" w:cs="Times New Roman"/>
          <w:sz w:val="26"/>
          <w:szCs w:val="26"/>
        </w:rPr>
        <w:t xml:space="preserve"> Національного університету «Львівська політехніка». </w:t>
      </w:r>
    </w:p>
    <w:p w14:paraId="11CE0B62" w14:textId="4FB2EF5B" w:rsidR="00E36E1D" w:rsidRDefault="002F6776" w:rsidP="006F1BA8">
      <w:pPr>
        <w:pStyle w:val="a3"/>
        <w:numPr>
          <w:ilvl w:val="0"/>
          <w:numId w:val="2"/>
        </w:numPr>
        <w:tabs>
          <w:tab w:val="left" w:pos="993"/>
          <w:tab w:val="left" w:pos="1134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Внесення даних для реєстрації </w:t>
      </w:r>
      <w:r w:rsidRPr="002F6776">
        <w:rPr>
          <w:rFonts w:ascii="Times New Roman" w:hAnsi="Times New Roman" w:cs="Times New Roman"/>
          <w:sz w:val="26"/>
          <w:szCs w:val="26"/>
        </w:rPr>
        <w:t xml:space="preserve">заявок </w:t>
      </w:r>
      <w:r w:rsidR="00A749AE">
        <w:rPr>
          <w:rFonts w:ascii="Times New Roman" w:hAnsi="Times New Roman" w:cs="Times New Roman"/>
          <w:sz w:val="26"/>
          <w:szCs w:val="26"/>
        </w:rPr>
        <w:t xml:space="preserve">на </w:t>
      </w:r>
      <w:proofErr w:type="spellStart"/>
      <w:r w:rsidR="00A749AE">
        <w:rPr>
          <w:rFonts w:ascii="Times New Roman" w:hAnsi="Times New Roman" w:cs="Times New Roman"/>
          <w:sz w:val="26"/>
          <w:szCs w:val="26"/>
        </w:rPr>
        <w:t>проєкт</w:t>
      </w:r>
      <w:proofErr w:type="spellEnd"/>
      <w:r w:rsidR="00A749AE">
        <w:rPr>
          <w:rFonts w:ascii="Times New Roman" w:hAnsi="Times New Roman" w:cs="Times New Roman"/>
          <w:sz w:val="26"/>
          <w:szCs w:val="26"/>
        </w:rPr>
        <w:t xml:space="preserve"> та </w:t>
      </w:r>
      <w:proofErr w:type="spellStart"/>
      <w:r w:rsidR="00A749AE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до інформаційної системи </w:t>
      </w:r>
      <w:r>
        <w:rPr>
          <w:rFonts w:ascii="Times New Roman" w:hAnsi="Times New Roman" w:cs="Times New Roman"/>
          <w:sz w:val="26"/>
          <w:szCs w:val="26"/>
          <w:lang w:val="en-US"/>
        </w:rPr>
        <w:t>Science</w:t>
      </w:r>
      <w:r w:rsidRPr="002F6776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P</w:t>
      </w:r>
      <w:r w:rsidRPr="002F6776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проводиться керівник</w:t>
      </w:r>
      <w:r w:rsidR="00227DF1">
        <w:rPr>
          <w:rFonts w:ascii="Times New Roman" w:hAnsi="Times New Roman" w:cs="Times New Roman"/>
          <w:sz w:val="26"/>
          <w:szCs w:val="26"/>
        </w:rPr>
        <w:t>ами</w:t>
      </w:r>
      <w:r w:rsidR="006F1BA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заявок та </w:t>
      </w:r>
      <w:r w:rsidR="009B223E" w:rsidRPr="009B223E">
        <w:rPr>
          <w:rFonts w:ascii="Times New Roman" w:hAnsi="Times New Roman" w:cs="Times New Roman"/>
          <w:sz w:val="26"/>
          <w:szCs w:val="26"/>
        </w:rPr>
        <w:t>керівник</w:t>
      </w:r>
      <w:r w:rsidR="00227DF1">
        <w:rPr>
          <w:rFonts w:ascii="Times New Roman" w:hAnsi="Times New Roman" w:cs="Times New Roman"/>
          <w:sz w:val="26"/>
          <w:szCs w:val="26"/>
        </w:rPr>
        <w:t>ами</w:t>
      </w:r>
      <w:r w:rsidR="006F1BA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або відповідальним</w:t>
      </w:r>
      <w:r w:rsidR="00227DF1">
        <w:rPr>
          <w:rFonts w:ascii="Times New Roman" w:hAnsi="Times New Roman" w:cs="Times New Roman"/>
          <w:sz w:val="26"/>
          <w:szCs w:val="26"/>
        </w:rPr>
        <w:t>и</w:t>
      </w:r>
      <w:r>
        <w:rPr>
          <w:rFonts w:ascii="Times New Roman" w:hAnsi="Times New Roman" w:cs="Times New Roman"/>
          <w:sz w:val="26"/>
          <w:szCs w:val="26"/>
        </w:rPr>
        <w:t xml:space="preserve"> по кафедр</w:t>
      </w:r>
      <w:r w:rsidR="00227DF1">
        <w:rPr>
          <w:rFonts w:ascii="Times New Roman" w:hAnsi="Times New Roman" w:cs="Times New Roman"/>
          <w:sz w:val="26"/>
          <w:szCs w:val="26"/>
        </w:rPr>
        <w:t>ах</w:t>
      </w:r>
      <w:r>
        <w:rPr>
          <w:rFonts w:ascii="Times New Roman" w:hAnsi="Times New Roman" w:cs="Times New Roman"/>
          <w:sz w:val="26"/>
          <w:szCs w:val="26"/>
        </w:rPr>
        <w:t xml:space="preserve"> за міжнародну </w:t>
      </w:r>
      <w:r w:rsidR="00227DF1">
        <w:rPr>
          <w:rFonts w:ascii="Times New Roman" w:hAnsi="Times New Roman" w:cs="Times New Roman"/>
          <w:sz w:val="26"/>
          <w:szCs w:val="26"/>
        </w:rPr>
        <w:t>співпрацю</w:t>
      </w:r>
      <w:r>
        <w:rPr>
          <w:rFonts w:ascii="Times New Roman" w:hAnsi="Times New Roman" w:cs="Times New Roman"/>
          <w:sz w:val="26"/>
          <w:szCs w:val="26"/>
        </w:rPr>
        <w:t>).</w:t>
      </w:r>
    </w:p>
    <w:p w14:paraId="44B8B0C6" w14:textId="27508392" w:rsidR="00A749AE" w:rsidRPr="00664394" w:rsidRDefault="00A749AE" w:rsidP="006F1BA8">
      <w:pPr>
        <w:pStyle w:val="a3"/>
        <w:numPr>
          <w:ilvl w:val="0"/>
          <w:numId w:val="2"/>
        </w:numPr>
        <w:tabs>
          <w:tab w:val="left" w:pos="567"/>
          <w:tab w:val="left" w:pos="1276"/>
          <w:tab w:val="left" w:pos="1418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Для </w:t>
      </w:r>
      <w:r>
        <w:rPr>
          <w:rFonts w:ascii="Times New Roman" w:hAnsi="Times New Roman" w:cs="Times New Roman"/>
          <w:sz w:val="26"/>
          <w:szCs w:val="26"/>
        </w:rPr>
        <w:t>внесення даних</w:t>
      </w:r>
      <w:r w:rsidRPr="00664394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до</w:t>
      </w:r>
      <w:r w:rsidRPr="00664394">
        <w:rPr>
          <w:rFonts w:ascii="Times New Roman" w:hAnsi="Times New Roman" w:cs="Times New Roman"/>
          <w:sz w:val="26"/>
          <w:szCs w:val="26"/>
        </w:rPr>
        <w:t xml:space="preserve"> інформаційн</w:t>
      </w:r>
      <w:r>
        <w:rPr>
          <w:rFonts w:ascii="Times New Roman" w:hAnsi="Times New Roman" w:cs="Times New Roman"/>
          <w:sz w:val="26"/>
          <w:szCs w:val="26"/>
        </w:rPr>
        <w:t>ої</w:t>
      </w:r>
      <w:r w:rsidRPr="00664394">
        <w:rPr>
          <w:rFonts w:ascii="Times New Roman" w:hAnsi="Times New Roman" w:cs="Times New Roman"/>
          <w:sz w:val="26"/>
          <w:szCs w:val="26"/>
        </w:rPr>
        <w:t xml:space="preserve"> систем</w:t>
      </w:r>
      <w:r>
        <w:rPr>
          <w:rFonts w:ascii="Times New Roman" w:hAnsi="Times New Roman" w:cs="Times New Roman"/>
          <w:sz w:val="26"/>
          <w:szCs w:val="26"/>
        </w:rPr>
        <w:t>и</w:t>
      </w:r>
      <w:r w:rsidRPr="00664394">
        <w:rPr>
          <w:rFonts w:ascii="Times New Roman" w:hAnsi="Times New Roman" w:cs="Times New Roman"/>
          <w:sz w:val="26"/>
          <w:szCs w:val="26"/>
        </w:rPr>
        <w:t xml:space="preserve"> університету </w:t>
      </w:r>
      <w:r>
        <w:rPr>
          <w:rFonts w:ascii="Times New Roman" w:hAnsi="Times New Roman" w:cs="Times New Roman"/>
          <w:sz w:val="26"/>
          <w:szCs w:val="26"/>
        </w:rPr>
        <w:t xml:space="preserve">щодо </w:t>
      </w:r>
      <w:r w:rsidRPr="00664394">
        <w:rPr>
          <w:rFonts w:ascii="Times New Roman" w:hAnsi="Times New Roman" w:cs="Times New Roman"/>
          <w:sz w:val="26"/>
          <w:szCs w:val="26"/>
        </w:rPr>
        <w:t xml:space="preserve">заявок на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 та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 до відповідного</w:t>
      </w:r>
      <w:r w:rsidR="00227DF1">
        <w:rPr>
          <w:rFonts w:ascii="Times New Roman" w:hAnsi="Times New Roman" w:cs="Times New Roman"/>
          <w:sz w:val="26"/>
          <w:szCs w:val="26"/>
        </w:rPr>
        <w:t xml:space="preserve"> структурного </w:t>
      </w:r>
      <w:r w:rsidRPr="00664394">
        <w:rPr>
          <w:rFonts w:ascii="Times New Roman" w:hAnsi="Times New Roman" w:cs="Times New Roman"/>
          <w:sz w:val="26"/>
          <w:szCs w:val="26"/>
        </w:rPr>
        <w:t>підрозділу (Додаток 1) подаються такі документи:</w:t>
      </w:r>
    </w:p>
    <w:p w14:paraId="7C628161" w14:textId="77777777" w:rsidR="00A749AE" w:rsidRPr="00664394" w:rsidRDefault="00A749AE" w:rsidP="006F1BA8">
      <w:pPr>
        <w:pStyle w:val="a3"/>
        <w:numPr>
          <w:ilvl w:val="0"/>
          <w:numId w:val="23"/>
        </w:numPr>
        <w:tabs>
          <w:tab w:val="left" w:pos="993"/>
          <w:tab w:val="left" w:pos="1276"/>
        </w:tabs>
        <w:spacing w:after="0" w:line="312" w:lineRule="auto"/>
        <w:ind w:right="280" w:hanging="999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подання від завідувача кафедри (Додаток 2);</w:t>
      </w:r>
    </w:p>
    <w:p w14:paraId="6A0A6431" w14:textId="77777777" w:rsidR="00A749AE" w:rsidRPr="00664394" w:rsidRDefault="00A749AE" w:rsidP="006F1BA8">
      <w:pPr>
        <w:pStyle w:val="a3"/>
        <w:numPr>
          <w:ilvl w:val="0"/>
          <w:numId w:val="23"/>
        </w:numPr>
        <w:tabs>
          <w:tab w:val="left" w:pos="993"/>
          <w:tab w:val="left" w:pos="1276"/>
        </w:tabs>
        <w:spacing w:after="0" w:line="312" w:lineRule="auto"/>
        <w:ind w:left="993" w:right="280" w:hanging="426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таблиця з інформацією про заявку на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 або про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 (Додаток 3 (3.1 та 3.2));</w:t>
      </w:r>
    </w:p>
    <w:p w14:paraId="2BB292AE" w14:textId="77777777" w:rsidR="00A749AE" w:rsidRPr="00664394" w:rsidRDefault="00A749AE" w:rsidP="006F1BA8">
      <w:pPr>
        <w:pStyle w:val="a3"/>
        <w:numPr>
          <w:ilvl w:val="0"/>
          <w:numId w:val="23"/>
        </w:numPr>
        <w:tabs>
          <w:tab w:val="left" w:pos="993"/>
          <w:tab w:val="left" w:pos="1276"/>
        </w:tabs>
        <w:spacing w:after="0" w:line="312" w:lineRule="auto"/>
        <w:ind w:right="280" w:hanging="999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електронні копії супроводжуючих офіційних документів. </w:t>
      </w:r>
    </w:p>
    <w:p w14:paraId="5B496922" w14:textId="2750B933" w:rsidR="005C1B9E" w:rsidRPr="00664394" w:rsidRDefault="009B223E" w:rsidP="006F1BA8">
      <w:pPr>
        <w:pStyle w:val="a3"/>
        <w:numPr>
          <w:ilvl w:val="0"/>
          <w:numId w:val="2"/>
        </w:numPr>
        <w:tabs>
          <w:tab w:val="left" w:pos="993"/>
          <w:tab w:val="left" w:pos="1134"/>
          <w:tab w:val="left" w:pos="1276"/>
        </w:tabs>
        <w:spacing w:after="0" w:line="312" w:lineRule="auto"/>
        <w:ind w:right="28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Верифікацію даних </w:t>
      </w:r>
      <w:r w:rsidR="00A749AE">
        <w:rPr>
          <w:rFonts w:ascii="Times New Roman" w:hAnsi="Times New Roman" w:cs="Times New Roman"/>
          <w:sz w:val="26"/>
          <w:szCs w:val="26"/>
        </w:rPr>
        <w:t xml:space="preserve">у </w:t>
      </w:r>
      <w:r w:rsidR="00227DF1">
        <w:rPr>
          <w:rFonts w:ascii="Times New Roman" w:hAnsi="Times New Roman" w:cs="Times New Roman"/>
          <w:sz w:val="26"/>
          <w:szCs w:val="26"/>
        </w:rPr>
        <w:t xml:space="preserve">інформаційній </w:t>
      </w:r>
      <w:r w:rsidR="00A749AE">
        <w:rPr>
          <w:rFonts w:ascii="Times New Roman" w:hAnsi="Times New Roman" w:cs="Times New Roman"/>
          <w:sz w:val="26"/>
          <w:szCs w:val="26"/>
        </w:rPr>
        <w:t xml:space="preserve">системі </w:t>
      </w:r>
      <w:r>
        <w:rPr>
          <w:rFonts w:ascii="Times New Roman" w:hAnsi="Times New Roman" w:cs="Times New Roman"/>
          <w:sz w:val="26"/>
          <w:szCs w:val="26"/>
        </w:rPr>
        <w:t xml:space="preserve">проводить працівник </w:t>
      </w:r>
      <w:r w:rsidR="00A749AE">
        <w:rPr>
          <w:rFonts w:ascii="Times New Roman" w:hAnsi="Times New Roman" w:cs="Times New Roman"/>
          <w:sz w:val="26"/>
          <w:szCs w:val="26"/>
        </w:rPr>
        <w:t xml:space="preserve">відповідного структурного підрозділу, а саме: </w:t>
      </w:r>
    </w:p>
    <w:p w14:paraId="68B3E7C1" w14:textId="4EE1879D" w:rsidR="005C1B9E" w:rsidRPr="00664394" w:rsidRDefault="00A749AE" w:rsidP="006F1BA8">
      <w:pPr>
        <w:pStyle w:val="a3"/>
        <w:tabs>
          <w:tab w:val="left" w:pos="993"/>
          <w:tab w:val="left" w:pos="1134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4</w:t>
      </w:r>
      <w:r w:rsidR="005C1B9E" w:rsidRPr="00664394">
        <w:rPr>
          <w:rFonts w:ascii="Times New Roman" w:hAnsi="Times New Roman" w:cs="Times New Roman"/>
          <w:sz w:val="26"/>
          <w:szCs w:val="26"/>
        </w:rPr>
        <w:t>.1.</w:t>
      </w:r>
      <w:r w:rsidR="006C4AB2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674BC7" w:rsidRPr="00664394">
        <w:rPr>
          <w:rFonts w:ascii="Times New Roman" w:hAnsi="Times New Roman" w:cs="Times New Roman"/>
          <w:sz w:val="26"/>
          <w:szCs w:val="26"/>
        </w:rPr>
        <w:t xml:space="preserve">Центр міжнародної освіти (ЦМО) </w:t>
      </w:r>
      <w:r w:rsidR="00C208DC" w:rsidRPr="00664394">
        <w:rPr>
          <w:rFonts w:ascii="Times New Roman" w:hAnsi="Times New Roman" w:cs="Times New Roman"/>
          <w:sz w:val="26"/>
          <w:szCs w:val="26"/>
        </w:rPr>
        <w:t xml:space="preserve">відповідає за </w:t>
      </w:r>
      <w:r w:rsidR="00664394" w:rsidRPr="00664394">
        <w:rPr>
          <w:rFonts w:ascii="Times New Roman" w:hAnsi="Times New Roman" w:cs="Times New Roman"/>
          <w:sz w:val="26"/>
          <w:szCs w:val="26"/>
        </w:rPr>
        <w:t>верифікацію</w:t>
      </w:r>
      <w:r w:rsidR="0076142E" w:rsidRPr="00664394">
        <w:rPr>
          <w:rFonts w:ascii="Times New Roman" w:hAnsi="Times New Roman" w:cs="Times New Roman"/>
          <w:sz w:val="26"/>
          <w:szCs w:val="26"/>
        </w:rPr>
        <w:t xml:space="preserve"> та </w:t>
      </w:r>
      <w:r w:rsidR="00C208DC" w:rsidRPr="00664394">
        <w:rPr>
          <w:rFonts w:ascii="Times New Roman" w:hAnsi="Times New Roman" w:cs="Times New Roman"/>
          <w:sz w:val="26"/>
          <w:szCs w:val="26"/>
        </w:rPr>
        <w:t xml:space="preserve">супровід міжнародних освітніх </w:t>
      </w:r>
      <w:r w:rsidR="00B83F9D" w:rsidRPr="00664394">
        <w:rPr>
          <w:rFonts w:ascii="Times New Roman" w:hAnsi="Times New Roman" w:cs="Times New Roman"/>
          <w:sz w:val="26"/>
          <w:szCs w:val="26"/>
        </w:rPr>
        <w:t xml:space="preserve">заявок на </w:t>
      </w:r>
      <w:proofErr w:type="spellStart"/>
      <w:r w:rsidR="00B83F9D"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="00B83F9D" w:rsidRPr="00664394">
        <w:rPr>
          <w:rFonts w:ascii="Times New Roman" w:hAnsi="Times New Roman" w:cs="Times New Roman"/>
          <w:sz w:val="26"/>
          <w:szCs w:val="26"/>
        </w:rPr>
        <w:t xml:space="preserve"> та </w:t>
      </w:r>
      <w:proofErr w:type="spellStart"/>
      <w:r w:rsidR="00C208DC" w:rsidRPr="00664394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="00B2112E" w:rsidRPr="00664394">
        <w:rPr>
          <w:rFonts w:ascii="Times New Roman" w:hAnsi="Times New Roman" w:cs="Times New Roman"/>
          <w:sz w:val="26"/>
          <w:szCs w:val="26"/>
        </w:rPr>
        <w:t xml:space="preserve"> (за виключ</w:t>
      </w:r>
      <w:r w:rsidR="00B83F9D" w:rsidRPr="00664394">
        <w:rPr>
          <w:rFonts w:ascii="Times New Roman" w:hAnsi="Times New Roman" w:cs="Times New Roman"/>
          <w:sz w:val="26"/>
          <w:szCs w:val="26"/>
        </w:rPr>
        <w:t xml:space="preserve">енням </w:t>
      </w:r>
      <w:proofErr w:type="spellStart"/>
      <w:r w:rsidR="00B83F9D" w:rsidRPr="00664394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="00B83F9D" w:rsidRPr="00664394">
        <w:rPr>
          <w:rFonts w:ascii="Times New Roman" w:hAnsi="Times New Roman" w:cs="Times New Roman"/>
          <w:sz w:val="26"/>
          <w:szCs w:val="26"/>
        </w:rPr>
        <w:t xml:space="preserve"> Erasmus+КА2</w:t>
      </w:r>
      <w:r w:rsidR="00B2112E" w:rsidRPr="00664394">
        <w:rPr>
          <w:rFonts w:ascii="Times New Roman" w:hAnsi="Times New Roman" w:cs="Times New Roman"/>
          <w:sz w:val="26"/>
          <w:szCs w:val="26"/>
        </w:rPr>
        <w:t>)</w:t>
      </w:r>
      <w:r w:rsidR="005C1B9E" w:rsidRPr="00664394">
        <w:rPr>
          <w:rFonts w:ascii="Times New Roman" w:hAnsi="Times New Roman" w:cs="Times New Roman"/>
          <w:sz w:val="26"/>
          <w:szCs w:val="26"/>
        </w:rPr>
        <w:t>.</w:t>
      </w:r>
    </w:p>
    <w:p w14:paraId="54667859" w14:textId="09060173" w:rsidR="006856A9" w:rsidRPr="00664394" w:rsidRDefault="00A749AE" w:rsidP="006F1BA8">
      <w:pPr>
        <w:pStyle w:val="a3"/>
        <w:tabs>
          <w:tab w:val="left" w:pos="993"/>
          <w:tab w:val="left" w:pos="1134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4.</w:t>
      </w:r>
      <w:r w:rsidR="005C1B9E" w:rsidRPr="00664394">
        <w:rPr>
          <w:rFonts w:ascii="Times New Roman" w:hAnsi="Times New Roman" w:cs="Times New Roman"/>
          <w:sz w:val="26"/>
          <w:szCs w:val="26"/>
        </w:rPr>
        <w:t xml:space="preserve">2. </w:t>
      </w:r>
      <w:r w:rsidR="009A71D0" w:rsidRPr="00664394">
        <w:rPr>
          <w:rFonts w:ascii="Times New Roman" w:hAnsi="Times New Roman" w:cs="Times New Roman"/>
          <w:sz w:val="26"/>
          <w:szCs w:val="26"/>
        </w:rPr>
        <w:t>Відділ науково-організаційного супроводу наукових досліджень науково-дослідної</w:t>
      </w:r>
      <w:r w:rsidR="00674BC7" w:rsidRPr="00664394">
        <w:rPr>
          <w:rFonts w:ascii="Times New Roman" w:hAnsi="Times New Roman" w:cs="Times New Roman"/>
          <w:sz w:val="26"/>
          <w:szCs w:val="26"/>
        </w:rPr>
        <w:t xml:space="preserve"> частин</w:t>
      </w:r>
      <w:r w:rsidR="009A71D0" w:rsidRPr="00664394">
        <w:rPr>
          <w:rFonts w:ascii="Times New Roman" w:hAnsi="Times New Roman" w:cs="Times New Roman"/>
          <w:sz w:val="26"/>
          <w:szCs w:val="26"/>
        </w:rPr>
        <w:t>и</w:t>
      </w:r>
      <w:r w:rsidR="00674BC7" w:rsidRPr="00664394">
        <w:rPr>
          <w:rFonts w:ascii="Times New Roman" w:hAnsi="Times New Roman" w:cs="Times New Roman"/>
          <w:sz w:val="26"/>
          <w:szCs w:val="26"/>
        </w:rPr>
        <w:t xml:space="preserve"> (</w:t>
      </w:r>
      <w:r w:rsidR="009A71D0" w:rsidRPr="00664394">
        <w:rPr>
          <w:rFonts w:ascii="Times New Roman" w:hAnsi="Times New Roman" w:cs="Times New Roman"/>
          <w:sz w:val="26"/>
          <w:szCs w:val="26"/>
        </w:rPr>
        <w:t xml:space="preserve">НОСНД </w:t>
      </w:r>
      <w:r w:rsidR="00674BC7" w:rsidRPr="00664394">
        <w:rPr>
          <w:rFonts w:ascii="Times New Roman" w:hAnsi="Times New Roman" w:cs="Times New Roman"/>
          <w:sz w:val="26"/>
          <w:szCs w:val="26"/>
        </w:rPr>
        <w:t>НДЧ)</w:t>
      </w:r>
      <w:r w:rsidR="0076142E" w:rsidRPr="00664394">
        <w:rPr>
          <w:rFonts w:ascii="Times New Roman" w:hAnsi="Times New Roman" w:cs="Times New Roman"/>
          <w:sz w:val="26"/>
          <w:szCs w:val="26"/>
        </w:rPr>
        <w:t xml:space="preserve"> відповідає за </w:t>
      </w:r>
      <w:r w:rsidR="00664394" w:rsidRPr="00664394">
        <w:rPr>
          <w:rFonts w:ascii="Times New Roman" w:hAnsi="Times New Roman" w:cs="Times New Roman"/>
          <w:sz w:val="26"/>
          <w:szCs w:val="26"/>
        </w:rPr>
        <w:t>верифікацію</w:t>
      </w:r>
      <w:r w:rsidR="0076142E" w:rsidRPr="00664394">
        <w:rPr>
          <w:rFonts w:ascii="Times New Roman" w:hAnsi="Times New Roman" w:cs="Times New Roman"/>
          <w:sz w:val="26"/>
          <w:szCs w:val="26"/>
        </w:rPr>
        <w:t xml:space="preserve"> та супровід усіх наукових </w:t>
      </w:r>
      <w:r w:rsidR="00E6397B" w:rsidRPr="00664394">
        <w:rPr>
          <w:rFonts w:ascii="Times New Roman" w:hAnsi="Times New Roman" w:cs="Times New Roman"/>
          <w:sz w:val="26"/>
          <w:szCs w:val="26"/>
        </w:rPr>
        <w:t xml:space="preserve">заявок на </w:t>
      </w:r>
      <w:proofErr w:type="spellStart"/>
      <w:r w:rsidR="00E6397B"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="00E6397B" w:rsidRPr="00664394">
        <w:rPr>
          <w:rFonts w:ascii="Times New Roman" w:hAnsi="Times New Roman" w:cs="Times New Roman"/>
          <w:sz w:val="26"/>
          <w:szCs w:val="26"/>
        </w:rPr>
        <w:t xml:space="preserve"> та </w:t>
      </w:r>
      <w:proofErr w:type="spellStart"/>
      <w:r w:rsidR="00E6397B" w:rsidRPr="00664394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="006856A9" w:rsidRPr="00664394">
        <w:rPr>
          <w:rFonts w:ascii="Times New Roman" w:hAnsi="Times New Roman" w:cs="Times New Roman"/>
          <w:sz w:val="26"/>
          <w:szCs w:val="26"/>
        </w:rPr>
        <w:t>.</w:t>
      </w:r>
    </w:p>
    <w:p w14:paraId="49A64211" w14:textId="281B1FDA" w:rsidR="00A749AE" w:rsidRDefault="00A749AE" w:rsidP="006F1BA8">
      <w:pPr>
        <w:pStyle w:val="a3"/>
        <w:tabs>
          <w:tab w:val="left" w:pos="993"/>
          <w:tab w:val="left" w:pos="1134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4</w:t>
      </w:r>
      <w:r w:rsidR="005C1B9E" w:rsidRPr="00664394">
        <w:rPr>
          <w:rFonts w:ascii="Times New Roman" w:hAnsi="Times New Roman" w:cs="Times New Roman"/>
          <w:sz w:val="26"/>
          <w:szCs w:val="26"/>
        </w:rPr>
        <w:t xml:space="preserve">.3. </w:t>
      </w:r>
      <w:proofErr w:type="spellStart"/>
      <w:r w:rsidR="00674BC7" w:rsidRPr="00664394">
        <w:rPr>
          <w:rFonts w:ascii="Times New Roman" w:hAnsi="Times New Roman" w:cs="Times New Roman"/>
          <w:sz w:val="26"/>
          <w:szCs w:val="26"/>
        </w:rPr>
        <w:t>Проєктний</w:t>
      </w:r>
      <w:proofErr w:type="spellEnd"/>
      <w:r w:rsidR="00674BC7" w:rsidRPr="00664394">
        <w:rPr>
          <w:rFonts w:ascii="Times New Roman" w:hAnsi="Times New Roman" w:cs="Times New Roman"/>
          <w:sz w:val="26"/>
          <w:szCs w:val="26"/>
        </w:rPr>
        <w:t xml:space="preserve"> офіс (ПО) </w:t>
      </w:r>
      <w:proofErr w:type="spellStart"/>
      <w:r w:rsidR="00664394" w:rsidRPr="00664394">
        <w:rPr>
          <w:rFonts w:ascii="Times New Roman" w:hAnsi="Times New Roman" w:cs="Times New Roman"/>
          <w:sz w:val="26"/>
          <w:szCs w:val="26"/>
        </w:rPr>
        <w:t>верифікує</w:t>
      </w:r>
      <w:proofErr w:type="spellEnd"/>
      <w:r w:rsidR="00674BC7" w:rsidRPr="00664394">
        <w:rPr>
          <w:rFonts w:ascii="Times New Roman" w:hAnsi="Times New Roman" w:cs="Times New Roman"/>
          <w:sz w:val="26"/>
          <w:szCs w:val="26"/>
        </w:rPr>
        <w:t xml:space="preserve"> та супроводжує і</w:t>
      </w:r>
      <w:r w:rsidR="0076142E" w:rsidRPr="00664394">
        <w:rPr>
          <w:rFonts w:ascii="Times New Roman" w:hAnsi="Times New Roman" w:cs="Times New Roman"/>
          <w:sz w:val="26"/>
          <w:szCs w:val="26"/>
        </w:rPr>
        <w:t xml:space="preserve">нші види </w:t>
      </w:r>
      <w:proofErr w:type="spellStart"/>
      <w:r w:rsidR="00FE662C" w:rsidRPr="00664394">
        <w:rPr>
          <w:rFonts w:ascii="Times New Roman" w:hAnsi="Times New Roman" w:cs="Times New Roman"/>
          <w:sz w:val="26"/>
          <w:szCs w:val="26"/>
        </w:rPr>
        <w:t>проєктної</w:t>
      </w:r>
      <w:proofErr w:type="spellEnd"/>
      <w:r w:rsidR="00FE662C" w:rsidRPr="00664394">
        <w:rPr>
          <w:rFonts w:ascii="Times New Roman" w:hAnsi="Times New Roman" w:cs="Times New Roman"/>
          <w:sz w:val="26"/>
          <w:szCs w:val="26"/>
        </w:rPr>
        <w:t xml:space="preserve"> активності, </w:t>
      </w:r>
      <w:r w:rsidR="00674BC7" w:rsidRPr="00664394">
        <w:rPr>
          <w:rFonts w:ascii="Times New Roman" w:hAnsi="Times New Roman" w:cs="Times New Roman"/>
          <w:sz w:val="26"/>
          <w:szCs w:val="26"/>
        </w:rPr>
        <w:t>реалізуючи</w:t>
      </w:r>
      <w:r w:rsidR="00FE662C" w:rsidRPr="00664394">
        <w:rPr>
          <w:rFonts w:ascii="Times New Roman" w:hAnsi="Times New Roman" w:cs="Times New Roman"/>
          <w:sz w:val="26"/>
          <w:szCs w:val="26"/>
        </w:rPr>
        <w:t xml:space="preserve"> консультаційні функції щодо </w:t>
      </w:r>
      <w:proofErr w:type="spellStart"/>
      <w:r w:rsidR="00FE662C" w:rsidRPr="00664394">
        <w:rPr>
          <w:rFonts w:ascii="Times New Roman" w:hAnsi="Times New Roman" w:cs="Times New Roman"/>
          <w:sz w:val="26"/>
          <w:szCs w:val="26"/>
        </w:rPr>
        <w:t>проєктної</w:t>
      </w:r>
      <w:proofErr w:type="spellEnd"/>
      <w:r w:rsidR="00FE662C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B83F9D" w:rsidRPr="00664394">
        <w:rPr>
          <w:rFonts w:ascii="Times New Roman" w:hAnsi="Times New Roman" w:cs="Times New Roman"/>
          <w:sz w:val="26"/>
          <w:szCs w:val="26"/>
        </w:rPr>
        <w:t xml:space="preserve">діяльності університету (зокрема </w:t>
      </w:r>
      <w:proofErr w:type="spellStart"/>
      <w:r w:rsidR="00B83F9D"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="00B83F9D" w:rsidRPr="00664394">
        <w:rPr>
          <w:rFonts w:ascii="Times New Roman" w:hAnsi="Times New Roman" w:cs="Times New Roman"/>
          <w:sz w:val="26"/>
          <w:szCs w:val="26"/>
        </w:rPr>
        <w:t xml:space="preserve"> Erasmus+КА2</w:t>
      </w:r>
      <w:r w:rsidR="00E6397B" w:rsidRPr="00664394">
        <w:rPr>
          <w:rFonts w:ascii="Times New Roman" w:hAnsi="Times New Roman" w:cs="Times New Roman"/>
          <w:sz w:val="26"/>
          <w:szCs w:val="26"/>
        </w:rPr>
        <w:t xml:space="preserve">, </w:t>
      </w:r>
      <w:r w:rsidR="00B627F8" w:rsidRPr="00664394">
        <w:rPr>
          <w:rFonts w:ascii="Times New Roman" w:hAnsi="Times New Roman" w:cs="Times New Roman"/>
          <w:sz w:val="26"/>
          <w:szCs w:val="26"/>
        </w:rPr>
        <w:t>інфраструктурні та</w:t>
      </w:r>
      <w:r w:rsidR="00E6397B" w:rsidRPr="00664394">
        <w:rPr>
          <w:rFonts w:ascii="Times New Roman" w:hAnsi="Times New Roman" w:cs="Times New Roman"/>
          <w:sz w:val="26"/>
          <w:szCs w:val="26"/>
        </w:rPr>
        <w:t xml:space="preserve"> інвестиційні </w:t>
      </w:r>
      <w:proofErr w:type="spellStart"/>
      <w:r w:rsidR="00E6397B"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="00E6397B" w:rsidRPr="00664394">
        <w:rPr>
          <w:rFonts w:ascii="Times New Roman" w:hAnsi="Times New Roman" w:cs="Times New Roman"/>
          <w:sz w:val="26"/>
          <w:szCs w:val="26"/>
        </w:rPr>
        <w:t xml:space="preserve"> тощо</w:t>
      </w:r>
      <w:r w:rsidR="00B83F9D" w:rsidRPr="00664394">
        <w:rPr>
          <w:rFonts w:ascii="Times New Roman" w:hAnsi="Times New Roman" w:cs="Times New Roman"/>
          <w:sz w:val="26"/>
          <w:szCs w:val="26"/>
        </w:rPr>
        <w:t>)</w:t>
      </w:r>
      <w:r w:rsidR="00FE662C" w:rsidRPr="00664394">
        <w:rPr>
          <w:rFonts w:ascii="Times New Roman" w:hAnsi="Times New Roman" w:cs="Times New Roman"/>
          <w:sz w:val="26"/>
          <w:szCs w:val="26"/>
        </w:rPr>
        <w:t>.</w:t>
      </w:r>
      <w:r w:rsidRPr="00A749AE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1D8D17E" w14:textId="0E43C589" w:rsidR="0053625F" w:rsidRPr="00664394" w:rsidRDefault="00A749AE" w:rsidP="006F1BA8">
      <w:pPr>
        <w:pStyle w:val="a3"/>
        <w:tabs>
          <w:tab w:val="left" w:pos="993"/>
          <w:tab w:val="left" w:pos="1134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Розподіл сфер відповідальності при верифікації заявок на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 та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Pr="00664394">
        <w:rPr>
          <w:rFonts w:ascii="Times New Roman" w:hAnsi="Times New Roman" w:cs="Times New Roman"/>
          <w:sz w:val="26"/>
          <w:szCs w:val="26"/>
        </w:rPr>
        <w:t xml:space="preserve"> у Львівській політехніці,</w:t>
      </w:r>
      <w:r>
        <w:rPr>
          <w:rFonts w:ascii="Times New Roman" w:hAnsi="Times New Roman" w:cs="Times New Roman"/>
          <w:sz w:val="26"/>
          <w:szCs w:val="26"/>
        </w:rPr>
        <w:t xml:space="preserve"> наведений у Додатку 1.</w:t>
      </w:r>
    </w:p>
    <w:p w14:paraId="38FA90F5" w14:textId="528D184A" w:rsidR="00382D5D" w:rsidRPr="00664394" w:rsidRDefault="00ED7B19" w:rsidP="006F1BA8">
      <w:pPr>
        <w:pStyle w:val="a3"/>
        <w:numPr>
          <w:ilvl w:val="0"/>
          <w:numId w:val="2"/>
        </w:numPr>
        <w:tabs>
          <w:tab w:val="left" w:pos="567"/>
          <w:tab w:val="left" w:pos="993"/>
          <w:tab w:val="left" w:pos="1276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При</w:t>
      </w:r>
      <w:r w:rsidR="00382D5D" w:rsidRPr="00664394">
        <w:rPr>
          <w:rFonts w:ascii="Times New Roman" w:hAnsi="Times New Roman" w:cs="Times New Roman"/>
          <w:sz w:val="26"/>
          <w:szCs w:val="26"/>
        </w:rPr>
        <w:t xml:space="preserve"> поданні заявок на </w:t>
      </w:r>
      <w:proofErr w:type="spellStart"/>
      <w:r w:rsidR="00382D5D" w:rsidRPr="00664394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="00382D5D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Pr="00664394">
        <w:rPr>
          <w:rFonts w:ascii="Times New Roman" w:hAnsi="Times New Roman" w:cs="Times New Roman"/>
          <w:sz w:val="26"/>
          <w:szCs w:val="26"/>
        </w:rPr>
        <w:t xml:space="preserve">на конкурс відповідні структурні підрозділи </w:t>
      </w:r>
      <w:r w:rsidR="00CF519E" w:rsidRPr="00664394">
        <w:rPr>
          <w:rFonts w:ascii="Times New Roman" w:hAnsi="Times New Roman" w:cs="Times New Roman"/>
          <w:sz w:val="26"/>
          <w:szCs w:val="26"/>
        </w:rPr>
        <w:t xml:space="preserve">перевіряють та </w:t>
      </w:r>
      <w:r w:rsidRPr="00664394">
        <w:rPr>
          <w:rFonts w:ascii="Times New Roman" w:hAnsi="Times New Roman" w:cs="Times New Roman"/>
          <w:sz w:val="26"/>
          <w:szCs w:val="26"/>
        </w:rPr>
        <w:t xml:space="preserve">візують </w:t>
      </w:r>
      <w:r w:rsidR="006F1BA8">
        <w:rPr>
          <w:rFonts w:ascii="Times New Roman" w:hAnsi="Times New Roman" w:cs="Times New Roman"/>
          <w:sz w:val="26"/>
          <w:szCs w:val="26"/>
        </w:rPr>
        <w:t xml:space="preserve">усі супровідні документи, </w:t>
      </w:r>
      <w:r w:rsidR="00CF519E" w:rsidRPr="00664394">
        <w:rPr>
          <w:rFonts w:ascii="Times New Roman" w:hAnsi="Times New Roman" w:cs="Times New Roman"/>
          <w:sz w:val="26"/>
          <w:szCs w:val="26"/>
        </w:rPr>
        <w:t xml:space="preserve">а </w:t>
      </w:r>
      <w:r w:rsidR="00405F6D" w:rsidRPr="00664394">
        <w:rPr>
          <w:rFonts w:ascii="Times New Roman" w:hAnsi="Times New Roman" w:cs="Times New Roman"/>
          <w:sz w:val="26"/>
          <w:szCs w:val="26"/>
        </w:rPr>
        <w:t>проректори за напрямами роботи</w:t>
      </w:r>
      <w:r w:rsidR="00C7705E" w:rsidRPr="00664394">
        <w:rPr>
          <w:rFonts w:ascii="Times New Roman" w:hAnsi="Times New Roman" w:cs="Times New Roman"/>
          <w:sz w:val="26"/>
          <w:szCs w:val="26"/>
        </w:rPr>
        <w:t xml:space="preserve"> підписують ці документи</w:t>
      </w:r>
      <w:r w:rsidRPr="00664394"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135328CF" w14:textId="0753F134" w:rsidR="0095696C" w:rsidRPr="006F1BA8" w:rsidRDefault="00CD675B" w:rsidP="006F1BA8">
      <w:pPr>
        <w:pStyle w:val="a3"/>
        <w:numPr>
          <w:ilvl w:val="0"/>
          <w:numId w:val="2"/>
        </w:numPr>
        <w:tabs>
          <w:tab w:val="left" w:pos="851"/>
          <w:tab w:val="left" w:pos="993"/>
          <w:tab w:val="left" w:pos="1276"/>
          <w:tab w:val="left" w:pos="1440"/>
        </w:tabs>
        <w:spacing w:after="0" w:line="312" w:lineRule="auto"/>
        <w:ind w:left="0" w:right="28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F1BA8">
        <w:rPr>
          <w:rFonts w:ascii="Times New Roman" w:hAnsi="Times New Roman" w:cs="Times New Roman"/>
          <w:sz w:val="26"/>
          <w:szCs w:val="26"/>
        </w:rPr>
        <w:t xml:space="preserve">Права на перегляд з метою аналізу внесеної інформації надаються </w:t>
      </w:r>
      <w:r w:rsidR="00227DF1" w:rsidRPr="006F1BA8">
        <w:rPr>
          <w:rFonts w:ascii="Times New Roman" w:hAnsi="Times New Roman" w:cs="Times New Roman"/>
          <w:sz w:val="26"/>
          <w:szCs w:val="26"/>
        </w:rPr>
        <w:t xml:space="preserve">керівникам </w:t>
      </w:r>
      <w:r w:rsidR="006F1BA8" w:rsidRPr="006F1BA8">
        <w:rPr>
          <w:rFonts w:ascii="Times New Roman" w:hAnsi="Times New Roman" w:cs="Times New Roman"/>
          <w:sz w:val="26"/>
          <w:szCs w:val="26"/>
        </w:rPr>
        <w:t xml:space="preserve">заявок  на </w:t>
      </w:r>
      <w:proofErr w:type="spellStart"/>
      <w:r w:rsidR="006F1BA8" w:rsidRPr="006F1BA8">
        <w:rPr>
          <w:rFonts w:ascii="Times New Roman" w:hAnsi="Times New Roman" w:cs="Times New Roman"/>
          <w:sz w:val="26"/>
          <w:szCs w:val="26"/>
        </w:rPr>
        <w:t>проєкти</w:t>
      </w:r>
      <w:proofErr w:type="spellEnd"/>
      <w:r w:rsidR="006F1BA8" w:rsidRPr="006F1BA8">
        <w:rPr>
          <w:rFonts w:ascii="Times New Roman" w:hAnsi="Times New Roman" w:cs="Times New Roman"/>
          <w:sz w:val="26"/>
          <w:szCs w:val="26"/>
        </w:rPr>
        <w:t xml:space="preserve"> та керівникам </w:t>
      </w:r>
      <w:proofErr w:type="spellStart"/>
      <w:r w:rsidR="00227DF1" w:rsidRPr="006F1BA8">
        <w:rPr>
          <w:rFonts w:ascii="Times New Roman" w:hAnsi="Times New Roman" w:cs="Times New Roman"/>
          <w:sz w:val="26"/>
          <w:szCs w:val="26"/>
        </w:rPr>
        <w:t>проєктів</w:t>
      </w:r>
      <w:proofErr w:type="spellEnd"/>
      <w:r w:rsidR="00227DF1" w:rsidRPr="006F1BA8">
        <w:rPr>
          <w:rFonts w:ascii="Times New Roman" w:hAnsi="Times New Roman" w:cs="Times New Roman"/>
          <w:sz w:val="26"/>
          <w:szCs w:val="26"/>
        </w:rPr>
        <w:t xml:space="preserve">, </w:t>
      </w:r>
      <w:r w:rsidR="006F1BA8" w:rsidRPr="006F1BA8">
        <w:rPr>
          <w:rFonts w:ascii="Times New Roman" w:hAnsi="Times New Roman" w:cs="Times New Roman"/>
          <w:sz w:val="26"/>
          <w:szCs w:val="26"/>
        </w:rPr>
        <w:t xml:space="preserve">а також </w:t>
      </w:r>
      <w:r w:rsidR="00227DF1" w:rsidRPr="006F1BA8">
        <w:rPr>
          <w:rFonts w:ascii="Times New Roman" w:hAnsi="Times New Roman" w:cs="Times New Roman"/>
          <w:sz w:val="26"/>
          <w:szCs w:val="26"/>
        </w:rPr>
        <w:t>відповідальним по кафедрах за міжнародну співпрацю</w:t>
      </w:r>
      <w:r w:rsidR="00C7705E" w:rsidRPr="006F1BA8">
        <w:rPr>
          <w:rFonts w:ascii="Times New Roman" w:hAnsi="Times New Roman" w:cs="Times New Roman"/>
          <w:sz w:val="26"/>
          <w:szCs w:val="26"/>
        </w:rPr>
        <w:t>, директорам ННІ та завідувачам кафедр</w:t>
      </w:r>
      <w:r w:rsidR="006856A9" w:rsidRPr="006F1BA8">
        <w:rPr>
          <w:rFonts w:ascii="Times New Roman" w:hAnsi="Times New Roman" w:cs="Times New Roman"/>
          <w:sz w:val="26"/>
          <w:szCs w:val="26"/>
        </w:rPr>
        <w:t>.</w:t>
      </w:r>
    </w:p>
    <w:p w14:paraId="7D82F999" w14:textId="77777777" w:rsidR="00664394" w:rsidRPr="00664394" w:rsidRDefault="00664394" w:rsidP="00EF6342">
      <w:pPr>
        <w:tabs>
          <w:tab w:val="left" w:pos="851"/>
          <w:tab w:val="left" w:pos="1440"/>
        </w:tabs>
        <w:spacing w:after="0" w:line="240" w:lineRule="auto"/>
        <w:ind w:right="280"/>
        <w:jc w:val="both"/>
        <w:rPr>
          <w:rFonts w:ascii="Times New Roman" w:hAnsi="Times New Roman" w:cs="Times New Roman"/>
          <w:sz w:val="28"/>
          <w:szCs w:val="28"/>
        </w:rPr>
        <w:sectPr w:rsidR="00664394" w:rsidRPr="00664394" w:rsidSect="00664394">
          <w:pgSz w:w="11906" w:h="16838"/>
          <w:pgMar w:top="850" w:right="568" w:bottom="851" w:left="1276" w:header="708" w:footer="708" w:gutter="0"/>
          <w:cols w:space="708"/>
          <w:docGrid w:linePitch="360"/>
        </w:sectPr>
      </w:pPr>
    </w:p>
    <w:p w14:paraId="10844ADD" w14:textId="77777777" w:rsidR="00CF3B1E" w:rsidRPr="002F73A2" w:rsidRDefault="00CF3B1E" w:rsidP="00EF6342">
      <w:pPr>
        <w:spacing w:after="0" w:line="240" w:lineRule="auto"/>
        <w:jc w:val="center"/>
        <w:rPr>
          <w:rFonts w:ascii="Times New Roman" w:hAnsi="Times New Roman" w:cs="Times New Roman"/>
          <w:bCs/>
          <w:iCs/>
          <w:sz w:val="26"/>
          <w:szCs w:val="26"/>
        </w:rPr>
      </w:pPr>
      <w:bookmarkStart w:id="0" w:name="_GoBack"/>
      <w:r w:rsidRPr="002F73A2">
        <w:rPr>
          <w:rFonts w:ascii="Times New Roman" w:hAnsi="Times New Roman" w:cs="Times New Roman"/>
          <w:bCs/>
          <w:iCs/>
          <w:sz w:val="26"/>
          <w:szCs w:val="26"/>
        </w:rPr>
        <w:lastRenderedPageBreak/>
        <w:t>Додаток 1</w:t>
      </w:r>
    </w:p>
    <w:p w14:paraId="7502BA21" w14:textId="5D6299CD" w:rsidR="007E4F3A" w:rsidRPr="002F73A2" w:rsidRDefault="00A10435" w:rsidP="00EF6342">
      <w:pPr>
        <w:pStyle w:val="a3"/>
        <w:tabs>
          <w:tab w:val="left" w:pos="993"/>
        </w:tabs>
        <w:spacing w:after="0" w:line="240" w:lineRule="auto"/>
        <w:ind w:left="0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2F73A2">
        <w:rPr>
          <w:rFonts w:ascii="Times New Roman" w:hAnsi="Times New Roman" w:cs="Times New Roman"/>
          <w:bCs/>
          <w:sz w:val="26"/>
          <w:szCs w:val="26"/>
        </w:rPr>
        <w:t xml:space="preserve">Розподіл сфер відповідальності при поданні </w:t>
      </w:r>
      <w:r w:rsidR="000B448B" w:rsidRPr="002F73A2">
        <w:rPr>
          <w:rFonts w:ascii="Times New Roman" w:hAnsi="Times New Roman" w:cs="Times New Roman"/>
          <w:bCs/>
          <w:sz w:val="26"/>
          <w:szCs w:val="26"/>
        </w:rPr>
        <w:t xml:space="preserve">та </w:t>
      </w:r>
      <w:r w:rsidR="000B448B" w:rsidRPr="002F73A2">
        <w:rPr>
          <w:rFonts w:ascii="Times New Roman" w:hAnsi="Times New Roman" w:cs="Times New Roman"/>
          <w:sz w:val="26"/>
          <w:szCs w:val="26"/>
        </w:rPr>
        <w:t xml:space="preserve">верифікації </w:t>
      </w:r>
      <w:r w:rsidR="00405F6D" w:rsidRPr="002F73A2">
        <w:rPr>
          <w:rFonts w:ascii="Times New Roman" w:hAnsi="Times New Roman" w:cs="Times New Roman"/>
          <w:bCs/>
          <w:sz w:val="26"/>
          <w:szCs w:val="26"/>
        </w:rPr>
        <w:t xml:space="preserve">заявок на </w:t>
      </w:r>
      <w:proofErr w:type="spellStart"/>
      <w:r w:rsidR="00405F6D" w:rsidRPr="002F73A2">
        <w:rPr>
          <w:rFonts w:ascii="Times New Roman" w:hAnsi="Times New Roman" w:cs="Times New Roman"/>
          <w:bCs/>
          <w:sz w:val="26"/>
          <w:szCs w:val="26"/>
        </w:rPr>
        <w:t>проєкти</w:t>
      </w:r>
      <w:proofErr w:type="spellEnd"/>
      <w:r w:rsidR="00405F6D" w:rsidRPr="002F73A2">
        <w:rPr>
          <w:rFonts w:ascii="Times New Roman" w:hAnsi="Times New Roman" w:cs="Times New Roman"/>
          <w:bCs/>
          <w:sz w:val="26"/>
          <w:szCs w:val="26"/>
        </w:rPr>
        <w:t>,</w:t>
      </w:r>
      <w:r w:rsidR="007E4F3A" w:rsidRPr="002F73A2">
        <w:rPr>
          <w:rFonts w:ascii="Times New Roman" w:hAnsi="Times New Roman" w:cs="Times New Roman"/>
          <w:bCs/>
          <w:sz w:val="26"/>
          <w:szCs w:val="26"/>
        </w:rPr>
        <w:t xml:space="preserve"> гранти</w:t>
      </w:r>
      <w:r w:rsidR="00405F6D" w:rsidRPr="002F73A2">
        <w:rPr>
          <w:rFonts w:ascii="Times New Roman" w:hAnsi="Times New Roman" w:cs="Times New Roman"/>
          <w:bCs/>
          <w:sz w:val="26"/>
          <w:szCs w:val="26"/>
        </w:rPr>
        <w:t xml:space="preserve"> та стипендії</w:t>
      </w:r>
      <w:r w:rsidR="007E4F3A" w:rsidRPr="002F73A2">
        <w:rPr>
          <w:rFonts w:ascii="Times New Roman" w:hAnsi="Times New Roman" w:cs="Times New Roman"/>
          <w:bCs/>
          <w:sz w:val="26"/>
          <w:szCs w:val="26"/>
        </w:rPr>
        <w:t xml:space="preserve">, а також </w:t>
      </w:r>
      <w:proofErr w:type="spellStart"/>
      <w:r w:rsidR="00405F6D" w:rsidRPr="002F73A2">
        <w:rPr>
          <w:rFonts w:ascii="Times New Roman" w:hAnsi="Times New Roman" w:cs="Times New Roman"/>
          <w:bCs/>
          <w:sz w:val="26"/>
          <w:szCs w:val="26"/>
        </w:rPr>
        <w:t>проєктів</w:t>
      </w:r>
      <w:proofErr w:type="spellEnd"/>
      <w:r w:rsidR="00405F6D" w:rsidRPr="002F73A2">
        <w:rPr>
          <w:rFonts w:ascii="Times New Roman" w:hAnsi="Times New Roman" w:cs="Times New Roman"/>
          <w:bCs/>
          <w:sz w:val="26"/>
          <w:szCs w:val="26"/>
        </w:rPr>
        <w:t>,</w:t>
      </w:r>
      <w:r w:rsidR="007E4F3A" w:rsidRPr="002F73A2">
        <w:rPr>
          <w:rFonts w:ascii="Times New Roman" w:hAnsi="Times New Roman" w:cs="Times New Roman"/>
          <w:bCs/>
          <w:sz w:val="26"/>
          <w:szCs w:val="26"/>
        </w:rPr>
        <w:t xml:space="preserve"> грантів</w:t>
      </w:r>
      <w:r w:rsidR="00405F6D" w:rsidRPr="002F73A2">
        <w:rPr>
          <w:rFonts w:ascii="Times New Roman" w:hAnsi="Times New Roman" w:cs="Times New Roman"/>
          <w:bCs/>
          <w:sz w:val="26"/>
          <w:szCs w:val="26"/>
        </w:rPr>
        <w:t xml:space="preserve"> та стипендій</w:t>
      </w:r>
      <w:r w:rsidR="007E4F3A" w:rsidRPr="002F73A2">
        <w:rPr>
          <w:rFonts w:ascii="Times New Roman" w:hAnsi="Times New Roman" w:cs="Times New Roman"/>
          <w:bCs/>
          <w:sz w:val="26"/>
          <w:szCs w:val="26"/>
        </w:rPr>
        <w:t>, прийнятих до реалізації,</w:t>
      </w:r>
    </w:p>
    <w:p w14:paraId="04AB8325" w14:textId="77777777" w:rsidR="00CF3B1E" w:rsidRPr="002F73A2" w:rsidRDefault="00A10435" w:rsidP="00EF6342">
      <w:pPr>
        <w:spacing w:after="0" w:line="24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2F73A2">
        <w:rPr>
          <w:rFonts w:ascii="Times New Roman" w:hAnsi="Times New Roman" w:cs="Times New Roman"/>
          <w:bCs/>
          <w:sz w:val="26"/>
          <w:szCs w:val="26"/>
        </w:rPr>
        <w:t>у Національному університеті «Львівська політехніка»</w:t>
      </w:r>
    </w:p>
    <w:p w14:paraId="42D2DF5C" w14:textId="77777777" w:rsidR="00CF3B1E" w:rsidRPr="002F73A2" w:rsidRDefault="00CF3B1E" w:rsidP="00EF6342">
      <w:pPr>
        <w:spacing w:after="0" w:line="240" w:lineRule="auto"/>
        <w:jc w:val="center"/>
        <w:rPr>
          <w:sz w:val="26"/>
          <w:szCs w:val="26"/>
        </w:rPr>
      </w:pPr>
    </w:p>
    <w:tbl>
      <w:tblPr>
        <w:tblStyle w:val="a5"/>
        <w:tblW w:w="15524" w:type="dxa"/>
        <w:jc w:val="center"/>
        <w:tblLook w:val="04A0" w:firstRow="1" w:lastRow="0" w:firstColumn="1" w:lastColumn="0" w:noHBand="0" w:noVBand="1"/>
      </w:tblPr>
      <w:tblGrid>
        <w:gridCol w:w="832"/>
        <w:gridCol w:w="2410"/>
        <w:gridCol w:w="2647"/>
        <w:gridCol w:w="2126"/>
        <w:gridCol w:w="2693"/>
        <w:gridCol w:w="2127"/>
        <w:gridCol w:w="2689"/>
      </w:tblGrid>
      <w:tr w:rsidR="00664394" w:rsidRPr="00664394" w14:paraId="59866257" w14:textId="77777777" w:rsidTr="00294593">
        <w:trPr>
          <w:trHeight w:val="1345"/>
          <w:jc w:val="center"/>
        </w:trPr>
        <w:tc>
          <w:tcPr>
            <w:tcW w:w="832" w:type="dxa"/>
          </w:tcPr>
          <w:p w14:paraId="2ECF99C0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2410" w:type="dxa"/>
          </w:tcPr>
          <w:p w14:paraId="54737BD3" w14:textId="77777777" w:rsidR="006F1BA8" w:rsidRDefault="006F1BA8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4A1F9B" w14:textId="7861A13C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Види </w:t>
            </w:r>
            <w:proofErr w:type="spellStart"/>
            <w:r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>проєктів</w:t>
            </w:r>
            <w:proofErr w:type="spellEnd"/>
          </w:p>
          <w:p w14:paraId="00908133" w14:textId="7B07253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7" w:type="dxa"/>
          </w:tcPr>
          <w:p w14:paraId="42B94184" w14:textId="5094D2A3" w:rsidR="00664394" w:rsidRPr="00664394" w:rsidRDefault="00664394" w:rsidP="006F1B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Консультування при формуванні </w:t>
            </w:r>
            <w:r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явок на </w:t>
            </w:r>
            <w:proofErr w:type="spellStart"/>
            <w:r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>проєкти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6" w:type="dxa"/>
          </w:tcPr>
          <w:p w14:paraId="58134370" w14:textId="285D8E55" w:rsidR="00664394" w:rsidRPr="002F7C5D" w:rsidRDefault="00664394" w:rsidP="002F7C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Візування </w:t>
            </w:r>
            <w:r w:rsidR="006F1BA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документів 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для подання </w:t>
            </w:r>
            <w:r w:rsidR="002F7C5D">
              <w:rPr>
                <w:rFonts w:ascii="Times New Roman" w:hAnsi="Times New Roman" w:cs="Times New Roman"/>
                <w:sz w:val="24"/>
                <w:szCs w:val="24"/>
              </w:rPr>
              <w:t xml:space="preserve">заявки </w:t>
            </w:r>
          </w:p>
        </w:tc>
        <w:tc>
          <w:tcPr>
            <w:tcW w:w="2693" w:type="dxa"/>
          </w:tcPr>
          <w:p w14:paraId="760F06DC" w14:textId="46072FF6" w:rsidR="00664394" w:rsidRPr="006F1BA8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BA8">
              <w:rPr>
                <w:rFonts w:ascii="Times New Roman" w:hAnsi="Times New Roman" w:cs="Times New Roman"/>
                <w:sz w:val="24"/>
                <w:szCs w:val="24"/>
              </w:rPr>
              <w:t>Верифікація</w:t>
            </w:r>
          </w:p>
          <w:p w14:paraId="117DC369" w14:textId="7032FED6" w:rsidR="00664394" w:rsidRPr="00664394" w:rsidRDefault="00664394" w:rsidP="006F1B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1BA8">
              <w:rPr>
                <w:rFonts w:ascii="Times New Roman" w:hAnsi="Times New Roman" w:cs="Times New Roman"/>
                <w:sz w:val="24"/>
                <w:szCs w:val="24"/>
              </w:rPr>
              <w:t xml:space="preserve">заявок на </w:t>
            </w:r>
            <w:proofErr w:type="spellStart"/>
            <w:r w:rsidRPr="006F1BA8">
              <w:rPr>
                <w:rFonts w:ascii="Times New Roman" w:hAnsi="Times New Roman" w:cs="Times New Roman"/>
                <w:bCs/>
                <w:sz w:val="24"/>
                <w:szCs w:val="24"/>
              </w:rPr>
              <w:t>проєкти</w:t>
            </w:r>
            <w:proofErr w:type="spellEnd"/>
            <w:r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у інформаційній системі університету</w:t>
            </w:r>
          </w:p>
        </w:tc>
        <w:tc>
          <w:tcPr>
            <w:tcW w:w="2127" w:type="dxa"/>
          </w:tcPr>
          <w:p w14:paraId="20BE5755" w14:textId="6D2D9239" w:rsidR="00664394" w:rsidRPr="00664394" w:rsidRDefault="00664394" w:rsidP="006F1B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упровід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під час виконання </w:t>
            </w:r>
            <w:proofErr w:type="spellStart"/>
            <w:r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>проєктів</w:t>
            </w:r>
            <w:proofErr w:type="spellEnd"/>
          </w:p>
        </w:tc>
        <w:tc>
          <w:tcPr>
            <w:tcW w:w="2689" w:type="dxa"/>
          </w:tcPr>
          <w:p w14:paraId="18BE1EE8" w14:textId="74FCCF9B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Верифікація</w:t>
            </w:r>
            <w:r w:rsidR="00E6781B"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E6781B" w:rsidRPr="00664394">
              <w:rPr>
                <w:rFonts w:ascii="Times New Roman" w:hAnsi="Times New Roman" w:cs="Times New Roman"/>
                <w:bCs/>
                <w:sz w:val="24"/>
                <w:szCs w:val="24"/>
              </w:rPr>
              <w:t>проєктів</w:t>
            </w:r>
            <w:proofErr w:type="spellEnd"/>
            <w:r w:rsidR="00E6781B"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що реалізуються</w:t>
            </w:r>
            <w:r w:rsidR="00E678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41291698" w14:textId="04A2CF71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в </w:t>
            </w:r>
            <w:r w:rsidR="006F1BA8">
              <w:rPr>
                <w:rFonts w:ascii="Times New Roman" w:hAnsi="Times New Roman" w:cs="Times New Roman"/>
                <w:sz w:val="24"/>
                <w:szCs w:val="24"/>
              </w:rPr>
              <w:t>інформаційній системі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університету</w:t>
            </w:r>
          </w:p>
          <w:p w14:paraId="6054A054" w14:textId="6FDB3F1D" w:rsidR="006F1BA8" w:rsidRPr="00664394" w:rsidRDefault="006F1BA8" w:rsidP="003378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4394" w:rsidRPr="00664394" w14:paraId="2C61678B" w14:textId="77777777" w:rsidTr="00294593">
        <w:trPr>
          <w:trHeight w:val="1612"/>
          <w:jc w:val="center"/>
        </w:trPr>
        <w:tc>
          <w:tcPr>
            <w:tcW w:w="832" w:type="dxa"/>
            <w:vAlign w:val="center"/>
          </w:tcPr>
          <w:p w14:paraId="13778038" w14:textId="50B46A0B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10" w:type="dxa"/>
            <w:vAlign w:val="center"/>
          </w:tcPr>
          <w:p w14:paraId="6A7EAB4C" w14:textId="5EC9D75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Міжнародні освітні колективні та індивідуальні 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и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гранти, стипендії</w:t>
            </w:r>
          </w:p>
          <w:p w14:paraId="187E8357" w14:textId="735F5E01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(за виключенням 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ів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3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asmus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+КА2)</w:t>
            </w:r>
          </w:p>
        </w:tc>
        <w:tc>
          <w:tcPr>
            <w:tcW w:w="2647" w:type="dxa"/>
            <w:tcBorders>
              <w:bottom w:val="single" w:sz="4" w:space="0" w:color="auto"/>
            </w:tcBorders>
            <w:vAlign w:val="center"/>
          </w:tcPr>
          <w:p w14:paraId="48815654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Центр міжнародної освіти (ЦМО)</w:t>
            </w:r>
          </w:p>
        </w:tc>
        <w:tc>
          <w:tcPr>
            <w:tcW w:w="2126" w:type="dxa"/>
            <w:vAlign w:val="center"/>
          </w:tcPr>
          <w:p w14:paraId="24D9B76C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ректор</w:t>
            </w:r>
          </w:p>
          <w:p w14:paraId="4F5E7B15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з НПР та МЗ</w:t>
            </w:r>
          </w:p>
          <w:p w14:paraId="76A4AE17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Чухрай Н.І.</w:t>
            </w:r>
          </w:p>
        </w:tc>
        <w:tc>
          <w:tcPr>
            <w:tcW w:w="2693" w:type="dxa"/>
            <w:vAlign w:val="center"/>
          </w:tcPr>
          <w:p w14:paraId="26B7A3EA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ЦМО, </w:t>
            </w:r>
          </w:p>
          <w:p w14:paraId="6E180FB6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Головний корпус,</w:t>
            </w:r>
          </w:p>
          <w:p w14:paraId="2D183DD2" w14:textId="4633F4AA" w:rsid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ауд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. 34</w:t>
            </w:r>
            <w:r w:rsidR="00E678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C1FB2CD" w14:textId="4E344387" w:rsidR="00E6781B" w:rsidRPr="00664394" w:rsidRDefault="00E6781B" w:rsidP="00E67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тел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258-21-88</w:t>
            </w:r>
          </w:p>
        </w:tc>
        <w:tc>
          <w:tcPr>
            <w:tcW w:w="2127" w:type="dxa"/>
            <w:vAlign w:val="center"/>
          </w:tcPr>
          <w:p w14:paraId="571B3BB6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ЦМО</w:t>
            </w:r>
          </w:p>
        </w:tc>
        <w:tc>
          <w:tcPr>
            <w:tcW w:w="2689" w:type="dxa"/>
            <w:vAlign w:val="center"/>
          </w:tcPr>
          <w:p w14:paraId="4ACE9BC5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ЦМО</w:t>
            </w:r>
          </w:p>
        </w:tc>
      </w:tr>
      <w:tr w:rsidR="00664394" w:rsidRPr="00664394" w14:paraId="476A0E94" w14:textId="77777777" w:rsidTr="00294593">
        <w:trPr>
          <w:trHeight w:val="1081"/>
          <w:jc w:val="center"/>
        </w:trPr>
        <w:tc>
          <w:tcPr>
            <w:tcW w:w="832" w:type="dxa"/>
            <w:vAlign w:val="center"/>
          </w:tcPr>
          <w:p w14:paraId="2FCE010F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0D0B73D2" w14:textId="681DC09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и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3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asmus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+КА2, міжнародні та вітчизняні інфраструктурні та інвестиційні 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и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647" w:type="dxa"/>
            <w:vMerge w:val="restart"/>
            <w:tcBorders>
              <w:bottom w:val="dashed" w:sz="4" w:space="0" w:color="auto"/>
            </w:tcBorders>
            <w:vAlign w:val="center"/>
          </w:tcPr>
          <w:p w14:paraId="0B66EAD3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ний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офіс (ПО)</w:t>
            </w:r>
          </w:p>
          <w:p w14:paraId="064B6896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5F8045B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ректор</w:t>
            </w:r>
          </w:p>
          <w:p w14:paraId="66CBE3EF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з НПР та МЗ</w:t>
            </w:r>
          </w:p>
          <w:p w14:paraId="36F42F9A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Чухрай Н.І.</w:t>
            </w:r>
          </w:p>
        </w:tc>
        <w:tc>
          <w:tcPr>
            <w:tcW w:w="2693" w:type="dxa"/>
            <w:vAlign w:val="center"/>
          </w:tcPr>
          <w:p w14:paraId="50D2F060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ПО, </w:t>
            </w:r>
          </w:p>
          <w:p w14:paraId="1F008EDC" w14:textId="77777777" w:rsid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Студентська бібліотека, 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ауд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. 101</w:t>
            </w:r>
          </w:p>
          <w:p w14:paraId="487F1422" w14:textId="44FB3195" w:rsidR="00E6781B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тел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258-24-55</w:t>
            </w:r>
          </w:p>
          <w:p w14:paraId="475C6D03" w14:textId="15FDB38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3FCEF9A3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</w:p>
        </w:tc>
        <w:tc>
          <w:tcPr>
            <w:tcW w:w="2689" w:type="dxa"/>
            <w:vAlign w:val="center"/>
          </w:tcPr>
          <w:p w14:paraId="024BAB20" w14:textId="77777777" w:rsidR="00664394" w:rsidRPr="00664394" w:rsidRDefault="00664394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</w:p>
        </w:tc>
      </w:tr>
      <w:tr w:rsidR="00E6781B" w:rsidRPr="00664394" w14:paraId="371BEC60" w14:textId="77777777" w:rsidTr="00294593">
        <w:trPr>
          <w:trHeight w:val="2151"/>
          <w:jc w:val="center"/>
        </w:trPr>
        <w:tc>
          <w:tcPr>
            <w:tcW w:w="832" w:type="dxa"/>
            <w:vAlign w:val="center"/>
          </w:tcPr>
          <w:p w14:paraId="4ABE210D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10" w:type="dxa"/>
            <w:tcBorders>
              <w:bottom w:val="dashed" w:sz="4" w:space="0" w:color="auto"/>
            </w:tcBorders>
            <w:vAlign w:val="center"/>
          </w:tcPr>
          <w:p w14:paraId="7B06CF07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Наукові 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и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та гранти (включно з </w:t>
            </w:r>
            <w:proofErr w:type="spellStart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єктами</w:t>
            </w:r>
            <w:proofErr w:type="spellEnd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 розвитку наукової інфраструктури)</w:t>
            </w:r>
          </w:p>
        </w:tc>
        <w:tc>
          <w:tcPr>
            <w:tcW w:w="2647" w:type="dxa"/>
            <w:vMerge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F41418B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vAlign w:val="center"/>
          </w:tcPr>
          <w:p w14:paraId="157C5108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ректор з НР</w:t>
            </w:r>
          </w:p>
          <w:p w14:paraId="5D3D6A15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Демидов І.В.</w:t>
            </w:r>
          </w:p>
        </w:tc>
        <w:tc>
          <w:tcPr>
            <w:tcW w:w="2693" w:type="dxa"/>
            <w:vMerge w:val="restart"/>
            <w:vAlign w:val="center"/>
          </w:tcPr>
          <w:p w14:paraId="76FFB3B0" w14:textId="79EF4325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НОСНД НДЧ, Головний корпус, </w:t>
            </w:r>
          </w:p>
          <w:p w14:paraId="1F98A5E8" w14:textId="77777777" w:rsidR="00E6781B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ауд.344 </w:t>
            </w:r>
          </w:p>
          <w:p w14:paraId="4A9D59F4" w14:textId="5BABE6A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тел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258-27-46</w:t>
            </w:r>
          </w:p>
        </w:tc>
        <w:tc>
          <w:tcPr>
            <w:tcW w:w="2127" w:type="dxa"/>
            <w:vMerge w:val="restart"/>
            <w:vAlign w:val="center"/>
          </w:tcPr>
          <w:p w14:paraId="54CC6425" w14:textId="77777777" w:rsidR="00E6781B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НДЧ </w:t>
            </w:r>
          </w:p>
          <w:p w14:paraId="4399BF3D" w14:textId="77777777" w:rsidR="00E6781B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(НОСНД, </w:t>
            </w:r>
          </w:p>
          <w:p w14:paraId="1190B897" w14:textId="7C4A6F88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ФВ,</w:t>
            </w:r>
          </w:p>
          <w:p w14:paraId="204FA582" w14:textId="1E66475C" w:rsidR="00E6781B" w:rsidRPr="00664394" w:rsidRDefault="00E6781B" w:rsidP="00E67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Секто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бухгалтерії)</w:t>
            </w:r>
          </w:p>
        </w:tc>
        <w:tc>
          <w:tcPr>
            <w:tcW w:w="2689" w:type="dxa"/>
            <w:vMerge w:val="restart"/>
            <w:vAlign w:val="center"/>
          </w:tcPr>
          <w:p w14:paraId="2A8D3E6D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НОСНД НДЧ</w:t>
            </w:r>
          </w:p>
        </w:tc>
      </w:tr>
      <w:tr w:rsidR="00E6781B" w:rsidRPr="00664394" w14:paraId="4B424072" w14:textId="77777777" w:rsidTr="00294593">
        <w:trPr>
          <w:trHeight w:val="529"/>
          <w:jc w:val="center"/>
        </w:trPr>
        <w:tc>
          <w:tcPr>
            <w:tcW w:w="832" w:type="dxa"/>
            <w:vAlign w:val="center"/>
          </w:tcPr>
          <w:p w14:paraId="4547ED40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10" w:type="dxa"/>
            <w:tcBorders>
              <w:top w:val="dashed" w:sz="4" w:space="0" w:color="auto"/>
            </w:tcBorders>
            <w:vAlign w:val="center"/>
          </w:tcPr>
          <w:p w14:paraId="21B1EA6B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43379152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 xml:space="preserve">Вітчизняні наукові </w:t>
            </w:r>
            <w:bookmarkEnd w:id="1"/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проекти і гранти</w:t>
            </w:r>
          </w:p>
          <w:p w14:paraId="736589F0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7" w:type="dxa"/>
            <w:tcBorders>
              <w:top w:val="dashed" w:sz="4" w:space="0" w:color="auto"/>
            </w:tcBorders>
            <w:vAlign w:val="center"/>
          </w:tcPr>
          <w:p w14:paraId="24C3EB02" w14:textId="77777777" w:rsidR="00E6781B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73A2">
              <w:rPr>
                <w:rFonts w:ascii="Times New Roman" w:hAnsi="Times New Roman" w:cs="Times New Roman"/>
                <w:sz w:val="24"/>
                <w:szCs w:val="24"/>
              </w:rPr>
              <w:t xml:space="preserve">Відділ науково-організаційного супроводу наукових досліджень науково-дослідної частини </w:t>
            </w:r>
          </w:p>
          <w:p w14:paraId="1969A64A" w14:textId="368FE380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64394">
              <w:rPr>
                <w:rFonts w:ascii="Times New Roman" w:hAnsi="Times New Roman" w:cs="Times New Roman"/>
                <w:sz w:val="24"/>
                <w:szCs w:val="24"/>
              </w:rPr>
              <w:t>НОСНД НД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26" w:type="dxa"/>
            <w:vMerge/>
            <w:vAlign w:val="center"/>
          </w:tcPr>
          <w:p w14:paraId="051D2028" w14:textId="77777777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vMerge/>
            <w:vAlign w:val="center"/>
          </w:tcPr>
          <w:p w14:paraId="496745A5" w14:textId="460F7074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vMerge/>
            <w:vAlign w:val="center"/>
          </w:tcPr>
          <w:p w14:paraId="19E79DBD" w14:textId="4D6CEB40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9" w:type="dxa"/>
            <w:vMerge/>
            <w:vAlign w:val="center"/>
          </w:tcPr>
          <w:p w14:paraId="659B2A7C" w14:textId="6AEFDE12" w:rsidR="00E6781B" w:rsidRPr="00664394" w:rsidRDefault="00E6781B" w:rsidP="00EF63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C8772A" w14:textId="2E41818B" w:rsidR="00750CD7" w:rsidRPr="00664394" w:rsidRDefault="00750CD7" w:rsidP="00EF6342">
      <w:pPr>
        <w:spacing w:after="0" w:line="240" w:lineRule="auto"/>
        <w:rPr>
          <w:sz w:val="24"/>
          <w:szCs w:val="24"/>
        </w:rPr>
        <w:sectPr w:rsidR="00750CD7" w:rsidRPr="00664394" w:rsidSect="007E1660">
          <w:pgSz w:w="16838" w:h="11906" w:orient="landscape"/>
          <w:pgMar w:top="568" w:right="1560" w:bottom="568" w:left="850" w:header="708" w:footer="708" w:gutter="0"/>
          <w:cols w:space="708"/>
          <w:docGrid w:linePitch="360"/>
        </w:sectPr>
      </w:pPr>
    </w:p>
    <w:p w14:paraId="47AF394B" w14:textId="01B819F5" w:rsidR="00F269A8" w:rsidRPr="00664394" w:rsidRDefault="00F269A8" w:rsidP="00EF6342">
      <w:pPr>
        <w:spacing w:after="0" w:line="240" w:lineRule="auto"/>
        <w:rPr>
          <w:sz w:val="24"/>
          <w:szCs w:val="24"/>
        </w:rPr>
      </w:pPr>
    </w:p>
    <w:p w14:paraId="2835D0F5" w14:textId="77777777" w:rsidR="00F269A8" w:rsidRPr="00664394" w:rsidRDefault="00F269A8" w:rsidP="00EF6342">
      <w:pPr>
        <w:spacing w:after="0" w:line="240" w:lineRule="auto"/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664394">
        <w:rPr>
          <w:rFonts w:ascii="Times New Roman" w:hAnsi="Times New Roman" w:cs="Times New Roman"/>
          <w:bCs/>
          <w:iCs/>
          <w:sz w:val="28"/>
          <w:szCs w:val="28"/>
        </w:rPr>
        <w:t>Додаток 2</w:t>
      </w:r>
    </w:p>
    <w:p w14:paraId="2B9D5AA0" w14:textId="73FD86B0" w:rsidR="000A10F7" w:rsidRPr="0033780D" w:rsidRDefault="0053625F" w:rsidP="00EF6342">
      <w:pPr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33780D">
        <w:rPr>
          <w:rFonts w:ascii="Times New Roman" w:hAnsi="Times New Roman" w:cs="Times New Roman"/>
          <w:sz w:val="26"/>
          <w:szCs w:val="26"/>
        </w:rPr>
        <w:t>Форма п</w:t>
      </w:r>
      <w:r w:rsidR="000A10F7" w:rsidRPr="0033780D">
        <w:rPr>
          <w:rFonts w:ascii="Times New Roman" w:hAnsi="Times New Roman" w:cs="Times New Roman"/>
          <w:sz w:val="26"/>
          <w:szCs w:val="26"/>
        </w:rPr>
        <w:t>одання від завідувача кафедри</w:t>
      </w:r>
    </w:p>
    <w:p w14:paraId="282A0E13" w14:textId="77777777" w:rsidR="002F7C5D" w:rsidRDefault="002F7C5D" w:rsidP="00EF6342">
      <w:pPr>
        <w:spacing w:after="0" w:line="240" w:lineRule="auto"/>
        <w:ind w:left="-284" w:firstLine="568"/>
        <w:jc w:val="right"/>
        <w:rPr>
          <w:rFonts w:ascii="Times New Roman" w:hAnsi="Times New Roman" w:cs="Times New Roman"/>
          <w:sz w:val="26"/>
          <w:szCs w:val="26"/>
        </w:rPr>
      </w:pPr>
    </w:p>
    <w:p w14:paraId="4C651F2D" w14:textId="77777777" w:rsidR="001E1DBD" w:rsidRPr="00664394" w:rsidRDefault="001E1DBD" w:rsidP="00EF6342">
      <w:pPr>
        <w:spacing w:after="0" w:line="240" w:lineRule="auto"/>
        <w:ind w:left="-284" w:firstLine="568"/>
        <w:jc w:val="right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Проректору</w:t>
      </w:r>
    </w:p>
    <w:p w14:paraId="5E69D989" w14:textId="77777777" w:rsidR="001E1DBD" w:rsidRPr="00664394" w:rsidRDefault="001E1DBD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Національного університету</w:t>
      </w:r>
    </w:p>
    <w:p w14:paraId="1DCB54F5" w14:textId="77777777" w:rsidR="001E1DBD" w:rsidRPr="00664394" w:rsidRDefault="001E1DBD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«Львівська політехніка»</w:t>
      </w:r>
    </w:p>
    <w:p w14:paraId="7C5B99FB" w14:textId="77777777" w:rsidR="00750CD7" w:rsidRPr="00664394" w:rsidRDefault="00750CD7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</w:p>
    <w:p w14:paraId="381E0EC5" w14:textId="23905165" w:rsidR="001E1DBD" w:rsidRPr="00664394" w:rsidRDefault="001E1DBD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проф. </w:t>
      </w:r>
      <w:r w:rsidR="00750CD7" w:rsidRPr="00664394">
        <w:rPr>
          <w:rFonts w:ascii="Times New Roman" w:hAnsi="Times New Roman" w:cs="Times New Roman"/>
          <w:sz w:val="26"/>
          <w:szCs w:val="26"/>
        </w:rPr>
        <w:t>____________________</w:t>
      </w:r>
    </w:p>
    <w:p w14:paraId="74296080" w14:textId="06BB9B1A" w:rsidR="001E1DBD" w:rsidRPr="00664394" w:rsidRDefault="001E1DBD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завідувач</w:t>
      </w:r>
      <w:r w:rsidR="00FE4017" w:rsidRPr="00664394">
        <w:rPr>
          <w:rFonts w:ascii="Times New Roman" w:hAnsi="Times New Roman" w:cs="Times New Roman"/>
          <w:sz w:val="26"/>
          <w:szCs w:val="26"/>
        </w:rPr>
        <w:t>а</w:t>
      </w:r>
      <w:r w:rsidRPr="00664394">
        <w:rPr>
          <w:rFonts w:ascii="Times New Roman" w:hAnsi="Times New Roman" w:cs="Times New Roman"/>
          <w:sz w:val="26"/>
          <w:szCs w:val="26"/>
        </w:rPr>
        <w:t xml:space="preserve"> кафедри _________</w:t>
      </w:r>
    </w:p>
    <w:p w14:paraId="7267F7FF" w14:textId="77777777" w:rsidR="001E1DBD" w:rsidRPr="00664394" w:rsidRDefault="001E1DBD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</w:p>
    <w:p w14:paraId="19A1E840" w14:textId="77777777" w:rsidR="001E1DBD" w:rsidRPr="00664394" w:rsidRDefault="001E1DBD" w:rsidP="00EF6342">
      <w:pPr>
        <w:spacing w:after="0" w:line="240" w:lineRule="auto"/>
        <w:ind w:left="284" w:firstLine="567"/>
        <w:jc w:val="right"/>
        <w:rPr>
          <w:rFonts w:ascii="Times New Roman" w:hAnsi="Times New Roman" w:cs="Times New Roman"/>
          <w:sz w:val="26"/>
          <w:szCs w:val="26"/>
        </w:rPr>
      </w:pPr>
    </w:p>
    <w:p w14:paraId="7357A767" w14:textId="77777777" w:rsidR="001E1DBD" w:rsidRPr="00664394" w:rsidRDefault="001E1DBD" w:rsidP="00EF6342">
      <w:pPr>
        <w:spacing w:after="0" w:line="240" w:lineRule="auto"/>
        <w:ind w:left="284" w:firstLine="567"/>
        <w:jc w:val="center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Подання</w:t>
      </w:r>
    </w:p>
    <w:p w14:paraId="04BE178D" w14:textId="77777777" w:rsidR="001E1DBD" w:rsidRPr="00664394" w:rsidRDefault="001E1DBD" w:rsidP="00EF6342">
      <w:pPr>
        <w:spacing w:after="0" w:line="240" w:lineRule="auto"/>
        <w:ind w:left="284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0B9A3CE4" w14:textId="7F1293C3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Прошу Вашої згоди </w:t>
      </w:r>
      <w:r w:rsidR="00FE4017" w:rsidRPr="00664394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Pr="00664394">
        <w:rPr>
          <w:rFonts w:ascii="Times New Roman" w:hAnsi="Times New Roman" w:cs="Times New Roman"/>
          <w:sz w:val="26"/>
          <w:szCs w:val="26"/>
        </w:rPr>
        <w:t xml:space="preserve">нести до </w:t>
      </w:r>
      <w:proofErr w:type="spellStart"/>
      <w:r w:rsidRPr="00664394">
        <w:rPr>
          <w:rFonts w:ascii="Times New Roman" w:hAnsi="Times New Roman" w:cs="Times New Roman"/>
          <w:sz w:val="26"/>
          <w:szCs w:val="26"/>
          <w:lang w:val="ru-RU"/>
        </w:rPr>
        <w:t>Інформаційної</w:t>
      </w:r>
      <w:proofErr w:type="spellEnd"/>
      <w:r w:rsidRPr="00664394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664394">
        <w:rPr>
          <w:rFonts w:ascii="Times New Roman" w:hAnsi="Times New Roman" w:cs="Times New Roman"/>
          <w:sz w:val="26"/>
          <w:szCs w:val="26"/>
        </w:rPr>
        <w:t xml:space="preserve">системи Львівської політехніки інформацію за 20__ р. про </w:t>
      </w:r>
      <w:r w:rsidRPr="00664394">
        <w:rPr>
          <w:rFonts w:ascii="Times New Roman" w:hAnsi="Times New Roman" w:cs="Times New Roman"/>
          <w:i/>
          <w:sz w:val="26"/>
          <w:szCs w:val="26"/>
        </w:rPr>
        <w:t>(вибрати з переліку)</w:t>
      </w:r>
      <w:r w:rsidRPr="0066439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71EA0F0" w14:textId="76A98625" w:rsidR="001E1DBD" w:rsidRPr="00664394" w:rsidRDefault="001E1DBD" w:rsidP="00EF6342">
      <w:pPr>
        <w:pStyle w:val="a3"/>
        <w:numPr>
          <w:ilvl w:val="0"/>
          <w:numId w:val="21"/>
        </w:num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подану заявку на </w:t>
      </w:r>
      <w:r w:rsidR="00EF6342" w:rsidRPr="00664394">
        <w:rPr>
          <w:rFonts w:ascii="Times New Roman" w:hAnsi="Times New Roman" w:cs="Times New Roman"/>
          <w:sz w:val="26"/>
          <w:szCs w:val="26"/>
        </w:rPr>
        <w:t>_</w:t>
      </w:r>
      <w:r w:rsidR="00CF519E" w:rsidRPr="00664394">
        <w:rPr>
          <w:rFonts w:ascii="Times New Roman" w:hAnsi="Times New Roman" w:cs="Times New Roman"/>
          <w:sz w:val="26"/>
          <w:szCs w:val="26"/>
        </w:rPr>
        <w:t xml:space="preserve">____ </w:t>
      </w:r>
      <w:r w:rsidR="00CF519E" w:rsidRPr="00664394">
        <w:rPr>
          <w:rFonts w:ascii="Times New Roman" w:hAnsi="Times New Roman" w:cs="Times New Roman"/>
          <w:i/>
          <w:sz w:val="26"/>
          <w:szCs w:val="26"/>
        </w:rPr>
        <w:t>(</w:t>
      </w:r>
      <w:r w:rsidRPr="00664394">
        <w:rPr>
          <w:rFonts w:ascii="Times New Roman" w:hAnsi="Times New Roman" w:cs="Times New Roman"/>
          <w:i/>
          <w:sz w:val="26"/>
          <w:szCs w:val="26"/>
        </w:rPr>
        <w:t>міжнародний</w:t>
      </w:r>
      <w:r w:rsidR="00CF519E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CF519E" w:rsidRPr="00664394">
        <w:rPr>
          <w:rFonts w:ascii="Times New Roman" w:hAnsi="Times New Roman" w:cs="Times New Roman"/>
          <w:i/>
          <w:sz w:val="26"/>
          <w:szCs w:val="26"/>
        </w:rPr>
        <w:t>вітчизняний</w:t>
      </w:r>
      <w:r w:rsidR="00EF6342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EF6342" w:rsidRPr="00664394">
        <w:rPr>
          <w:rFonts w:ascii="Times New Roman" w:hAnsi="Times New Roman" w:cs="Times New Roman"/>
          <w:i/>
          <w:sz w:val="26"/>
          <w:szCs w:val="26"/>
        </w:rPr>
        <w:t>регіональний</w:t>
      </w:r>
      <w:r w:rsidR="00EF6342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EF6342" w:rsidRPr="00664394">
        <w:rPr>
          <w:rFonts w:ascii="Times New Roman" w:hAnsi="Times New Roman" w:cs="Times New Roman"/>
          <w:i/>
          <w:sz w:val="26"/>
          <w:szCs w:val="26"/>
        </w:rPr>
        <w:t>університетський</w:t>
      </w:r>
      <w:r w:rsidR="00CF519E" w:rsidRPr="00664394">
        <w:rPr>
          <w:rFonts w:ascii="Times New Roman" w:hAnsi="Times New Roman" w:cs="Times New Roman"/>
          <w:i/>
          <w:sz w:val="26"/>
          <w:szCs w:val="26"/>
        </w:rPr>
        <w:t>)</w:t>
      </w:r>
      <w:r w:rsidRPr="00664394">
        <w:rPr>
          <w:rFonts w:ascii="Times New Roman" w:hAnsi="Times New Roman" w:cs="Times New Roman"/>
          <w:sz w:val="26"/>
          <w:szCs w:val="26"/>
        </w:rPr>
        <w:t xml:space="preserve"> ___</w:t>
      </w:r>
      <w:r w:rsidR="00EF6342" w:rsidRPr="00664394">
        <w:rPr>
          <w:rFonts w:ascii="Times New Roman" w:hAnsi="Times New Roman" w:cs="Times New Roman"/>
          <w:sz w:val="26"/>
          <w:szCs w:val="26"/>
        </w:rPr>
        <w:t>__________________</w:t>
      </w:r>
      <w:r w:rsidRPr="00664394">
        <w:rPr>
          <w:rFonts w:ascii="Times New Roman" w:hAnsi="Times New Roman" w:cs="Times New Roman"/>
          <w:sz w:val="26"/>
          <w:szCs w:val="26"/>
        </w:rPr>
        <w:t xml:space="preserve">___ </w:t>
      </w:r>
      <w:r w:rsidR="003C2BC0" w:rsidRPr="00664394">
        <w:rPr>
          <w:rFonts w:ascii="Times New Roman" w:hAnsi="Times New Roman" w:cs="Times New Roman"/>
          <w:i/>
          <w:sz w:val="26"/>
          <w:szCs w:val="26"/>
        </w:rPr>
        <w:t>(індивідуальний</w:t>
      </w:r>
      <w:r w:rsidR="003C2BC0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proofErr w:type="spellStart"/>
      <w:r w:rsidR="003C2BC0" w:rsidRPr="00664394">
        <w:rPr>
          <w:rFonts w:ascii="Times New Roman" w:hAnsi="Times New Roman" w:cs="Times New Roman"/>
          <w:i/>
          <w:sz w:val="26"/>
          <w:szCs w:val="26"/>
          <w:lang w:val="ru-RU"/>
        </w:rPr>
        <w:t>колективний</w:t>
      </w:r>
      <w:proofErr w:type="spellEnd"/>
      <w:r w:rsidR="003C2BC0" w:rsidRPr="00664394">
        <w:rPr>
          <w:rFonts w:ascii="Times New Roman" w:hAnsi="Times New Roman" w:cs="Times New Roman"/>
          <w:i/>
          <w:sz w:val="26"/>
          <w:szCs w:val="26"/>
        </w:rPr>
        <w:t>)</w:t>
      </w:r>
      <w:r w:rsidR="003C2BC0" w:rsidRPr="00664394">
        <w:rPr>
          <w:rFonts w:ascii="Times New Roman" w:hAnsi="Times New Roman" w:cs="Times New Roman"/>
          <w:sz w:val="26"/>
          <w:szCs w:val="26"/>
        </w:rPr>
        <w:t xml:space="preserve"> ____________________________________________________ </w:t>
      </w:r>
      <w:r w:rsidRPr="00664394">
        <w:rPr>
          <w:rFonts w:ascii="Times New Roman" w:hAnsi="Times New Roman" w:cs="Times New Roman"/>
          <w:i/>
          <w:sz w:val="26"/>
          <w:szCs w:val="26"/>
        </w:rPr>
        <w:t>(освітній</w:t>
      </w:r>
      <w:r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Pr="00664394">
        <w:rPr>
          <w:rFonts w:ascii="Times New Roman" w:hAnsi="Times New Roman" w:cs="Times New Roman"/>
          <w:i/>
          <w:sz w:val="26"/>
          <w:szCs w:val="26"/>
        </w:rPr>
        <w:t>науковий</w:t>
      </w:r>
      <w:r w:rsidR="00EF6342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EF6342" w:rsidRPr="00664394">
        <w:rPr>
          <w:rFonts w:ascii="Times New Roman" w:hAnsi="Times New Roman" w:cs="Times New Roman"/>
          <w:i/>
          <w:sz w:val="26"/>
          <w:szCs w:val="26"/>
        </w:rPr>
        <w:t>соціальний</w:t>
      </w:r>
      <w:r w:rsidR="00EF6342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EF6342" w:rsidRPr="00664394">
        <w:rPr>
          <w:rFonts w:ascii="Times New Roman" w:hAnsi="Times New Roman" w:cs="Times New Roman"/>
          <w:i/>
          <w:sz w:val="26"/>
          <w:szCs w:val="26"/>
        </w:rPr>
        <w:t>інфраструктурний</w:t>
      </w:r>
      <w:r w:rsidR="00EF6342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proofErr w:type="spellStart"/>
      <w:r w:rsidR="00EF6342" w:rsidRPr="00664394">
        <w:rPr>
          <w:rFonts w:ascii="Times New Roman" w:hAnsi="Times New Roman" w:cs="Times New Roman"/>
          <w:i/>
          <w:sz w:val="26"/>
          <w:szCs w:val="26"/>
        </w:rPr>
        <w:t>інш</w:t>
      </w:r>
      <w:r w:rsidR="003C2BC0" w:rsidRPr="00664394">
        <w:rPr>
          <w:rFonts w:ascii="Times New Roman" w:hAnsi="Times New Roman" w:cs="Times New Roman"/>
          <w:i/>
          <w:sz w:val="26"/>
          <w:szCs w:val="26"/>
          <w:lang w:val="ru-RU"/>
        </w:rPr>
        <w:t>ий</w:t>
      </w:r>
      <w:proofErr w:type="spellEnd"/>
      <w:r w:rsidRPr="00664394">
        <w:rPr>
          <w:rFonts w:ascii="Times New Roman" w:hAnsi="Times New Roman" w:cs="Times New Roman"/>
          <w:i/>
          <w:sz w:val="26"/>
          <w:szCs w:val="26"/>
        </w:rPr>
        <w:t>)</w:t>
      </w:r>
      <w:r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CF519E" w:rsidRPr="00664394">
        <w:rPr>
          <w:rFonts w:ascii="Times New Roman" w:hAnsi="Times New Roman" w:cs="Times New Roman"/>
          <w:sz w:val="26"/>
          <w:szCs w:val="26"/>
        </w:rPr>
        <w:t>________</w:t>
      </w:r>
      <w:r w:rsidR="00EF6342" w:rsidRPr="00664394">
        <w:rPr>
          <w:rFonts w:ascii="Times New Roman" w:hAnsi="Times New Roman" w:cs="Times New Roman"/>
          <w:sz w:val="26"/>
          <w:szCs w:val="26"/>
        </w:rPr>
        <w:t>_____________</w:t>
      </w:r>
      <w:r w:rsidR="00CF519E" w:rsidRPr="00664394">
        <w:rPr>
          <w:rFonts w:ascii="Times New Roman" w:hAnsi="Times New Roman" w:cs="Times New Roman"/>
          <w:sz w:val="26"/>
          <w:szCs w:val="26"/>
        </w:rPr>
        <w:t xml:space="preserve">___ </w:t>
      </w:r>
      <w:r w:rsidR="00CF519E" w:rsidRPr="00664394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664394">
        <w:rPr>
          <w:rFonts w:ascii="Times New Roman" w:hAnsi="Times New Roman" w:cs="Times New Roman"/>
          <w:i/>
          <w:sz w:val="26"/>
          <w:szCs w:val="26"/>
        </w:rPr>
        <w:t>проєкт</w:t>
      </w:r>
      <w:proofErr w:type="spellEnd"/>
      <w:r w:rsidR="00CF519E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CF519E" w:rsidRPr="00664394">
        <w:rPr>
          <w:rFonts w:ascii="Times New Roman" w:hAnsi="Times New Roman" w:cs="Times New Roman"/>
          <w:i/>
          <w:sz w:val="26"/>
          <w:szCs w:val="26"/>
        </w:rPr>
        <w:t>грант</w:t>
      </w:r>
      <w:r w:rsidR="00CF519E" w:rsidRPr="00664394">
        <w:rPr>
          <w:rFonts w:ascii="Times New Roman" w:hAnsi="Times New Roman" w:cs="Times New Roman"/>
          <w:i/>
          <w:sz w:val="26"/>
          <w:szCs w:val="26"/>
          <w:lang w:val="ru-RU"/>
        </w:rPr>
        <w:t>/</w:t>
      </w:r>
      <w:r w:rsidR="00CF519E" w:rsidRPr="00664394">
        <w:rPr>
          <w:rFonts w:ascii="Times New Roman" w:hAnsi="Times New Roman" w:cs="Times New Roman"/>
          <w:i/>
          <w:sz w:val="26"/>
          <w:szCs w:val="26"/>
        </w:rPr>
        <w:t>стипендію)</w:t>
      </w:r>
      <w:r w:rsidR="003C2BC0" w:rsidRPr="00664394">
        <w:rPr>
          <w:rFonts w:ascii="Times New Roman" w:hAnsi="Times New Roman" w:cs="Times New Roman"/>
          <w:i/>
          <w:sz w:val="26"/>
          <w:szCs w:val="26"/>
        </w:rPr>
        <w:t>______________</w:t>
      </w:r>
      <w:r w:rsidRPr="00664394">
        <w:rPr>
          <w:rFonts w:ascii="Times New Roman" w:hAnsi="Times New Roman" w:cs="Times New Roman"/>
          <w:sz w:val="26"/>
          <w:szCs w:val="26"/>
        </w:rPr>
        <w:t>;</w:t>
      </w:r>
    </w:p>
    <w:p w14:paraId="2D10F42D" w14:textId="220C0978" w:rsidR="001E1DBD" w:rsidRPr="00664394" w:rsidRDefault="00CF519E" w:rsidP="003C2BC0">
      <w:pPr>
        <w:pStyle w:val="a3"/>
        <w:numPr>
          <w:ilvl w:val="0"/>
          <w:numId w:val="21"/>
        </w:num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____</w:t>
      </w:r>
      <w:r w:rsidR="00EF6342" w:rsidRPr="00664394">
        <w:rPr>
          <w:rFonts w:ascii="Times New Roman" w:hAnsi="Times New Roman" w:cs="Times New Roman"/>
          <w:sz w:val="26"/>
          <w:szCs w:val="26"/>
        </w:rPr>
        <w:t>__________</w:t>
      </w:r>
      <w:r w:rsidRPr="00664394">
        <w:rPr>
          <w:rFonts w:ascii="Times New Roman" w:hAnsi="Times New Roman" w:cs="Times New Roman"/>
          <w:sz w:val="26"/>
          <w:szCs w:val="26"/>
        </w:rPr>
        <w:t xml:space="preserve">____ </w:t>
      </w:r>
      <w:r w:rsidRPr="00664394">
        <w:rPr>
          <w:rFonts w:ascii="Times New Roman" w:hAnsi="Times New Roman" w:cs="Times New Roman"/>
          <w:i/>
          <w:sz w:val="26"/>
          <w:szCs w:val="26"/>
        </w:rPr>
        <w:t>(</w:t>
      </w:r>
      <w:r w:rsidR="00EF6342" w:rsidRPr="00664394">
        <w:rPr>
          <w:rFonts w:ascii="Times New Roman" w:hAnsi="Times New Roman" w:cs="Times New Roman"/>
          <w:i/>
          <w:sz w:val="26"/>
          <w:szCs w:val="26"/>
        </w:rPr>
        <w:t>міжнародний/вітчизняний/регіональний/університетський</w:t>
      </w:r>
      <w:r w:rsidRPr="00664394">
        <w:rPr>
          <w:rFonts w:ascii="Times New Roman" w:hAnsi="Times New Roman" w:cs="Times New Roman"/>
          <w:i/>
          <w:sz w:val="26"/>
          <w:szCs w:val="26"/>
        </w:rPr>
        <w:t>)</w:t>
      </w:r>
      <w:r w:rsidR="00FE4017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3C2BC0" w:rsidRPr="00664394">
        <w:rPr>
          <w:rFonts w:ascii="Times New Roman" w:hAnsi="Times New Roman" w:cs="Times New Roman"/>
          <w:i/>
          <w:sz w:val="26"/>
          <w:szCs w:val="26"/>
        </w:rPr>
        <w:t>(індивідуальний/колективний)</w:t>
      </w:r>
      <w:r w:rsidR="003C2BC0" w:rsidRPr="00664394">
        <w:rPr>
          <w:rFonts w:ascii="Times New Roman" w:hAnsi="Times New Roman" w:cs="Times New Roman"/>
          <w:sz w:val="26"/>
          <w:szCs w:val="26"/>
        </w:rPr>
        <w:t xml:space="preserve"> ___________________________________________________</w:t>
      </w:r>
      <w:r w:rsidR="001E1DBD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1E1DBD" w:rsidRPr="00664394">
        <w:rPr>
          <w:rFonts w:ascii="Times New Roman" w:hAnsi="Times New Roman" w:cs="Times New Roman"/>
          <w:i/>
          <w:sz w:val="26"/>
          <w:szCs w:val="26"/>
        </w:rPr>
        <w:t>(</w:t>
      </w:r>
      <w:r w:rsidR="00EF6342" w:rsidRPr="00664394">
        <w:rPr>
          <w:rFonts w:ascii="Times New Roman" w:hAnsi="Times New Roman" w:cs="Times New Roman"/>
          <w:i/>
          <w:sz w:val="26"/>
          <w:szCs w:val="26"/>
        </w:rPr>
        <w:t>освітній/науковий/соціальний/інфраструктурний/інш</w:t>
      </w:r>
      <w:r w:rsidR="003C2BC0" w:rsidRPr="00664394">
        <w:rPr>
          <w:rFonts w:ascii="Times New Roman" w:hAnsi="Times New Roman" w:cs="Times New Roman"/>
          <w:i/>
          <w:sz w:val="26"/>
          <w:szCs w:val="26"/>
        </w:rPr>
        <w:t>ий</w:t>
      </w:r>
      <w:r w:rsidR="001E1DBD" w:rsidRPr="00664394">
        <w:rPr>
          <w:rFonts w:ascii="Times New Roman" w:hAnsi="Times New Roman" w:cs="Times New Roman"/>
          <w:i/>
          <w:sz w:val="26"/>
          <w:szCs w:val="26"/>
        </w:rPr>
        <w:t>)</w:t>
      </w:r>
      <w:r w:rsidR="001E1DBD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Pr="00664394">
        <w:rPr>
          <w:rFonts w:ascii="Times New Roman" w:hAnsi="Times New Roman" w:cs="Times New Roman"/>
          <w:sz w:val="26"/>
          <w:szCs w:val="26"/>
        </w:rPr>
        <w:t>______</w:t>
      </w:r>
      <w:r w:rsidR="003C2BC0" w:rsidRPr="00664394">
        <w:rPr>
          <w:rFonts w:ascii="Times New Roman" w:hAnsi="Times New Roman" w:cs="Times New Roman"/>
          <w:sz w:val="26"/>
          <w:szCs w:val="26"/>
        </w:rPr>
        <w:t>_______________</w:t>
      </w:r>
      <w:r w:rsidRPr="00664394">
        <w:rPr>
          <w:rFonts w:ascii="Times New Roman" w:hAnsi="Times New Roman" w:cs="Times New Roman"/>
          <w:sz w:val="26"/>
          <w:szCs w:val="26"/>
        </w:rPr>
        <w:t xml:space="preserve">_____ </w:t>
      </w:r>
      <w:r w:rsidRPr="00664394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664394">
        <w:rPr>
          <w:rFonts w:ascii="Times New Roman" w:hAnsi="Times New Roman" w:cs="Times New Roman"/>
          <w:i/>
          <w:sz w:val="26"/>
          <w:szCs w:val="26"/>
        </w:rPr>
        <w:t>проєкт</w:t>
      </w:r>
      <w:proofErr w:type="spellEnd"/>
      <w:r w:rsidRPr="00664394">
        <w:rPr>
          <w:rFonts w:ascii="Times New Roman" w:hAnsi="Times New Roman" w:cs="Times New Roman"/>
          <w:i/>
          <w:sz w:val="26"/>
          <w:szCs w:val="26"/>
        </w:rPr>
        <w:t>/грант/стипендію)</w:t>
      </w:r>
      <w:r w:rsidR="003C2BC0" w:rsidRPr="00664394">
        <w:rPr>
          <w:rFonts w:ascii="Times New Roman" w:hAnsi="Times New Roman" w:cs="Times New Roman"/>
          <w:i/>
          <w:sz w:val="26"/>
          <w:szCs w:val="26"/>
        </w:rPr>
        <w:t>_____________</w:t>
      </w:r>
      <w:r w:rsidR="001E1DBD" w:rsidRPr="00664394">
        <w:rPr>
          <w:rFonts w:ascii="Times New Roman" w:hAnsi="Times New Roman" w:cs="Times New Roman"/>
          <w:sz w:val="26"/>
          <w:szCs w:val="26"/>
        </w:rPr>
        <w:t xml:space="preserve">, </w:t>
      </w:r>
      <w:r w:rsidRPr="00664394">
        <w:rPr>
          <w:rFonts w:ascii="Times New Roman" w:hAnsi="Times New Roman" w:cs="Times New Roman"/>
          <w:sz w:val="26"/>
          <w:szCs w:val="26"/>
        </w:rPr>
        <w:t>що реалізується.</w:t>
      </w:r>
    </w:p>
    <w:p w14:paraId="5337E0E7" w14:textId="77777777" w:rsidR="00CF519E" w:rsidRPr="00664394" w:rsidRDefault="00CF519E" w:rsidP="00EF6342">
      <w:pPr>
        <w:pStyle w:val="a3"/>
        <w:spacing w:after="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</w:p>
    <w:p w14:paraId="1EE91BC9" w14:textId="016674D9" w:rsidR="001E1DBD" w:rsidRPr="00664394" w:rsidRDefault="00FE4017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Назва</w:t>
      </w:r>
      <w:r w:rsidR="001E1DBD" w:rsidRPr="00664394">
        <w:rPr>
          <w:rFonts w:ascii="Times New Roman" w:hAnsi="Times New Roman" w:cs="Times New Roman"/>
          <w:sz w:val="26"/>
          <w:szCs w:val="26"/>
        </w:rPr>
        <w:t xml:space="preserve"> програми ____________ та </w:t>
      </w:r>
      <w:proofErr w:type="spellStart"/>
      <w:r w:rsidR="001E1DBD" w:rsidRPr="00664394">
        <w:rPr>
          <w:rFonts w:ascii="Times New Roman" w:hAnsi="Times New Roman" w:cs="Times New Roman"/>
          <w:sz w:val="26"/>
          <w:szCs w:val="26"/>
        </w:rPr>
        <w:t>проєкту</w:t>
      </w:r>
      <w:proofErr w:type="spellEnd"/>
      <w:r w:rsidR="001E1DBD"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="001E1DBD" w:rsidRPr="00664394">
        <w:rPr>
          <w:rFonts w:ascii="Times New Roman" w:hAnsi="Times New Roman" w:cs="Times New Roman"/>
          <w:sz w:val="26"/>
          <w:szCs w:val="26"/>
        </w:rPr>
        <w:t>гранту</w:t>
      </w:r>
      <w:r w:rsidR="001E1DBD"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="001E1DBD" w:rsidRPr="00664394">
        <w:rPr>
          <w:rFonts w:ascii="Times New Roman" w:hAnsi="Times New Roman" w:cs="Times New Roman"/>
          <w:sz w:val="26"/>
          <w:szCs w:val="26"/>
        </w:rPr>
        <w:t>стипендії:________________</w:t>
      </w:r>
      <w:r w:rsidRPr="00664394">
        <w:rPr>
          <w:rFonts w:ascii="Times New Roman" w:hAnsi="Times New Roman" w:cs="Times New Roman"/>
          <w:sz w:val="26"/>
          <w:szCs w:val="26"/>
        </w:rPr>
        <w:t>.</w:t>
      </w:r>
    </w:p>
    <w:p w14:paraId="6FDBA098" w14:textId="4107B0B2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ННІ ___________ та кафедра-виконавець__________</w:t>
      </w:r>
      <w:r w:rsidR="00A2209D" w:rsidRPr="00664394">
        <w:rPr>
          <w:rFonts w:ascii="Times New Roman" w:hAnsi="Times New Roman" w:cs="Times New Roman"/>
          <w:sz w:val="26"/>
          <w:szCs w:val="26"/>
        </w:rPr>
        <w:t xml:space="preserve"> </w:t>
      </w:r>
      <w:r w:rsidR="00A2209D" w:rsidRPr="00664394">
        <w:rPr>
          <w:rFonts w:ascii="Times New Roman" w:hAnsi="Times New Roman" w:cs="Times New Roman"/>
          <w:i/>
          <w:sz w:val="26"/>
          <w:szCs w:val="26"/>
        </w:rPr>
        <w:t>(кафедри-виконавці)</w:t>
      </w:r>
      <w:r w:rsidRPr="00664394">
        <w:rPr>
          <w:rFonts w:ascii="Times New Roman" w:hAnsi="Times New Roman" w:cs="Times New Roman"/>
          <w:sz w:val="26"/>
          <w:szCs w:val="26"/>
        </w:rPr>
        <w:t>.</w:t>
      </w:r>
    </w:p>
    <w:p w14:paraId="57ACD85C" w14:textId="4E823EFC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Керівник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у</w:t>
      </w:r>
      <w:proofErr w:type="spellEnd"/>
      <w:r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Pr="00664394">
        <w:rPr>
          <w:rFonts w:ascii="Times New Roman" w:hAnsi="Times New Roman" w:cs="Times New Roman"/>
          <w:sz w:val="26"/>
          <w:szCs w:val="26"/>
        </w:rPr>
        <w:t xml:space="preserve">виконавець гранту чи стипендії ______________ </w:t>
      </w:r>
      <w:r w:rsidRPr="00664394">
        <w:rPr>
          <w:rFonts w:ascii="Times New Roman" w:hAnsi="Times New Roman" w:cs="Times New Roman"/>
          <w:i/>
          <w:sz w:val="26"/>
          <w:szCs w:val="26"/>
        </w:rPr>
        <w:t xml:space="preserve">(вказати </w:t>
      </w:r>
      <w:r w:rsidR="00750CD7" w:rsidRPr="00664394">
        <w:rPr>
          <w:rFonts w:ascii="Times New Roman" w:hAnsi="Times New Roman" w:cs="Times New Roman"/>
          <w:i/>
          <w:sz w:val="26"/>
          <w:szCs w:val="26"/>
        </w:rPr>
        <w:t>частку</w:t>
      </w:r>
      <w:r w:rsidRPr="00664394">
        <w:rPr>
          <w:rFonts w:ascii="Times New Roman" w:hAnsi="Times New Roman" w:cs="Times New Roman"/>
          <w:i/>
          <w:sz w:val="26"/>
          <w:szCs w:val="26"/>
        </w:rPr>
        <w:t xml:space="preserve"> участі</w:t>
      </w:r>
      <w:r w:rsidR="00750CD7" w:rsidRPr="00664394">
        <w:rPr>
          <w:rFonts w:ascii="Times New Roman" w:hAnsi="Times New Roman" w:cs="Times New Roman"/>
          <w:i/>
          <w:sz w:val="26"/>
          <w:szCs w:val="26"/>
        </w:rPr>
        <w:t xml:space="preserve"> у відсотках</w:t>
      </w:r>
      <w:r w:rsidRPr="00664394">
        <w:rPr>
          <w:rFonts w:ascii="Times New Roman" w:hAnsi="Times New Roman" w:cs="Times New Roman"/>
          <w:i/>
          <w:sz w:val="26"/>
          <w:szCs w:val="26"/>
        </w:rPr>
        <w:t>)</w:t>
      </w:r>
      <w:r w:rsidR="00A2209D" w:rsidRPr="00664394">
        <w:rPr>
          <w:rFonts w:ascii="Times New Roman" w:hAnsi="Times New Roman" w:cs="Times New Roman"/>
          <w:sz w:val="26"/>
          <w:szCs w:val="26"/>
        </w:rPr>
        <w:t>.</w:t>
      </w:r>
    </w:p>
    <w:p w14:paraId="770E1559" w14:textId="3343567C" w:rsidR="00FE4017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Склад тимчасового творчого колективу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у</w:t>
      </w:r>
      <w:proofErr w:type="spellEnd"/>
      <w:r w:rsidR="00A2209D"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="00A2209D" w:rsidRPr="00664394">
        <w:rPr>
          <w:rFonts w:ascii="Times New Roman" w:hAnsi="Times New Roman" w:cs="Times New Roman"/>
          <w:sz w:val="26"/>
          <w:szCs w:val="26"/>
        </w:rPr>
        <w:t>гранту</w:t>
      </w:r>
      <w:r w:rsidRPr="00664394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1CF5260E" w14:textId="24FF7E8D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i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1._____________ </w:t>
      </w:r>
      <w:r w:rsidRPr="00664394">
        <w:rPr>
          <w:rFonts w:ascii="Times New Roman" w:hAnsi="Times New Roman" w:cs="Times New Roman"/>
          <w:i/>
          <w:sz w:val="26"/>
          <w:szCs w:val="26"/>
        </w:rPr>
        <w:t>(</w:t>
      </w:r>
      <w:r w:rsidR="00750CD7" w:rsidRPr="00664394">
        <w:rPr>
          <w:rFonts w:ascii="Times New Roman" w:hAnsi="Times New Roman" w:cs="Times New Roman"/>
          <w:i/>
          <w:sz w:val="26"/>
          <w:szCs w:val="26"/>
        </w:rPr>
        <w:t>вказати</w:t>
      </w:r>
      <w:r w:rsidR="00FE4017" w:rsidRPr="00664394">
        <w:rPr>
          <w:rFonts w:ascii="Times New Roman" w:hAnsi="Times New Roman" w:cs="Times New Roman"/>
          <w:i/>
          <w:sz w:val="26"/>
          <w:szCs w:val="26"/>
        </w:rPr>
        <w:t xml:space="preserve"> назву кафедри та</w:t>
      </w:r>
      <w:r w:rsidRPr="00664394">
        <w:rPr>
          <w:rFonts w:ascii="Times New Roman" w:hAnsi="Times New Roman" w:cs="Times New Roman"/>
          <w:i/>
          <w:sz w:val="26"/>
          <w:szCs w:val="26"/>
        </w:rPr>
        <w:t xml:space="preserve"> частку участі у відсотках)</w:t>
      </w:r>
    </w:p>
    <w:p w14:paraId="03C19865" w14:textId="4A1C8FAB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i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2._____________ </w:t>
      </w:r>
      <w:r w:rsidRPr="00664394">
        <w:rPr>
          <w:rFonts w:ascii="Times New Roman" w:hAnsi="Times New Roman" w:cs="Times New Roman"/>
          <w:i/>
          <w:sz w:val="26"/>
          <w:szCs w:val="26"/>
        </w:rPr>
        <w:t>(</w:t>
      </w:r>
      <w:r w:rsidR="00750CD7" w:rsidRPr="00664394">
        <w:rPr>
          <w:rFonts w:ascii="Times New Roman" w:hAnsi="Times New Roman" w:cs="Times New Roman"/>
          <w:i/>
          <w:sz w:val="26"/>
          <w:szCs w:val="26"/>
        </w:rPr>
        <w:t xml:space="preserve">вказати </w:t>
      </w:r>
      <w:r w:rsidR="00FE4017" w:rsidRPr="00664394">
        <w:rPr>
          <w:rFonts w:ascii="Times New Roman" w:hAnsi="Times New Roman" w:cs="Times New Roman"/>
          <w:i/>
          <w:sz w:val="26"/>
          <w:szCs w:val="26"/>
        </w:rPr>
        <w:t xml:space="preserve">назву кафедри та </w:t>
      </w:r>
      <w:r w:rsidRPr="00664394">
        <w:rPr>
          <w:rFonts w:ascii="Times New Roman" w:hAnsi="Times New Roman" w:cs="Times New Roman"/>
          <w:i/>
          <w:sz w:val="26"/>
          <w:szCs w:val="26"/>
        </w:rPr>
        <w:t>частку участі у відсотках)</w:t>
      </w:r>
    </w:p>
    <w:p w14:paraId="34FFFBBC" w14:textId="2634DEA0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3._____________ </w:t>
      </w:r>
      <w:r w:rsidRPr="00664394">
        <w:rPr>
          <w:rFonts w:ascii="Times New Roman" w:hAnsi="Times New Roman" w:cs="Times New Roman"/>
          <w:i/>
          <w:sz w:val="26"/>
          <w:szCs w:val="26"/>
        </w:rPr>
        <w:t>(</w:t>
      </w:r>
      <w:r w:rsidR="00750CD7" w:rsidRPr="00664394">
        <w:rPr>
          <w:rFonts w:ascii="Times New Roman" w:hAnsi="Times New Roman" w:cs="Times New Roman"/>
          <w:i/>
          <w:sz w:val="26"/>
          <w:szCs w:val="26"/>
        </w:rPr>
        <w:t>вказати</w:t>
      </w:r>
      <w:r w:rsidRPr="00664394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FE4017" w:rsidRPr="00664394">
        <w:rPr>
          <w:rFonts w:ascii="Times New Roman" w:hAnsi="Times New Roman" w:cs="Times New Roman"/>
          <w:i/>
          <w:sz w:val="26"/>
          <w:szCs w:val="26"/>
        </w:rPr>
        <w:t xml:space="preserve">назву кафедри та </w:t>
      </w:r>
      <w:r w:rsidRPr="00664394">
        <w:rPr>
          <w:rFonts w:ascii="Times New Roman" w:hAnsi="Times New Roman" w:cs="Times New Roman"/>
          <w:i/>
          <w:sz w:val="26"/>
          <w:szCs w:val="26"/>
        </w:rPr>
        <w:t>частку участі у відсотках)</w:t>
      </w:r>
    </w:p>
    <w:p w14:paraId="5B69391B" w14:textId="77777777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6EC0AA88" w14:textId="77777777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До подання додаємо:</w:t>
      </w:r>
    </w:p>
    <w:p w14:paraId="705B088F" w14:textId="0D3E052E" w:rsidR="001E1DBD" w:rsidRPr="00664394" w:rsidRDefault="001E1DBD" w:rsidP="00EF6342">
      <w:pPr>
        <w:pStyle w:val="a3"/>
        <w:numPr>
          <w:ilvl w:val="0"/>
          <w:numId w:val="22"/>
        </w:num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Таблицю з інформацією про заявку на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</w:t>
      </w:r>
      <w:proofErr w:type="spellEnd"/>
      <w:r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Pr="00664394">
        <w:rPr>
          <w:rFonts w:ascii="Times New Roman" w:hAnsi="Times New Roman" w:cs="Times New Roman"/>
          <w:sz w:val="26"/>
          <w:szCs w:val="26"/>
        </w:rPr>
        <w:t>грант</w:t>
      </w:r>
      <w:r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Pr="00664394">
        <w:rPr>
          <w:rFonts w:ascii="Times New Roman" w:hAnsi="Times New Roman" w:cs="Times New Roman"/>
          <w:sz w:val="26"/>
          <w:szCs w:val="26"/>
        </w:rPr>
        <w:t>стипендію</w:t>
      </w:r>
      <w:r w:rsidR="00EF6342" w:rsidRPr="00664394">
        <w:rPr>
          <w:rFonts w:ascii="Times New Roman" w:hAnsi="Times New Roman" w:cs="Times New Roman"/>
          <w:sz w:val="26"/>
          <w:szCs w:val="26"/>
        </w:rPr>
        <w:t xml:space="preserve"> (Додаток 3.1</w:t>
      </w:r>
      <w:r w:rsidRPr="00664394">
        <w:rPr>
          <w:rFonts w:ascii="Times New Roman" w:hAnsi="Times New Roman" w:cs="Times New Roman"/>
          <w:sz w:val="26"/>
          <w:szCs w:val="26"/>
        </w:rPr>
        <w:t>).</w:t>
      </w:r>
    </w:p>
    <w:p w14:paraId="6F64382D" w14:textId="27E63AC0" w:rsidR="001E1DBD" w:rsidRPr="00664394" w:rsidRDefault="001E1DBD" w:rsidP="00EF6342">
      <w:pPr>
        <w:pStyle w:val="a3"/>
        <w:numPr>
          <w:ilvl w:val="0"/>
          <w:numId w:val="22"/>
        </w:num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 xml:space="preserve">Таблицю з інформацією про </w:t>
      </w:r>
      <w:proofErr w:type="spellStart"/>
      <w:r w:rsidRPr="00664394">
        <w:rPr>
          <w:rFonts w:ascii="Times New Roman" w:hAnsi="Times New Roman" w:cs="Times New Roman"/>
          <w:sz w:val="26"/>
          <w:szCs w:val="26"/>
        </w:rPr>
        <w:t>проєкт</w:t>
      </w:r>
      <w:proofErr w:type="spellEnd"/>
      <w:r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Pr="00664394">
        <w:rPr>
          <w:rFonts w:ascii="Times New Roman" w:hAnsi="Times New Roman" w:cs="Times New Roman"/>
          <w:sz w:val="26"/>
          <w:szCs w:val="26"/>
        </w:rPr>
        <w:t>грант</w:t>
      </w:r>
      <w:r w:rsidRPr="00664394">
        <w:rPr>
          <w:rFonts w:ascii="Times New Roman" w:hAnsi="Times New Roman" w:cs="Times New Roman"/>
          <w:sz w:val="26"/>
          <w:szCs w:val="26"/>
          <w:lang w:val="ru-RU"/>
        </w:rPr>
        <w:t>/</w:t>
      </w:r>
      <w:r w:rsidRPr="00664394">
        <w:rPr>
          <w:rFonts w:ascii="Times New Roman" w:hAnsi="Times New Roman" w:cs="Times New Roman"/>
          <w:sz w:val="26"/>
          <w:szCs w:val="26"/>
        </w:rPr>
        <w:t xml:space="preserve">стипендію, що </w:t>
      </w:r>
      <w:r w:rsidR="00A2209D" w:rsidRPr="00664394">
        <w:rPr>
          <w:rFonts w:ascii="Times New Roman" w:hAnsi="Times New Roman" w:cs="Times New Roman"/>
          <w:sz w:val="26"/>
          <w:szCs w:val="26"/>
        </w:rPr>
        <w:t>реалізується (Додаток</w:t>
      </w:r>
      <w:r w:rsidR="00750CD7" w:rsidRPr="00664394">
        <w:rPr>
          <w:rFonts w:ascii="Times New Roman" w:hAnsi="Times New Roman" w:cs="Times New Roman"/>
          <w:sz w:val="26"/>
          <w:szCs w:val="26"/>
        </w:rPr>
        <w:t xml:space="preserve"> 3</w:t>
      </w:r>
      <w:r w:rsidR="00EF6342" w:rsidRPr="00664394">
        <w:rPr>
          <w:rFonts w:ascii="Times New Roman" w:hAnsi="Times New Roman" w:cs="Times New Roman"/>
          <w:sz w:val="26"/>
          <w:szCs w:val="26"/>
        </w:rPr>
        <w:t>.2</w:t>
      </w:r>
      <w:r w:rsidRPr="00664394">
        <w:rPr>
          <w:rFonts w:ascii="Times New Roman" w:hAnsi="Times New Roman" w:cs="Times New Roman"/>
          <w:sz w:val="26"/>
          <w:szCs w:val="26"/>
        </w:rPr>
        <w:t>).</w:t>
      </w:r>
    </w:p>
    <w:p w14:paraId="72CC1BA4" w14:textId="5BBF99F0" w:rsidR="001E1DBD" w:rsidRPr="00664394" w:rsidRDefault="001E1DBD" w:rsidP="00EF6342">
      <w:pPr>
        <w:pStyle w:val="a3"/>
        <w:numPr>
          <w:ilvl w:val="0"/>
          <w:numId w:val="22"/>
        </w:num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>Файли для завантажен</w:t>
      </w:r>
      <w:r w:rsidR="00A2209D"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>ня (згідно інформації в додатках</w:t>
      </w:r>
      <w:r w:rsidR="00750CD7"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 xml:space="preserve"> </w:t>
      </w:r>
      <w:r w:rsidR="00EF6342"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>3.1</w:t>
      </w:r>
      <w:r w:rsidR="00750CD7"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 xml:space="preserve"> та 3</w:t>
      </w:r>
      <w:r w:rsidR="00EF6342"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>.2</w:t>
      </w:r>
      <w:r w:rsidRPr="00664394">
        <w:rPr>
          <w:rFonts w:ascii="Times New Roman" w:eastAsia="Times New Roman" w:hAnsi="Times New Roman" w:cs="Times New Roman"/>
          <w:sz w:val="26"/>
          <w:szCs w:val="26"/>
          <w:bdr w:val="none" w:sz="0" w:space="0" w:color="auto" w:frame="1"/>
          <w:lang w:eastAsia="uk-UA"/>
        </w:rPr>
        <w:t>).</w:t>
      </w:r>
    </w:p>
    <w:p w14:paraId="1B4D682E" w14:textId="77777777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068D6BE8" w14:textId="77777777" w:rsidR="001E1DBD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07A3FED9" w14:textId="77777777" w:rsidR="002F73A2" w:rsidRPr="00664394" w:rsidRDefault="002F73A2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</w:p>
    <w:p w14:paraId="7A7161FE" w14:textId="77777777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Завідувач кафедри____</w:t>
      </w:r>
    </w:p>
    <w:p w14:paraId="6AC94EBF" w14:textId="77777777" w:rsidR="001E1DBD" w:rsidRPr="00664394" w:rsidRDefault="001E1DBD" w:rsidP="00EF6342">
      <w:pPr>
        <w:spacing w:after="0" w:line="240" w:lineRule="auto"/>
        <w:ind w:left="284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664394">
        <w:rPr>
          <w:rFonts w:ascii="Times New Roman" w:hAnsi="Times New Roman" w:cs="Times New Roman"/>
          <w:sz w:val="26"/>
          <w:szCs w:val="26"/>
        </w:rPr>
        <w:t>проф.</w:t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</w:r>
      <w:r w:rsidRPr="00664394">
        <w:rPr>
          <w:rFonts w:ascii="Times New Roman" w:hAnsi="Times New Roman" w:cs="Times New Roman"/>
          <w:sz w:val="26"/>
          <w:szCs w:val="26"/>
        </w:rPr>
        <w:tab/>
        <w:t>___________</w:t>
      </w:r>
    </w:p>
    <w:p w14:paraId="4EC87BE1" w14:textId="42B0BE11" w:rsidR="001E1DBD" w:rsidRPr="00664394" w:rsidRDefault="001E1DBD" w:rsidP="00EF6342">
      <w:pPr>
        <w:spacing w:after="0" w:line="240" w:lineRule="auto"/>
        <w:ind w:left="284" w:firstLine="567"/>
        <w:rPr>
          <w:rFonts w:ascii="Times New Roman" w:hAnsi="Times New Roman" w:cs="Times New Roman"/>
          <w:sz w:val="28"/>
          <w:szCs w:val="28"/>
        </w:rPr>
      </w:pPr>
      <w:r w:rsidRPr="00664394">
        <w:rPr>
          <w:rFonts w:ascii="Times New Roman" w:hAnsi="Times New Roman" w:cs="Times New Roman"/>
          <w:sz w:val="28"/>
          <w:szCs w:val="28"/>
        </w:rPr>
        <w:br w:type="page"/>
      </w:r>
      <w:r w:rsidR="00BB03A7" w:rsidRPr="00664394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</w:p>
    <w:p w14:paraId="414CC9EA" w14:textId="6BF5D8A3" w:rsidR="00A2209D" w:rsidRPr="002F73A2" w:rsidRDefault="0054479C" w:rsidP="00EF6342">
      <w:pPr>
        <w:tabs>
          <w:tab w:val="left" w:pos="274"/>
        </w:tabs>
        <w:spacing w:after="0" w:line="240" w:lineRule="auto"/>
        <w:ind w:left="132"/>
        <w:jc w:val="center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2F73A2">
        <w:rPr>
          <w:rFonts w:ascii="Times New Roman" w:eastAsia="Times New Roman" w:hAnsi="Times New Roman" w:cs="Times New Roman"/>
          <w:sz w:val="28"/>
          <w:szCs w:val="28"/>
          <w:lang w:eastAsia="uk-UA"/>
        </w:rPr>
        <w:t>Додаток 3</w:t>
      </w:r>
    </w:p>
    <w:p w14:paraId="3814EF0F" w14:textId="77777777" w:rsidR="00473659" w:rsidRPr="00664394" w:rsidRDefault="00473659" w:rsidP="00EF63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A847965" w14:textId="77777777" w:rsidR="00473659" w:rsidRPr="0033780D" w:rsidRDefault="00473659" w:rsidP="00EF6342">
      <w:pPr>
        <w:tabs>
          <w:tab w:val="left" w:pos="274"/>
        </w:tabs>
        <w:spacing w:after="0" w:line="240" w:lineRule="auto"/>
        <w:ind w:left="132"/>
        <w:jc w:val="center"/>
        <w:rPr>
          <w:rFonts w:ascii="Times New Roman" w:eastAsia="Times New Roman" w:hAnsi="Times New Roman" w:cs="Times New Roman"/>
          <w:sz w:val="26"/>
          <w:szCs w:val="26"/>
          <w:lang w:eastAsia="uk-UA"/>
        </w:rPr>
      </w:pP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Додаток 3.1</w:t>
      </w:r>
    </w:p>
    <w:p w14:paraId="3731F3B4" w14:textId="77777777" w:rsidR="00473659" w:rsidRPr="0033780D" w:rsidRDefault="00473659" w:rsidP="00EF6342">
      <w:pPr>
        <w:tabs>
          <w:tab w:val="left" w:pos="274"/>
        </w:tabs>
        <w:spacing w:after="0" w:line="240" w:lineRule="auto"/>
        <w:ind w:left="132"/>
        <w:jc w:val="center"/>
        <w:rPr>
          <w:rFonts w:ascii="Times New Roman" w:eastAsia="Times New Roman" w:hAnsi="Times New Roman" w:cs="Times New Roman"/>
          <w:sz w:val="26"/>
          <w:szCs w:val="26"/>
          <w:lang w:eastAsia="uk-UA"/>
        </w:rPr>
      </w:pP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 xml:space="preserve">Інформація </w:t>
      </w:r>
    </w:p>
    <w:p w14:paraId="125F1C55" w14:textId="77777777" w:rsidR="00473659" w:rsidRPr="0033780D" w:rsidRDefault="00473659" w:rsidP="00EF6342">
      <w:pPr>
        <w:tabs>
          <w:tab w:val="left" w:pos="274"/>
        </w:tabs>
        <w:spacing w:after="0" w:line="240" w:lineRule="auto"/>
        <w:ind w:left="132"/>
        <w:jc w:val="center"/>
        <w:rPr>
          <w:rFonts w:ascii="Times New Roman" w:eastAsia="Times New Roman" w:hAnsi="Times New Roman" w:cs="Times New Roman"/>
          <w:sz w:val="26"/>
          <w:szCs w:val="26"/>
          <w:lang w:eastAsia="uk-UA"/>
        </w:rPr>
      </w:pP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 xml:space="preserve">про заявки на </w:t>
      </w:r>
      <w:proofErr w:type="spellStart"/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проєкти</w:t>
      </w:r>
      <w:proofErr w:type="spellEnd"/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, гранти</w:t>
      </w:r>
      <w:r w:rsidRPr="0033780D">
        <w:rPr>
          <w:rFonts w:ascii="Times New Roman" w:eastAsia="Times New Roman" w:hAnsi="Times New Roman" w:cs="Times New Roman"/>
          <w:sz w:val="26"/>
          <w:szCs w:val="26"/>
          <w:lang w:val="ru-RU" w:eastAsia="uk-UA"/>
        </w:rPr>
        <w:t xml:space="preserve"> та </w:t>
      </w: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стипендії</w:t>
      </w:r>
    </w:p>
    <w:p w14:paraId="65CE977B" w14:textId="77777777" w:rsidR="00473659" w:rsidRPr="00664394" w:rsidRDefault="00473659" w:rsidP="00EF6342">
      <w:pPr>
        <w:pStyle w:val="a3"/>
        <w:tabs>
          <w:tab w:val="left" w:pos="993"/>
        </w:tabs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640" w:type="dxa"/>
        <w:tblInd w:w="559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81"/>
        <w:gridCol w:w="2481"/>
        <w:gridCol w:w="4678"/>
      </w:tblGrid>
      <w:tr w:rsidR="00664394" w:rsidRPr="00664394" w14:paraId="09FE0434" w14:textId="77777777" w:rsidTr="00797496">
        <w:tc>
          <w:tcPr>
            <w:tcW w:w="4962" w:type="dxa"/>
            <w:gridSpan w:val="2"/>
            <w:shd w:val="clear" w:color="auto" w:fill="FFFFFF" w:themeFill="background1"/>
            <w:vAlign w:val="center"/>
          </w:tcPr>
          <w:p w14:paraId="41964923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Показники</w:t>
            </w:r>
          </w:p>
        </w:tc>
        <w:tc>
          <w:tcPr>
            <w:tcW w:w="4678" w:type="dxa"/>
            <w:shd w:val="clear" w:color="auto" w:fill="FFFFFF" w:themeFill="background1"/>
            <w:vAlign w:val="center"/>
          </w:tcPr>
          <w:p w14:paraId="3D809C6E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Інформація про заявки на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проєкти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, гранти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 w:eastAsia="uk-UA"/>
              </w:rPr>
              <w:t xml:space="preserve"> та 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стипендії</w:t>
            </w:r>
          </w:p>
        </w:tc>
      </w:tr>
      <w:tr w:rsidR="00664394" w:rsidRPr="00664394" w14:paraId="7B0C732A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70F3E301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Рік подання заявки </w:t>
            </w:r>
          </w:p>
        </w:tc>
        <w:tc>
          <w:tcPr>
            <w:tcW w:w="4678" w:type="dxa"/>
            <w:shd w:val="clear" w:color="auto" w:fill="FFFFFF" w:themeFill="background1"/>
          </w:tcPr>
          <w:p w14:paraId="57588C55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lang w:eastAsia="uk-UA"/>
              </w:rPr>
            </w:pPr>
          </w:p>
        </w:tc>
      </w:tr>
      <w:tr w:rsidR="00664394" w:rsidRPr="00664394" w14:paraId="387D1A69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27AB0DBE" w14:textId="4428F5F4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Реєстраційний номер заявки  по університету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(заносить ЦМО</w:t>
            </w:r>
            <w:r w:rsidR="000D3ED8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, ПО або </w:t>
            </w:r>
            <w:r w:rsidR="000D3ED8" w:rsidRPr="000D3ED8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НОСНД </w:t>
            </w:r>
            <w:r w:rsidR="000D3ED8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НДЧ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)</w:t>
            </w:r>
          </w:p>
        </w:tc>
        <w:tc>
          <w:tcPr>
            <w:tcW w:w="4678" w:type="dxa"/>
            <w:shd w:val="clear" w:color="auto" w:fill="FFFFFF" w:themeFill="background1"/>
          </w:tcPr>
          <w:p w14:paraId="683AF2AF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lang w:eastAsia="uk-UA"/>
              </w:rPr>
            </w:pPr>
          </w:p>
        </w:tc>
      </w:tr>
      <w:tr w:rsidR="00664394" w:rsidRPr="00664394" w14:paraId="36171658" w14:textId="77777777" w:rsidTr="00797496">
        <w:trPr>
          <w:trHeight w:val="800"/>
        </w:trPr>
        <w:tc>
          <w:tcPr>
            <w:tcW w:w="2481" w:type="dxa"/>
            <w:vMerge w:val="restart"/>
            <w:shd w:val="clear" w:color="auto" w:fill="FFFFFF" w:themeFill="background1"/>
            <w:vAlign w:val="center"/>
          </w:tcPr>
          <w:p w14:paraId="326B0B22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Вид заявки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(обрати)</w:t>
            </w:r>
          </w:p>
          <w:p w14:paraId="4F96DAC9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13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2481" w:type="dxa"/>
            <w:shd w:val="clear" w:color="auto" w:fill="FFFFFF" w:themeFill="background1"/>
            <w:vAlign w:val="center"/>
          </w:tcPr>
          <w:p w14:paraId="69543D24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hanging="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проєкт</w:t>
            </w:r>
            <w:proofErr w:type="spellEnd"/>
          </w:p>
          <w:p w14:paraId="5FBA6C09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hanging="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грант</w:t>
            </w:r>
          </w:p>
          <w:p w14:paraId="0DCF8CEF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hanging="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стипендія </w:t>
            </w:r>
          </w:p>
        </w:tc>
        <w:tc>
          <w:tcPr>
            <w:tcW w:w="4678" w:type="dxa"/>
            <w:shd w:val="clear" w:color="auto" w:fill="FFFFFF" w:themeFill="background1"/>
            <w:vAlign w:val="center"/>
          </w:tcPr>
          <w:p w14:paraId="6E5E635F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23D9D78" w14:textId="77777777" w:rsidTr="00797496">
        <w:trPr>
          <w:trHeight w:val="542"/>
        </w:trPr>
        <w:tc>
          <w:tcPr>
            <w:tcW w:w="2481" w:type="dxa"/>
            <w:vMerge/>
            <w:shd w:val="clear" w:color="auto" w:fill="FFFFFF" w:themeFill="background1"/>
            <w:vAlign w:val="center"/>
          </w:tcPr>
          <w:p w14:paraId="2EC0F7ED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2481" w:type="dxa"/>
            <w:shd w:val="clear" w:color="auto" w:fill="FFFFFF" w:themeFill="background1"/>
            <w:vAlign w:val="center"/>
          </w:tcPr>
          <w:p w14:paraId="3BF3FD4A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hanging="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індивідуальний</w:t>
            </w:r>
          </w:p>
          <w:p w14:paraId="1A48D095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hanging="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колективний</w:t>
            </w:r>
          </w:p>
        </w:tc>
        <w:tc>
          <w:tcPr>
            <w:tcW w:w="4678" w:type="dxa"/>
            <w:shd w:val="clear" w:color="auto" w:fill="FFFFFF" w:themeFill="background1"/>
            <w:vAlign w:val="center"/>
          </w:tcPr>
          <w:p w14:paraId="7676AFA7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7FFECA29" w14:textId="77777777" w:rsidTr="00797496">
        <w:trPr>
          <w:trHeight w:val="550"/>
        </w:trPr>
        <w:tc>
          <w:tcPr>
            <w:tcW w:w="2481" w:type="dxa"/>
            <w:vMerge/>
            <w:shd w:val="clear" w:color="auto" w:fill="FFFFFF" w:themeFill="background1"/>
            <w:vAlign w:val="center"/>
          </w:tcPr>
          <w:p w14:paraId="50CECB8D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2481" w:type="dxa"/>
            <w:shd w:val="clear" w:color="auto" w:fill="FFFFFF" w:themeFill="background1"/>
            <w:vAlign w:val="center"/>
          </w:tcPr>
          <w:p w14:paraId="2863BA97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9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міжнародний</w:t>
            </w:r>
          </w:p>
          <w:p w14:paraId="14F9E895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9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вітчизняний</w:t>
            </w:r>
          </w:p>
          <w:p w14:paraId="525C58AC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регіональний;</w:t>
            </w:r>
          </w:p>
          <w:p w14:paraId="3BC28F55" w14:textId="77777777" w:rsidR="00473659" w:rsidRPr="00664394" w:rsidRDefault="00473659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9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університетський</w:t>
            </w:r>
          </w:p>
        </w:tc>
        <w:tc>
          <w:tcPr>
            <w:tcW w:w="4678" w:type="dxa"/>
            <w:shd w:val="clear" w:color="auto" w:fill="FFFFFF" w:themeFill="background1"/>
            <w:vAlign w:val="center"/>
          </w:tcPr>
          <w:p w14:paraId="32018958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0A7911C" w14:textId="77777777" w:rsidTr="00797496">
        <w:trPr>
          <w:trHeight w:val="550"/>
        </w:trPr>
        <w:tc>
          <w:tcPr>
            <w:tcW w:w="2481" w:type="dxa"/>
            <w:shd w:val="clear" w:color="auto" w:fill="FFFFFF" w:themeFill="background1"/>
            <w:vAlign w:val="center"/>
          </w:tcPr>
          <w:p w14:paraId="4BA2C29E" w14:textId="77777777" w:rsidR="00BB23FE" w:rsidRPr="00664394" w:rsidRDefault="00BB23FE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2481" w:type="dxa"/>
            <w:shd w:val="clear" w:color="auto" w:fill="FFFFFF" w:themeFill="background1"/>
            <w:vAlign w:val="center"/>
          </w:tcPr>
          <w:p w14:paraId="2367F8A4" w14:textId="77777777" w:rsidR="00BB23FE" w:rsidRPr="00664394" w:rsidRDefault="00BB23FE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57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освітній</w:t>
            </w:r>
          </w:p>
          <w:p w14:paraId="66BA8065" w14:textId="77777777" w:rsidR="00BB23FE" w:rsidRPr="00664394" w:rsidRDefault="00BB23FE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57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>науковий</w:t>
            </w:r>
          </w:p>
          <w:p w14:paraId="1BDC9436" w14:textId="77777777" w:rsidR="00BB23FE" w:rsidRPr="00664394" w:rsidRDefault="00BB23FE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57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>соціальний</w:t>
            </w:r>
          </w:p>
          <w:p w14:paraId="782E9635" w14:textId="77777777" w:rsidR="00BB23FE" w:rsidRPr="00664394" w:rsidRDefault="00BB23FE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57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інфраструктурний</w:t>
            </w:r>
          </w:p>
          <w:p w14:paraId="3E10FCE4" w14:textId="2E45711B" w:rsidR="00BB23FE" w:rsidRPr="00664394" w:rsidRDefault="00BB23FE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957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інший</w:t>
            </w:r>
          </w:p>
        </w:tc>
        <w:tc>
          <w:tcPr>
            <w:tcW w:w="4678" w:type="dxa"/>
            <w:shd w:val="clear" w:color="auto" w:fill="FFFFFF" w:themeFill="background1"/>
            <w:vAlign w:val="center"/>
          </w:tcPr>
          <w:p w14:paraId="2CC29A56" w14:textId="77777777" w:rsidR="00BB23FE" w:rsidRPr="00664394" w:rsidRDefault="00BB23FE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3312028E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44A72383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Назва програми, за якою подано заявку на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грант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ru-RU" w:eastAsia="uk-UA"/>
              </w:rPr>
              <w:t>/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стипендію або установи-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грантодавця</w:t>
            </w:r>
            <w:proofErr w:type="spellEnd"/>
          </w:p>
        </w:tc>
        <w:tc>
          <w:tcPr>
            <w:tcW w:w="4678" w:type="dxa"/>
            <w:shd w:val="clear" w:color="auto" w:fill="FFFFFF" w:themeFill="background1"/>
          </w:tcPr>
          <w:p w14:paraId="5B0A3EA4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1B1ADDA7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54F8C76B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Реєстраційний номер заявки в програмі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(надсилається заявнику програмою)</w:t>
            </w:r>
          </w:p>
        </w:tc>
        <w:tc>
          <w:tcPr>
            <w:tcW w:w="4678" w:type="dxa"/>
            <w:shd w:val="clear" w:color="auto" w:fill="FFFFFF" w:themeFill="background1"/>
          </w:tcPr>
          <w:p w14:paraId="670738CC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lang w:eastAsia="uk-UA"/>
              </w:rPr>
            </w:pPr>
          </w:p>
        </w:tc>
      </w:tr>
      <w:tr w:rsidR="00664394" w:rsidRPr="00664394" w14:paraId="17515CE6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70B60696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Назва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колективного гранту (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українською мовою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 )</w:t>
            </w:r>
          </w:p>
        </w:tc>
        <w:tc>
          <w:tcPr>
            <w:tcW w:w="4678" w:type="dxa"/>
            <w:shd w:val="clear" w:color="auto" w:fill="FFFFFF" w:themeFill="background1"/>
          </w:tcPr>
          <w:p w14:paraId="1227AE2B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6AB20FF4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27659CA7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 xml:space="preserve">Назва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>, колективного гранту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 xml:space="preserve"> (англійською мовою або мовою країни-партнера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)</w:t>
            </w:r>
          </w:p>
        </w:tc>
        <w:tc>
          <w:tcPr>
            <w:tcW w:w="4678" w:type="dxa"/>
            <w:shd w:val="clear" w:color="auto" w:fill="FFFFFF" w:themeFill="background1"/>
          </w:tcPr>
          <w:p w14:paraId="003775E2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58E02890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4C1AEDF7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Акронім</w:t>
            </w:r>
          </w:p>
        </w:tc>
        <w:tc>
          <w:tcPr>
            <w:tcW w:w="4678" w:type="dxa"/>
            <w:shd w:val="clear" w:color="auto" w:fill="FFFFFF" w:themeFill="background1"/>
          </w:tcPr>
          <w:p w14:paraId="4027FB4A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01FE5A25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2A80FE9F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hAnsi="Times New Roman" w:cs="Times New Roman"/>
                <w:b/>
                <w:sz w:val="20"/>
                <w:szCs w:val="20"/>
              </w:rPr>
              <w:t>Прямий лінк на сторінку конкурсу за яким подана заявка</w:t>
            </w:r>
          </w:p>
        </w:tc>
        <w:tc>
          <w:tcPr>
            <w:tcW w:w="4678" w:type="dxa"/>
            <w:shd w:val="clear" w:color="auto" w:fill="FFFFFF" w:themeFill="background1"/>
          </w:tcPr>
          <w:p w14:paraId="31B4D93A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7AEB185A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15D4E947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45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Опис (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Укр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.)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 xml:space="preserve"> </w:t>
            </w:r>
          </w:p>
          <w:p w14:paraId="2406063D" w14:textId="77777777" w:rsidR="00473659" w:rsidRPr="00664394" w:rsidRDefault="00473659" w:rsidP="00EF6342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1121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мета</w:t>
            </w:r>
          </w:p>
          <w:p w14:paraId="162A1A8B" w14:textId="77777777" w:rsidR="00473659" w:rsidRPr="00664394" w:rsidRDefault="00473659" w:rsidP="00EF6342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112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авдання</w:t>
            </w:r>
          </w:p>
          <w:p w14:paraId="68490BCD" w14:textId="77777777" w:rsidR="00473659" w:rsidRPr="00664394" w:rsidRDefault="00473659" w:rsidP="00EF6342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112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результат</w:t>
            </w:r>
          </w:p>
        </w:tc>
        <w:tc>
          <w:tcPr>
            <w:tcW w:w="4678" w:type="dxa"/>
            <w:shd w:val="clear" w:color="auto" w:fill="FFFFFF" w:themeFill="background1"/>
          </w:tcPr>
          <w:p w14:paraId="5556B859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45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590D4483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281235B9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Опис (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en-US" w:eastAsia="uk-UA"/>
              </w:rPr>
              <w:t>Eng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.)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 xml:space="preserve"> </w:t>
            </w:r>
          </w:p>
          <w:p w14:paraId="5DA3CBF4" w14:textId="77777777" w:rsidR="00473659" w:rsidRPr="00664394" w:rsidRDefault="00473659" w:rsidP="00EF6342">
            <w:pPr>
              <w:pStyle w:val="a3"/>
              <w:numPr>
                <w:ilvl w:val="0"/>
                <w:numId w:val="9"/>
              </w:numPr>
              <w:tabs>
                <w:tab w:val="left" w:pos="274"/>
              </w:tabs>
              <w:spacing w:after="0" w:line="240" w:lineRule="auto"/>
              <w:ind w:firstLine="1121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мета</w:t>
            </w:r>
          </w:p>
          <w:p w14:paraId="6FD42FFF" w14:textId="77777777" w:rsidR="00473659" w:rsidRPr="00664394" w:rsidRDefault="00473659" w:rsidP="00EF6342">
            <w:pPr>
              <w:pStyle w:val="a3"/>
              <w:numPr>
                <w:ilvl w:val="0"/>
                <w:numId w:val="9"/>
              </w:numPr>
              <w:tabs>
                <w:tab w:val="left" w:pos="274"/>
              </w:tabs>
              <w:spacing w:after="0" w:line="240" w:lineRule="auto"/>
              <w:ind w:firstLine="112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авдання</w:t>
            </w:r>
          </w:p>
          <w:p w14:paraId="3A423A1B" w14:textId="77777777" w:rsidR="00473659" w:rsidRPr="00664394" w:rsidRDefault="00473659" w:rsidP="00EF6342">
            <w:pPr>
              <w:pStyle w:val="a3"/>
              <w:numPr>
                <w:ilvl w:val="0"/>
                <w:numId w:val="9"/>
              </w:numPr>
              <w:tabs>
                <w:tab w:val="left" w:pos="274"/>
              </w:tabs>
              <w:spacing w:after="0" w:line="240" w:lineRule="auto"/>
              <w:ind w:firstLine="112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результат</w:t>
            </w:r>
          </w:p>
        </w:tc>
        <w:tc>
          <w:tcPr>
            <w:tcW w:w="4678" w:type="dxa"/>
            <w:shd w:val="clear" w:color="auto" w:fill="FFFFFF" w:themeFill="background1"/>
          </w:tcPr>
          <w:p w14:paraId="19BBEA03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45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64D42A36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6D0A441B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ННІ-заявник</w:t>
            </w:r>
          </w:p>
        </w:tc>
        <w:tc>
          <w:tcPr>
            <w:tcW w:w="4678" w:type="dxa"/>
            <w:shd w:val="clear" w:color="auto" w:fill="FFFFFF" w:themeFill="background1"/>
          </w:tcPr>
          <w:p w14:paraId="3DE3BCF0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45"/>
              <w:rPr>
                <w:rFonts w:ascii="Times New Roman" w:eastAsia="Times New Roman" w:hAnsi="Times New Roman" w:cs="Times New Roman"/>
                <w:lang w:eastAsia="uk-UA"/>
              </w:rPr>
            </w:pPr>
          </w:p>
        </w:tc>
      </w:tr>
      <w:tr w:rsidR="00664394" w:rsidRPr="00664394" w14:paraId="0A3B686D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3A645074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Кафедра-заявник</w:t>
            </w:r>
          </w:p>
        </w:tc>
        <w:tc>
          <w:tcPr>
            <w:tcW w:w="4678" w:type="dxa"/>
            <w:shd w:val="clear" w:color="auto" w:fill="FFFFFF" w:themeFill="background1"/>
          </w:tcPr>
          <w:p w14:paraId="356F4F21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45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2306A91E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2421E35C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Установи-партнери</w:t>
            </w:r>
          </w:p>
        </w:tc>
        <w:tc>
          <w:tcPr>
            <w:tcW w:w="4678" w:type="dxa"/>
            <w:shd w:val="clear" w:color="auto" w:fill="FFFFFF" w:themeFill="background1"/>
          </w:tcPr>
          <w:p w14:paraId="431BF805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45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3574CF9A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51929A72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Керівник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, колективного гранту </w:t>
            </w:r>
          </w:p>
          <w:p w14:paraId="003BEA40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ru-RU"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або особа-заявник індивідуального гранту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ru-RU" w:eastAsia="uk-UA"/>
              </w:rPr>
              <w:t>/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ru-RU" w:eastAsia="uk-UA"/>
              </w:rPr>
              <w:t>стипендії</w:t>
            </w:r>
            <w:proofErr w:type="spellEnd"/>
          </w:p>
          <w:p w14:paraId="15963CC5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студент</w:t>
            </w:r>
          </w:p>
          <w:p w14:paraId="3FA608CA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аспірант</w:t>
            </w:r>
          </w:p>
          <w:p w14:paraId="5FAC1091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П</w:t>
            </w:r>
          </w:p>
          <w:p w14:paraId="67047F43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</w:t>
            </w:r>
          </w:p>
          <w:p w14:paraId="32931F75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hAnsi="Times New Roman" w:cs="Times New Roman"/>
                <w:sz w:val="20"/>
                <w:szCs w:val="20"/>
              </w:rPr>
              <w:t>частка участі у відсотках</w:t>
            </w:r>
          </w:p>
          <w:p w14:paraId="512A977B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_______________________________</w:t>
            </w:r>
          </w:p>
          <w:p w14:paraId="6A022A90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ІБ</w:t>
            </w:r>
          </w:p>
          <w:p w14:paraId="7027D131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осада</w:t>
            </w:r>
          </w:p>
          <w:p w14:paraId="429140CF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чене звання</w:t>
            </w:r>
          </w:p>
          <w:p w14:paraId="5970105A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lastRenderedPageBreak/>
              <w:t>кафедра</w:t>
            </w:r>
          </w:p>
          <w:p w14:paraId="3B302DA7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НІ</w:t>
            </w:r>
          </w:p>
          <w:p w14:paraId="42543B28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телефон</w:t>
            </w:r>
          </w:p>
          <w:p w14:paraId="346E3F0E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val="en-US" w:eastAsia="uk-UA"/>
              </w:rPr>
              <w:t>e-mail</w:t>
            </w:r>
          </w:p>
        </w:tc>
        <w:tc>
          <w:tcPr>
            <w:tcW w:w="4678" w:type="dxa"/>
            <w:shd w:val="clear" w:color="auto" w:fill="FFFFFF" w:themeFill="background1"/>
          </w:tcPr>
          <w:p w14:paraId="0475C78B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852"/>
              <w:rPr>
                <w:rFonts w:ascii="Times New Roman" w:eastAsia="Times New Roman" w:hAnsi="Times New Roman" w:cs="Times New Roman"/>
                <w:bdr w:val="none" w:sz="0" w:space="0" w:color="auto" w:frame="1"/>
                <w:lang w:val="en-US" w:eastAsia="uk-UA"/>
              </w:rPr>
            </w:pPr>
          </w:p>
        </w:tc>
      </w:tr>
      <w:tr w:rsidR="00664394" w:rsidRPr="00664394" w14:paraId="5A3FB4F7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5D4D11F2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lastRenderedPageBreak/>
              <w:t xml:space="preserve">Творчий колектив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, колективного гранту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(інформація про кожного учасника окремо)</w:t>
            </w:r>
          </w:p>
          <w:p w14:paraId="70B66A4C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студент</w:t>
            </w:r>
          </w:p>
          <w:p w14:paraId="2118C957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аспірант</w:t>
            </w:r>
          </w:p>
          <w:p w14:paraId="4EF0DF74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П</w:t>
            </w:r>
          </w:p>
          <w:p w14:paraId="09B93E9C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</w:t>
            </w:r>
          </w:p>
          <w:p w14:paraId="22A39581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hAnsi="Times New Roman" w:cs="Times New Roman"/>
                <w:sz w:val="20"/>
                <w:szCs w:val="20"/>
              </w:rPr>
              <w:t>частка участі у відсотках</w:t>
            </w:r>
          </w:p>
          <w:p w14:paraId="78AB3D7E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_______________________________</w:t>
            </w:r>
          </w:p>
          <w:p w14:paraId="5C62FD7D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ІБ</w:t>
            </w:r>
          </w:p>
          <w:p w14:paraId="5CA381D8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осада</w:t>
            </w:r>
          </w:p>
          <w:p w14:paraId="07B928B8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чене звання</w:t>
            </w:r>
          </w:p>
          <w:p w14:paraId="655BC7E0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кафедра</w:t>
            </w:r>
          </w:p>
          <w:p w14:paraId="0D0FBC96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НІ</w:t>
            </w:r>
          </w:p>
          <w:p w14:paraId="2FC282A9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телефон</w:t>
            </w:r>
          </w:p>
          <w:p w14:paraId="541B61C3" w14:textId="77777777" w:rsidR="00473659" w:rsidRPr="00664394" w:rsidRDefault="00473659" w:rsidP="00EF6342">
            <w:pPr>
              <w:pStyle w:val="a3"/>
              <w:numPr>
                <w:ilvl w:val="0"/>
                <w:numId w:val="11"/>
              </w:numPr>
              <w:tabs>
                <w:tab w:val="left" w:pos="274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val="en-US" w:eastAsia="uk-UA"/>
              </w:rPr>
              <w:t>e-mail</w:t>
            </w:r>
          </w:p>
        </w:tc>
        <w:tc>
          <w:tcPr>
            <w:tcW w:w="4678" w:type="dxa"/>
            <w:shd w:val="clear" w:color="auto" w:fill="FFFFFF" w:themeFill="background1"/>
          </w:tcPr>
          <w:p w14:paraId="398263E9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0792D9F2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590E40F8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Заявлений обсяг фінансування </w:t>
            </w:r>
          </w:p>
          <w:p w14:paraId="12DF50C0" w14:textId="7A6DD912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11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Євро</w:t>
            </w:r>
          </w:p>
          <w:p w14:paraId="632D8903" w14:textId="5152B6ED" w:rsidR="00BB23FE" w:rsidRPr="00664394" w:rsidRDefault="00BB23FE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11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val="en-US" w:eastAsia="uk-UA"/>
              </w:rPr>
              <w:t>ривня</w:t>
            </w:r>
            <w:proofErr w:type="spellEnd"/>
          </w:p>
          <w:p w14:paraId="1C298362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11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алюта країни-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рантодавця</w:t>
            </w:r>
            <w:proofErr w:type="spellEnd"/>
          </w:p>
        </w:tc>
        <w:tc>
          <w:tcPr>
            <w:tcW w:w="4678" w:type="dxa"/>
            <w:shd w:val="clear" w:color="auto" w:fill="FFFFFF" w:themeFill="background1"/>
          </w:tcPr>
          <w:p w14:paraId="7FA211D3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61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098B7C89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27BFC9FE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Заявлений обсяг фінансування для НУЛП</w:t>
            </w:r>
          </w:p>
          <w:p w14:paraId="03B4EE24" w14:textId="5CAEC591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95"/>
              </w:tabs>
              <w:spacing w:after="0" w:line="240" w:lineRule="auto"/>
              <w:ind w:left="161" w:firstLine="11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Євро</w:t>
            </w:r>
          </w:p>
          <w:p w14:paraId="6279F1CB" w14:textId="77777777" w:rsidR="00BB23FE" w:rsidRPr="00664394" w:rsidRDefault="00BB23FE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11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val="en-US" w:eastAsia="uk-UA"/>
              </w:rPr>
              <w:t>ривня</w:t>
            </w:r>
            <w:proofErr w:type="spellEnd"/>
          </w:p>
          <w:p w14:paraId="4F209EE3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95"/>
              </w:tabs>
              <w:spacing w:after="0" w:line="240" w:lineRule="auto"/>
              <w:ind w:left="161" w:firstLine="111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алюта країни-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рантодавця</w:t>
            </w:r>
            <w:proofErr w:type="spellEnd"/>
          </w:p>
        </w:tc>
        <w:tc>
          <w:tcPr>
            <w:tcW w:w="4678" w:type="dxa"/>
            <w:shd w:val="clear" w:color="auto" w:fill="FFFFFF" w:themeFill="background1"/>
          </w:tcPr>
          <w:p w14:paraId="317C5311" w14:textId="77777777" w:rsidR="00473659" w:rsidRPr="00664394" w:rsidRDefault="00473659" w:rsidP="00EF6342">
            <w:pPr>
              <w:pStyle w:val="a3"/>
              <w:tabs>
                <w:tab w:val="left" w:pos="295"/>
              </w:tabs>
              <w:spacing w:after="0" w:line="240" w:lineRule="auto"/>
              <w:ind w:left="161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F4394D7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63B5FB02" w14:textId="4945A548" w:rsidR="00E909FB" w:rsidRPr="00664394" w:rsidRDefault="00E909FB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очаткова дата реалізації</w:t>
            </w:r>
          </w:p>
        </w:tc>
        <w:tc>
          <w:tcPr>
            <w:tcW w:w="4678" w:type="dxa"/>
            <w:shd w:val="clear" w:color="auto" w:fill="FFFFFF" w:themeFill="background1"/>
          </w:tcPr>
          <w:p w14:paraId="576B6D0E" w14:textId="77777777" w:rsidR="00E909FB" w:rsidRPr="00664394" w:rsidRDefault="00E909FB" w:rsidP="00EF6342">
            <w:pPr>
              <w:pStyle w:val="a3"/>
              <w:tabs>
                <w:tab w:val="left" w:pos="295"/>
              </w:tabs>
              <w:spacing w:after="0" w:line="240" w:lineRule="auto"/>
              <w:ind w:left="161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058586B" w14:textId="77777777" w:rsidTr="00E909FB">
        <w:trPr>
          <w:trHeight w:val="401"/>
        </w:trPr>
        <w:tc>
          <w:tcPr>
            <w:tcW w:w="4962" w:type="dxa"/>
            <w:gridSpan w:val="2"/>
            <w:shd w:val="clear" w:color="auto" w:fill="FFFFFF" w:themeFill="background1"/>
          </w:tcPr>
          <w:p w14:paraId="2A45EBA8" w14:textId="02722CB3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274" w:hanging="1135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Кінцева дата реалізації</w:t>
            </w:r>
          </w:p>
        </w:tc>
        <w:tc>
          <w:tcPr>
            <w:tcW w:w="4678" w:type="dxa"/>
            <w:shd w:val="clear" w:color="auto" w:fill="FFFFFF" w:themeFill="background1"/>
          </w:tcPr>
          <w:p w14:paraId="576E5FA6" w14:textId="77777777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9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59AC5F21" w14:textId="77777777" w:rsidTr="00797496">
        <w:tc>
          <w:tcPr>
            <w:tcW w:w="4962" w:type="dxa"/>
            <w:gridSpan w:val="2"/>
            <w:shd w:val="clear" w:color="auto" w:fill="FFFFFF" w:themeFill="background1"/>
          </w:tcPr>
          <w:p w14:paraId="551C003A" w14:textId="77777777" w:rsidR="00E909FB" w:rsidRDefault="00E909FB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Копія першої сторінки поданого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 чи гранту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ru-RU" w:eastAsia="uk-UA"/>
              </w:rPr>
              <w:t>/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 стипендії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(завантажується)</w:t>
            </w:r>
          </w:p>
          <w:p w14:paraId="1844D70B" w14:textId="77777777" w:rsidR="00294593" w:rsidRPr="00664394" w:rsidRDefault="00294593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14:paraId="23FA7021" w14:textId="77777777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9"/>
              <w:rPr>
                <w:rFonts w:ascii="Times New Roman" w:eastAsia="Times New Roman" w:hAnsi="Times New Roman" w:cs="Times New Roman"/>
                <w:bdr w:val="none" w:sz="0" w:space="0" w:color="auto" w:frame="1"/>
                <w:lang w:eastAsia="uk-UA"/>
              </w:rPr>
            </w:pPr>
          </w:p>
        </w:tc>
      </w:tr>
    </w:tbl>
    <w:p w14:paraId="44CA5738" w14:textId="77777777" w:rsidR="00473659" w:rsidRPr="00664394" w:rsidRDefault="00473659" w:rsidP="00EF63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180DE35" w14:textId="77777777" w:rsidR="00473659" w:rsidRPr="00664394" w:rsidRDefault="00473659" w:rsidP="00EF63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7D94914" w14:textId="77777777" w:rsidR="00473659" w:rsidRPr="00664394" w:rsidRDefault="00473659" w:rsidP="00EF63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5D57C74" w14:textId="77777777" w:rsidR="00473659" w:rsidRPr="00664394" w:rsidRDefault="00473659" w:rsidP="00EF634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</w:pPr>
      <w:r w:rsidRPr="00664394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br w:type="page"/>
      </w:r>
    </w:p>
    <w:p w14:paraId="00D90C41" w14:textId="77777777" w:rsidR="00473659" w:rsidRDefault="00473659" w:rsidP="00EF634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uk-UA"/>
        </w:rPr>
      </w:pPr>
      <w:r w:rsidRPr="00664394">
        <w:rPr>
          <w:rFonts w:ascii="Times New Roman" w:eastAsia="Times New Roman" w:hAnsi="Times New Roman" w:cs="Times New Roman"/>
          <w:b/>
          <w:sz w:val="26"/>
          <w:szCs w:val="26"/>
          <w:lang w:eastAsia="uk-UA"/>
        </w:rPr>
        <w:lastRenderedPageBreak/>
        <w:t>Додаток 3.2</w:t>
      </w:r>
    </w:p>
    <w:p w14:paraId="33D18339" w14:textId="77777777" w:rsidR="002F73A2" w:rsidRPr="0033780D" w:rsidRDefault="002F73A2" w:rsidP="00EF6342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uk-UA"/>
        </w:rPr>
      </w:pPr>
    </w:p>
    <w:p w14:paraId="21B7B830" w14:textId="77777777" w:rsidR="00473659" w:rsidRPr="0033780D" w:rsidRDefault="00473659" w:rsidP="00EF6342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uk-UA"/>
        </w:rPr>
      </w:pP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 xml:space="preserve">Інформація </w:t>
      </w:r>
    </w:p>
    <w:p w14:paraId="2021C11D" w14:textId="77777777" w:rsidR="00473659" w:rsidRPr="0033780D" w:rsidRDefault="00473659" w:rsidP="00EF6342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uk-UA"/>
        </w:rPr>
      </w:pP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 xml:space="preserve">про </w:t>
      </w:r>
      <w:proofErr w:type="spellStart"/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проєкти</w:t>
      </w:r>
      <w:proofErr w:type="spellEnd"/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, гранти</w:t>
      </w:r>
      <w:r w:rsidRPr="0033780D">
        <w:rPr>
          <w:rFonts w:ascii="Times New Roman" w:eastAsia="Times New Roman" w:hAnsi="Times New Roman" w:cs="Times New Roman"/>
          <w:sz w:val="26"/>
          <w:szCs w:val="26"/>
          <w:lang w:val="ru-RU" w:eastAsia="uk-UA"/>
        </w:rPr>
        <w:t xml:space="preserve"> </w:t>
      </w:r>
      <w:r w:rsidRPr="0033780D">
        <w:rPr>
          <w:rFonts w:ascii="Times New Roman" w:eastAsia="Times New Roman" w:hAnsi="Times New Roman" w:cs="Times New Roman"/>
          <w:sz w:val="26"/>
          <w:szCs w:val="26"/>
          <w:lang w:eastAsia="uk-UA"/>
        </w:rPr>
        <w:t>та стипендії, що реалізуються</w:t>
      </w:r>
    </w:p>
    <w:p w14:paraId="49FA32F0" w14:textId="77777777" w:rsidR="00473659" w:rsidRPr="00664394" w:rsidRDefault="00473659" w:rsidP="00EF634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W w:w="9640" w:type="dxa"/>
        <w:tblInd w:w="843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shd w:val="clear" w:color="auto" w:fill="FFFFFF" w:themeFill="background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5387"/>
      </w:tblGrid>
      <w:tr w:rsidR="00664394" w:rsidRPr="00664394" w14:paraId="1E945377" w14:textId="77777777" w:rsidTr="00797496">
        <w:tc>
          <w:tcPr>
            <w:tcW w:w="4253" w:type="dxa"/>
            <w:shd w:val="clear" w:color="auto" w:fill="FFFFFF" w:themeFill="background1"/>
            <w:vAlign w:val="center"/>
          </w:tcPr>
          <w:p w14:paraId="1E8108A1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Показники</w:t>
            </w:r>
          </w:p>
        </w:tc>
        <w:tc>
          <w:tcPr>
            <w:tcW w:w="5387" w:type="dxa"/>
            <w:shd w:val="clear" w:color="auto" w:fill="FFFFFF" w:themeFill="background1"/>
            <w:vAlign w:val="center"/>
          </w:tcPr>
          <w:p w14:paraId="5734C5C7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Інформація про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проєкти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, гранти та стипендії, прийняті до реалізації</w:t>
            </w:r>
          </w:p>
        </w:tc>
      </w:tr>
      <w:tr w:rsidR="00664394" w:rsidRPr="00664394" w14:paraId="10B059B1" w14:textId="77777777" w:rsidTr="00797496">
        <w:tc>
          <w:tcPr>
            <w:tcW w:w="4253" w:type="dxa"/>
            <w:shd w:val="clear" w:color="auto" w:fill="FFFFFF" w:themeFill="background1"/>
          </w:tcPr>
          <w:p w14:paraId="3B52AC7C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Роки виконання</w:t>
            </w:r>
          </w:p>
        </w:tc>
        <w:tc>
          <w:tcPr>
            <w:tcW w:w="5387" w:type="dxa"/>
            <w:shd w:val="clear" w:color="auto" w:fill="FFFFFF" w:themeFill="background1"/>
          </w:tcPr>
          <w:p w14:paraId="6DAFE9FC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17572261" w14:textId="77777777" w:rsidTr="00797496">
        <w:tc>
          <w:tcPr>
            <w:tcW w:w="4253" w:type="dxa"/>
            <w:shd w:val="clear" w:color="auto" w:fill="FFFFFF" w:themeFill="background1"/>
          </w:tcPr>
          <w:p w14:paraId="586D9991" w14:textId="224D9AF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Реєстраційний номер по університету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(заносить ЦМО</w:t>
            </w:r>
            <w:r w:rsidR="000D3ED8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,</w:t>
            </w:r>
            <w:r w:rsidR="000D3ED8">
              <w:t xml:space="preserve"> </w:t>
            </w:r>
            <w:r w:rsidR="000D3ED8" w:rsidRPr="000D3ED8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ПО або НОСНД НДЧ</w:t>
            </w:r>
            <w:r w:rsidR="000D3ED8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)</w:t>
            </w:r>
          </w:p>
        </w:tc>
        <w:tc>
          <w:tcPr>
            <w:tcW w:w="5387" w:type="dxa"/>
            <w:shd w:val="clear" w:color="auto" w:fill="FFFFFF" w:themeFill="background1"/>
          </w:tcPr>
          <w:p w14:paraId="7FA92757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02F4B5C8" w14:textId="77777777" w:rsidTr="00EB748F">
        <w:tc>
          <w:tcPr>
            <w:tcW w:w="4253" w:type="dxa"/>
            <w:shd w:val="clear" w:color="auto" w:fill="FFFFFF" w:themeFill="background1"/>
            <w:vAlign w:val="center"/>
          </w:tcPr>
          <w:p w14:paraId="0792D8EC" w14:textId="011EA8EF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ид:</w:t>
            </w:r>
          </w:p>
          <w:p w14:paraId="5A48C58C" w14:textId="2BE4E786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проєкт</w:t>
            </w:r>
            <w:proofErr w:type="spellEnd"/>
          </w:p>
          <w:p w14:paraId="34CF6B18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грант</w:t>
            </w:r>
          </w:p>
          <w:p w14:paraId="7F337D43" w14:textId="144C4C64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стипендія </w:t>
            </w:r>
          </w:p>
        </w:tc>
        <w:tc>
          <w:tcPr>
            <w:tcW w:w="5387" w:type="dxa"/>
            <w:shd w:val="clear" w:color="auto" w:fill="FFFFFF" w:themeFill="background1"/>
          </w:tcPr>
          <w:p w14:paraId="75596E98" w14:textId="77777777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64291087" w14:textId="77777777" w:rsidTr="00EB748F">
        <w:tc>
          <w:tcPr>
            <w:tcW w:w="4253" w:type="dxa"/>
            <w:shd w:val="clear" w:color="auto" w:fill="FFFFFF" w:themeFill="background1"/>
            <w:vAlign w:val="center"/>
          </w:tcPr>
          <w:p w14:paraId="4E1B558B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індивідуальний</w:t>
            </w:r>
          </w:p>
          <w:p w14:paraId="66D3DAEA" w14:textId="09AD9EB3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колективний</w:t>
            </w:r>
          </w:p>
        </w:tc>
        <w:tc>
          <w:tcPr>
            <w:tcW w:w="5387" w:type="dxa"/>
            <w:shd w:val="clear" w:color="auto" w:fill="FFFFFF" w:themeFill="background1"/>
          </w:tcPr>
          <w:p w14:paraId="68822742" w14:textId="77777777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24724193" w14:textId="77777777" w:rsidTr="00EB748F">
        <w:tc>
          <w:tcPr>
            <w:tcW w:w="4253" w:type="dxa"/>
            <w:shd w:val="clear" w:color="auto" w:fill="FFFFFF" w:themeFill="background1"/>
            <w:vAlign w:val="center"/>
          </w:tcPr>
          <w:p w14:paraId="7F7960FB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firstLine="66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міжнародний</w:t>
            </w:r>
          </w:p>
          <w:p w14:paraId="6E8A71D8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firstLine="66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вітчизняний</w:t>
            </w:r>
          </w:p>
          <w:p w14:paraId="503E64A1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spacing w:after="0" w:line="240" w:lineRule="auto"/>
              <w:ind w:firstLine="66"/>
              <w:jc w:val="both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регіональний;</w:t>
            </w:r>
          </w:p>
          <w:p w14:paraId="1C7822AE" w14:textId="04A74364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університетський</w:t>
            </w:r>
          </w:p>
        </w:tc>
        <w:tc>
          <w:tcPr>
            <w:tcW w:w="5387" w:type="dxa"/>
            <w:shd w:val="clear" w:color="auto" w:fill="FFFFFF" w:themeFill="background1"/>
          </w:tcPr>
          <w:p w14:paraId="47D729FA" w14:textId="77777777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1CF0AA24" w14:textId="77777777" w:rsidTr="00EB748F">
        <w:tc>
          <w:tcPr>
            <w:tcW w:w="4253" w:type="dxa"/>
            <w:shd w:val="clear" w:color="auto" w:fill="FFFFFF" w:themeFill="background1"/>
            <w:vAlign w:val="center"/>
          </w:tcPr>
          <w:p w14:paraId="3288ACCB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76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освітній</w:t>
            </w:r>
          </w:p>
          <w:p w14:paraId="4059A5A3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76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>науковий</w:t>
            </w:r>
          </w:p>
          <w:p w14:paraId="4A343967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76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 w:themeFill="background1"/>
                <w:lang w:eastAsia="uk-UA"/>
              </w:rPr>
              <w:t>соціальний</w:t>
            </w:r>
          </w:p>
          <w:p w14:paraId="508B006E" w14:textId="77777777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069" w:hanging="76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інфраструктурний</w:t>
            </w:r>
          </w:p>
          <w:p w14:paraId="6E81D5E9" w14:textId="7F9C57E5" w:rsidR="00E909FB" w:rsidRPr="00664394" w:rsidRDefault="00E909FB" w:rsidP="00EF6342">
            <w:pPr>
              <w:pStyle w:val="a3"/>
              <w:numPr>
                <w:ilvl w:val="0"/>
                <w:numId w:val="5"/>
              </w:numPr>
              <w:tabs>
                <w:tab w:val="left" w:pos="274"/>
              </w:tabs>
              <w:spacing w:after="0" w:line="240" w:lineRule="auto"/>
              <w:ind w:left="132" w:firstLine="861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інший</w:t>
            </w:r>
          </w:p>
        </w:tc>
        <w:tc>
          <w:tcPr>
            <w:tcW w:w="5387" w:type="dxa"/>
            <w:shd w:val="clear" w:color="auto" w:fill="FFFFFF" w:themeFill="background1"/>
          </w:tcPr>
          <w:p w14:paraId="05F82D5B" w14:textId="77777777" w:rsidR="00E909FB" w:rsidRPr="00664394" w:rsidRDefault="00E909FB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451E1B26" w14:textId="77777777" w:rsidTr="00797496">
        <w:tc>
          <w:tcPr>
            <w:tcW w:w="4253" w:type="dxa"/>
            <w:shd w:val="clear" w:color="auto" w:fill="FFFFFF" w:themeFill="background1"/>
          </w:tcPr>
          <w:p w14:paraId="166BE70F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Назва програми, за якою реалізується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грант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ru-RU" w:eastAsia="uk-UA"/>
              </w:rPr>
              <w:t>/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стипендія або установи-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грантодавця</w:t>
            </w:r>
            <w:proofErr w:type="spellEnd"/>
          </w:p>
        </w:tc>
        <w:tc>
          <w:tcPr>
            <w:tcW w:w="5387" w:type="dxa"/>
            <w:shd w:val="clear" w:color="auto" w:fill="FFFFFF" w:themeFill="background1"/>
          </w:tcPr>
          <w:p w14:paraId="448BE006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02866686" w14:textId="77777777" w:rsidTr="00797496">
        <w:tc>
          <w:tcPr>
            <w:tcW w:w="4253" w:type="dxa"/>
            <w:shd w:val="clear" w:color="auto" w:fill="FFFFFF" w:themeFill="background1"/>
          </w:tcPr>
          <w:p w14:paraId="2F0459E5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Реєстраційний номер участі в програмі (надсилається заявнику програмою)</w:t>
            </w:r>
          </w:p>
        </w:tc>
        <w:tc>
          <w:tcPr>
            <w:tcW w:w="5387" w:type="dxa"/>
            <w:shd w:val="clear" w:color="auto" w:fill="FFFFFF" w:themeFill="background1"/>
          </w:tcPr>
          <w:p w14:paraId="54F97EE8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441C85B2" w14:textId="77777777" w:rsidTr="00797496">
        <w:tc>
          <w:tcPr>
            <w:tcW w:w="4253" w:type="dxa"/>
            <w:shd w:val="clear" w:color="auto" w:fill="FFFFFF" w:themeFill="background1"/>
          </w:tcPr>
          <w:p w14:paraId="7917C6CB" w14:textId="77777777" w:rsidR="00473659" w:rsidRPr="00664394" w:rsidRDefault="00473659" w:rsidP="00EF6342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left="132" w:firstLine="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Назва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колективного гранту (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українською мовою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)</w:t>
            </w:r>
          </w:p>
        </w:tc>
        <w:tc>
          <w:tcPr>
            <w:tcW w:w="5387" w:type="dxa"/>
            <w:shd w:val="clear" w:color="auto" w:fill="FFFFFF" w:themeFill="background1"/>
          </w:tcPr>
          <w:p w14:paraId="203248B8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2B833277" w14:textId="77777777" w:rsidTr="00797496">
        <w:tc>
          <w:tcPr>
            <w:tcW w:w="4253" w:type="dxa"/>
            <w:shd w:val="clear" w:color="auto" w:fill="FFFFFF" w:themeFill="background1"/>
          </w:tcPr>
          <w:p w14:paraId="1541E91D" w14:textId="77777777" w:rsidR="00473659" w:rsidRPr="00664394" w:rsidRDefault="00473659" w:rsidP="00EF6342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left="132" w:firstLine="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Назва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колективного гранту (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англійською мовою або мовою країни-партнера)</w:t>
            </w:r>
          </w:p>
        </w:tc>
        <w:tc>
          <w:tcPr>
            <w:tcW w:w="5387" w:type="dxa"/>
            <w:shd w:val="clear" w:color="auto" w:fill="FFFFFF" w:themeFill="background1"/>
          </w:tcPr>
          <w:p w14:paraId="1C98C325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16209E72" w14:textId="77777777" w:rsidTr="00797496">
        <w:tc>
          <w:tcPr>
            <w:tcW w:w="4253" w:type="dxa"/>
            <w:shd w:val="clear" w:color="auto" w:fill="FFFFFF" w:themeFill="background1"/>
          </w:tcPr>
          <w:p w14:paraId="6333D8C5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Акронім</w:t>
            </w:r>
          </w:p>
        </w:tc>
        <w:tc>
          <w:tcPr>
            <w:tcW w:w="5387" w:type="dxa"/>
            <w:shd w:val="clear" w:color="auto" w:fill="FFFFFF" w:themeFill="background1"/>
          </w:tcPr>
          <w:p w14:paraId="570FD9BA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268171E" w14:textId="77777777" w:rsidTr="00797496">
        <w:tc>
          <w:tcPr>
            <w:tcW w:w="4253" w:type="dxa"/>
            <w:shd w:val="clear" w:color="auto" w:fill="FFFFFF" w:themeFill="background1"/>
          </w:tcPr>
          <w:p w14:paraId="7C6B4823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Прямий лінк на сторінку конкурсу за яким реалізується </w:t>
            </w:r>
            <w:proofErr w:type="spellStart"/>
            <w:r w:rsidRPr="00664394">
              <w:rPr>
                <w:rFonts w:ascii="Times New Roman" w:hAnsi="Times New Roman" w:cs="Times New Roman"/>
                <w:b/>
                <w:sz w:val="20"/>
                <w:szCs w:val="20"/>
              </w:rPr>
              <w:t>проєкт</w:t>
            </w:r>
            <w:proofErr w:type="spellEnd"/>
          </w:p>
        </w:tc>
        <w:tc>
          <w:tcPr>
            <w:tcW w:w="5387" w:type="dxa"/>
            <w:shd w:val="clear" w:color="auto" w:fill="FFFFFF" w:themeFill="background1"/>
          </w:tcPr>
          <w:p w14:paraId="3ABB66EB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13A6E3D8" w14:textId="77777777" w:rsidTr="00797496">
        <w:tc>
          <w:tcPr>
            <w:tcW w:w="4253" w:type="dxa"/>
            <w:shd w:val="clear" w:color="auto" w:fill="FFFFFF" w:themeFill="background1"/>
          </w:tcPr>
          <w:p w14:paraId="2E4BBA42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Опис  (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Укр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.)</w:t>
            </w:r>
          </w:p>
          <w:p w14:paraId="2A354015" w14:textId="77777777" w:rsidR="00473659" w:rsidRPr="00664394" w:rsidRDefault="00473659" w:rsidP="000D3ED8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288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мета</w:t>
            </w:r>
          </w:p>
          <w:p w14:paraId="57E831C1" w14:textId="77777777" w:rsidR="00473659" w:rsidRPr="00664394" w:rsidRDefault="00473659" w:rsidP="000D3ED8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288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авдання</w:t>
            </w:r>
          </w:p>
          <w:p w14:paraId="01C9A7F0" w14:textId="77777777" w:rsidR="00473659" w:rsidRPr="00664394" w:rsidRDefault="00473659" w:rsidP="000D3ED8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288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результат</w:t>
            </w:r>
          </w:p>
        </w:tc>
        <w:tc>
          <w:tcPr>
            <w:tcW w:w="5387" w:type="dxa"/>
            <w:shd w:val="clear" w:color="auto" w:fill="FFFFFF" w:themeFill="background1"/>
          </w:tcPr>
          <w:p w14:paraId="303C481A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3CDFA39F" w14:textId="77777777" w:rsidTr="00797496">
        <w:tc>
          <w:tcPr>
            <w:tcW w:w="4253" w:type="dxa"/>
            <w:shd w:val="clear" w:color="auto" w:fill="FFFFFF" w:themeFill="background1"/>
          </w:tcPr>
          <w:p w14:paraId="047F8A26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Опис (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en-US" w:eastAsia="uk-UA"/>
              </w:rPr>
              <w:t>Eng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.)</w:t>
            </w:r>
          </w:p>
          <w:p w14:paraId="2BE37B85" w14:textId="77777777" w:rsidR="00473659" w:rsidRPr="00664394" w:rsidRDefault="00473659" w:rsidP="000D3ED8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288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мета</w:t>
            </w:r>
          </w:p>
          <w:p w14:paraId="51065B22" w14:textId="77777777" w:rsidR="00473659" w:rsidRPr="00664394" w:rsidRDefault="00473659" w:rsidP="000D3ED8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288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авдання</w:t>
            </w:r>
          </w:p>
          <w:p w14:paraId="7BE2FB91" w14:textId="77777777" w:rsidR="00473659" w:rsidRPr="00664394" w:rsidRDefault="00473659" w:rsidP="000D3ED8">
            <w:pPr>
              <w:pStyle w:val="a3"/>
              <w:numPr>
                <w:ilvl w:val="0"/>
                <w:numId w:val="6"/>
              </w:numPr>
              <w:tabs>
                <w:tab w:val="left" w:pos="274"/>
              </w:tabs>
              <w:spacing w:after="0" w:line="240" w:lineRule="auto"/>
              <w:ind w:firstLine="288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результат</w:t>
            </w:r>
          </w:p>
        </w:tc>
        <w:tc>
          <w:tcPr>
            <w:tcW w:w="5387" w:type="dxa"/>
            <w:shd w:val="clear" w:color="auto" w:fill="FFFFFF" w:themeFill="background1"/>
          </w:tcPr>
          <w:p w14:paraId="4DD9F02C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D3BFF19" w14:textId="77777777" w:rsidTr="00797496">
        <w:tc>
          <w:tcPr>
            <w:tcW w:w="4253" w:type="dxa"/>
            <w:shd w:val="clear" w:color="auto" w:fill="FFFFFF" w:themeFill="background1"/>
          </w:tcPr>
          <w:p w14:paraId="6A94EA38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Тривалість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, гранту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uk-UA"/>
              </w:rPr>
              <w:t>/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стипендії</w:t>
            </w:r>
          </w:p>
          <w:p w14:paraId="6DEA4FEA" w14:textId="77777777" w:rsidR="00473659" w:rsidRPr="00664394" w:rsidRDefault="00473659" w:rsidP="000D3ED8">
            <w:pPr>
              <w:pStyle w:val="a3"/>
              <w:numPr>
                <w:ilvl w:val="0"/>
                <w:numId w:val="7"/>
              </w:numPr>
              <w:tabs>
                <w:tab w:val="left" w:pos="274"/>
              </w:tabs>
              <w:spacing w:after="0" w:line="240" w:lineRule="auto"/>
              <w:ind w:left="158" w:firstLine="85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початкова дата</w:t>
            </w:r>
          </w:p>
          <w:p w14:paraId="5108C196" w14:textId="77777777" w:rsidR="00473659" w:rsidRPr="00664394" w:rsidRDefault="00473659" w:rsidP="000D3ED8">
            <w:pPr>
              <w:pStyle w:val="a3"/>
              <w:numPr>
                <w:ilvl w:val="0"/>
                <w:numId w:val="7"/>
              </w:numPr>
              <w:tabs>
                <w:tab w:val="left" w:pos="274"/>
              </w:tabs>
              <w:spacing w:after="0" w:line="240" w:lineRule="auto"/>
              <w:ind w:left="158" w:firstLine="85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кінцева дата</w:t>
            </w:r>
          </w:p>
        </w:tc>
        <w:tc>
          <w:tcPr>
            <w:tcW w:w="5387" w:type="dxa"/>
            <w:shd w:val="clear" w:color="auto" w:fill="FFFFFF" w:themeFill="background1"/>
          </w:tcPr>
          <w:p w14:paraId="57F781D0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58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7F4A1D45" w14:textId="77777777" w:rsidTr="00797496">
        <w:tc>
          <w:tcPr>
            <w:tcW w:w="4253" w:type="dxa"/>
            <w:shd w:val="clear" w:color="auto" w:fill="FFFFFF" w:themeFill="background1"/>
          </w:tcPr>
          <w:p w14:paraId="11B64990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ННІ-виконавець</w:t>
            </w:r>
          </w:p>
        </w:tc>
        <w:tc>
          <w:tcPr>
            <w:tcW w:w="5387" w:type="dxa"/>
            <w:shd w:val="clear" w:color="auto" w:fill="FFFFFF" w:themeFill="background1"/>
          </w:tcPr>
          <w:p w14:paraId="1930C6DF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</w:p>
        </w:tc>
      </w:tr>
      <w:tr w:rsidR="00664394" w:rsidRPr="00664394" w14:paraId="36340F34" w14:textId="77777777" w:rsidTr="00797496">
        <w:tc>
          <w:tcPr>
            <w:tcW w:w="4253" w:type="dxa"/>
            <w:shd w:val="clear" w:color="auto" w:fill="FFFFFF" w:themeFill="background1"/>
          </w:tcPr>
          <w:p w14:paraId="5951CC1D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Кафедра-виконавець</w:t>
            </w:r>
          </w:p>
        </w:tc>
        <w:tc>
          <w:tcPr>
            <w:tcW w:w="5387" w:type="dxa"/>
            <w:shd w:val="clear" w:color="auto" w:fill="FFFFFF" w:themeFill="background1"/>
          </w:tcPr>
          <w:p w14:paraId="32104BAE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1C8EA1CB" w14:textId="77777777" w:rsidTr="00797496">
        <w:tc>
          <w:tcPr>
            <w:tcW w:w="4253" w:type="dxa"/>
            <w:shd w:val="clear" w:color="auto" w:fill="FFFFFF" w:themeFill="background1"/>
          </w:tcPr>
          <w:p w14:paraId="06381230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Установи-партнери</w:t>
            </w:r>
          </w:p>
        </w:tc>
        <w:tc>
          <w:tcPr>
            <w:tcW w:w="5387" w:type="dxa"/>
            <w:shd w:val="clear" w:color="auto" w:fill="FFFFFF" w:themeFill="background1"/>
          </w:tcPr>
          <w:p w14:paraId="301E7C2D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01D82108" w14:textId="77777777" w:rsidTr="00797496">
        <w:tc>
          <w:tcPr>
            <w:tcW w:w="4253" w:type="dxa"/>
            <w:shd w:val="clear" w:color="auto" w:fill="FFFFFF" w:themeFill="background1"/>
          </w:tcPr>
          <w:p w14:paraId="26E19B40" w14:textId="77777777" w:rsidR="00473659" w:rsidRPr="00664394" w:rsidRDefault="00473659" w:rsidP="000D3ED8">
            <w:p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Керівник 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, колективного гранту </w:t>
            </w:r>
          </w:p>
          <w:p w14:paraId="380DAA10" w14:textId="77777777" w:rsidR="00473659" w:rsidRPr="00664394" w:rsidRDefault="00473659" w:rsidP="000D3ED8">
            <w:p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або виконавець індивідуального гранту</w:t>
            </w: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en-US" w:eastAsia="uk-UA"/>
              </w:rPr>
              <w:t>/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val="en-US" w:eastAsia="uk-UA"/>
              </w:rPr>
              <w:t>стипендії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 </w:t>
            </w:r>
          </w:p>
          <w:p w14:paraId="7F41EA0C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студент</w:t>
            </w:r>
          </w:p>
          <w:p w14:paraId="1EBCBE14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аспірант</w:t>
            </w:r>
          </w:p>
          <w:p w14:paraId="49D4D883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П</w:t>
            </w:r>
          </w:p>
          <w:p w14:paraId="0582EBDD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</w:t>
            </w:r>
          </w:p>
          <w:p w14:paraId="0A9F41B3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hAnsi="Times New Roman" w:cs="Times New Roman"/>
                <w:sz w:val="20"/>
                <w:szCs w:val="20"/>
              </w:rPr>
              <w:t>частка участі у відсотках</w:t>
            </w:r>
          </w:p>
          <w:p w14:paraId="1AA81D49" w14:textId="77777777" w:rsidR="00473659" w:rsidRPr="00664394" w:rsidRDefault="00473659" w:rsidP="000D3ED8">
            <w:p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141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_________________________</w:t>
            </w:r>
          </w:p>
          <w:p w14:paraId="3E784845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lastRenderedPageBreak/>
              <w:t>ПІБ</w:t>
            </w:r>
          </w:p>
          <w:p w14:paraId="2779553C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осада</w:t>
            </w:r>
          </w:p>
          <w:p w14:paraId="74C7B44A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чене звання</w:t>
            </w:r>
          </w:p>
          <w:p w14:paraId="2C5C5E64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кафедра</w:t>
            </w:r>
          </w:p>
          <w:p w14:paraId="6E9DDE31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НІ</w:t>
            </w:r>
          </w:p>
          <w:p w14:paraId="39620306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телефон</w:t>
            </w:r>
          </w:p>
          <w:p w14:paraId="001AD586" w14:textId="77777777" w:rsidR="00473659" w:rsidRPr="000D3ED8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val="en-US" w:eastAsia="uk-UA"/>
              </w:rPr>
              <w:t>e-mail</w:t>
            </w:r>
          </w:p>
          <w:p w14:paraId="163EA803" w14:textId="77777777" w:rsidR="000D3ED8" w:rsidRPr="00664394" w:rsidRDefault="000D3ED8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  <w:p w14:paraId="207E2F14" w14:textId="77777777" w:rsidR="00473659" w:rsidRPr="000D3ED8" w:rsidRDefault="00473659" w:rsidP="000D3ED8">
            <w:p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bdr w:val="none" w:sz="0" w:space="0" w:color="auto" w:frame="1"/>
                <w:lang w:eastAsia="uk-UA"/>
              </w:rPr>
            </w:pPr>
          </w:p>
        </w:tc>
        <w:tc>
          <w:tcPr>
            <w:tcW w:w="5387" w:type="dxa"/>
            <w:shd w:val="clear" w:color="auto" w:fill="FFFFFF" w:themeFill="background1"/>
          </w:tcPr>
          <w:p w14:paraId="23E0CAFD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85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6BB5EBD3" w14:textId="77777777" w:rsidTr="00797496">
        <w:tc>
          <w:tcPr>
            <w:tcW w:w="4253" w:type="dxa"/>
            <w:shd w:val="clear" w:color="auto" w:fill="FFFFFF" w:themeFill="background1"/>
          </w:tcPr>
          <w:p w14:paraId="5B77F091" w14:textId="77777777" w:rsidR="00473659" w:rsidRPr="00664394" w:rsidRDefault="00473659" w:rsidP="000D3ED8">
            <w:p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lastRenderedPageBreak/>
              <w:t xml:space="preserve">Творчий колектив 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колективного гранту</w:t>
            </w:r>
          </w:p>
          <w:p w14:paraId="2354E184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студент</w:t>
            </w:r>
          </w:p>
          <w:p w14:paraId="0A5C5295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аспірант</w:t>
            </w:r>
          </w:p>
          <w:p w14:paraId="12D8D880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П</w:t>
            </w:r>
          </w:p>
          <w:p w14:paraId="23F66D16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П</w:t>
            </w:r>
          </w:p>
          <w:p w14:paraId="3FC39C84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008" w:firstLine="0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hAnsi="Times New Roman" w:cs="Times New Roman"/>
                <w:sz w:val="20"/>
                <w:szCs w:val="20"/>
              </w:rPr>
              <w:t>частка участі у відсотках</w:t>
            </w:r>
          </w:p>
          <w:p w14:paraId="4E583E48" w14:textId="77777777" w:rsidR="00473659" w:rsidRPr="00664394" w:rsidRDefault="00473659" w:rsidP="000D3ED8">
            <w:p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008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________________________</w:t>
            </w:r>
          </w:p>
          <w:p w14:paraId="2A5A3131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ІБ</w:t>
            </w:r>
          </w:p>
          <w:p w14:paraId="611DE0E4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посада</w:t>
            </w:r>
          </w:p>
          <w:p w14:paraId="52497E97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чене звання</w:t>
            </w:r>
          </w:p>
          <w:p w14:paraId="688A590B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кафедра</w:t>
            </w:r>
          </w:p>
          <w:p w14:paraId="1E86F44F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ННІ</w:t>
            </w:r>
          </w:p>
          <w:p w14:paraId="3A573119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телефон</w:t>
            </w:r>
          </w:p>
          <w:p w14:paraId="3E0360FA" w14:textId="77777777" w:rsidR="00473659" w:rsidRPr="00664394" w:rsidRDefault="00473659" w:rsidP="000D3ED8">
            <w:pPr>
              <w:pStyle w:val="a3"/>
              <w:numPr>
                <w:ilvl w:val="0"/>
                <w:numId w:val="11"/>
              </w:numPr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45" w:firstLine="863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val="en-US" w:eastAsia="uk-UA"/>
              </w:rPr>
              <w:t>e-mail</w:t>
            </w:r>
          </w:p>
          <w:p w14:paraId="22AC28F2" w14:textId="77777777" w:rsidR="00473659" w:rsidRPr="00664394" w:rsidRDefault="00473659" w:rsidP="000D3ED8">
            <w:pPr>
              <w:pStyle w:val="a3"/>
              <w:tabs>
                <w:tab w:val="left" w:pos="274"/>
                <w:tab w:val="left" w:pos="1008"/>
                <w:tab w:val="left" w:pos="1150"/>
              </w:tabs>
              <w:spacing w:after="0" w:line="240" w:lineRule="auto"/>
              <w:ind w:left="1558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5387" w:type="dxa"/>
            <w:shd w:val="clear" w:color="auto" w:fill="FFFFFF" w:themeFill="background1"/>
          </w:tcPr>
          <w:p w14:paraId="41AB8263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85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453D11F8" w14:textId="77777777" w:rsidTr="00797496">
        <w:tc>
          <w:tcPr>
            <w:tcW w:w="4253" w:type="dxa"/>
            <w:shd w:val="clear" w:color="auto" w:fill="FFFFFF" w:themeFill="background1"/>
          </w:tcPr>
          <w:p w14:paraId="3D24F204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Номер наказу на створення творчого колективу </w:t>
            </w: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(заносить ЦМО)</w:t>
            </w:r>
          </w:p>
        </w:tc>
        <w:tc>
          <w:tcPr>
            <w:tcW w:w="5387" w:type="dxa"/>
            <w:shd w:val="clear" w:color="auto" w:fill="FFFFFF" w:themeFill="background1"/>
          </w:tcPr>
          <w:p w14:paraId="4D6560BD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70379BAC" w14:textId="77777777" w:rsidTr="00797496">
        <w:tc>
          <w:tcPr>
            <w:tcW w:w="4253" w:type="dxa"/>
            <w:shd w:val="clear" w:color="auto" w:fill="FFFFFF" w:themeFill="background1"/>
          </w:tcPr>
          <w:p w14:paraId="52E732BB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Обсяг фінансування</w:t>
            </w:r>
          </w:p>
          <w:p w14:paraId="0A920F65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830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Євро</w:t>
            </w:r>
          </w:p>
          <w:p w14:paraId="206558E8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83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алюта країни-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рантодавця</w:t>
            </w:r>
            <w:proofErr w:type="spellEnd"/>
          </w:p>
        </w:tc>
        <w:tc>
          <w:tcPr>
            <w:tcW w:w="5387" w:type="dxa"/>
            <w:shd w:val="clear" w:color="auto" w:fill="FFFFFF" w:themeFill="background1"/>
          </w:tcPr>
          <w:p w14:paraId="6B106D22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287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591C745B" w14:textId="77777777" w:rsidTr="00797496">
        <w:tc>
          <w:tcPr>
            <w:tcW w:w="4253" w:type="dxa"/>
            <w:shd w:val="clear" w:color="auto" w:fill="FFFFFF" w:themeFill="background1"/>
          </w:tcPr>
          <w:p w14:paraId="205C0C19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Обсяг фінансування для НУЛП</w:t>
            </w:r>
          </w:p>
          <w:p w14:paraId="0648E33E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83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Євро</w:t>
            </w:r>
          </w:p>
          <w:p w14:paraId="354271EE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61" w:firstLine="830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Валюта країни-</w:t>
            </w:r>
            <w:proofErr w:type="spellStart"/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рантодавця</w:t>
            </w:r>
            <w:proofErr w:type="spellEnd"/>
          </w:p>
        </w:tc>
        <w:tc>
          <w:tcPr>
            <w:tcW w:w="5387" w:type="dxa"/>
            <w:shd w:val="clear" w:color="auto" w:fill="FFFFFF" w:themeFill="background1"/>
          </w:tcPr>
          <w:p w14:paraId="511977F9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7744C68B" w14:textId="77777777" w:rsidTr="00797496">
        <w:trPr>
          <w:trHeight w:val="1313"/>
        </w:trPr>
        <w:tc>
          <w:tcPr>
            <w:tcW w:w="4253" w:type="dxa"/>
            <w:shd w:val="clear" w:color="auto" w:fill="FFFFFF" w:themeFill="background1"/>
          </w:tcPr>
          <w:p w14:paraId="33A8AC4A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Скановані копії документів, які містять підписи керівництва університету</w:t>
            </w:r>
          </w:p>
          <w:p w14:paraId="68E65591" w14:textId="77777777" w:rsidR="00473659" w:rsidRPr="00664394" w:rsidRDefault="00473659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(прикріплені файли для завантаження)</w:t>
            </w:r>
          </w:p>
          <w:p w14:paraId="676D8ED7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9" w:firstLine="97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мандати</w:t>
            </w:r>
          </w:p>
          <w:p w14:paraId="710DAEE9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9" w:firstLine="97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угоди</w:t>
            </w:r>
          </w:p>
          <w:p w14:paraId="34FC148F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9" w:firstLine="97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фінансові документи</w:t>
            </w:r>
          </w:p>
          <w:p w14:paraId="45AD8BCA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9" w:firstLine="97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гарантійні листи</w:t>
            </w:r>
          </w:p>
          <w:p w14:paraId="2DD8960E" w14:textId="77777777" w:rsidR="00473659" w:rsidRPr="00664394" w:rsidRDefault="00473659" w:rsidP="00EF6342">
            <w:pPr>
              <w:pStyle w:val="a3"/>
              <w:numPr>
                <w:ilvl w:val="0"/>
                <w:numId w:val="8"/>
              </w:numPr>
              <w:tabs>
                <w:tab w:val="left" w:pos="274"/>
              </w:tabs>
              <w:spacing w:after="0" w:line="240" w:lineRule="auto"/>
              <w:ind w:left="19" w:firstLine="97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664394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ін.</w:t>
            </w:r>
          </w:p>
        </w:tc>
        <w:tc>
          <w:tcPr>
            <w:tcW w:w="5387" w:type="dxa"/>
            <w:shd w:val="clear" w:color="auto" w:fill="FFFFFF" w:themeFill="background1"/>
          </w:tcPr>
          <w:p w14:paraId="69017079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9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  <w:tr w:rsidR="00664394" w:rsidRPr="00664394" w14:paraId="134EAED9" w14:textId="77777777" w:rsidTr="00797496">
        <w:tc>
          <w:tcPr>
            <w:tcW w:w="4253" w:type="dxa"/>
            <w:shd w:val="clear" w:color="auto" w:fill="FFFFFF" w:themeFill="background1"/>
          </w:tcPr>
          <w:p w14:paraId="283C8894" w14:textId="03E03791" w:rsidR="00473659" w:rsidRPr="003663A1" w:rsidRDefault="003663A1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</w:pPr>
            <w:r w:rsidRPr="003663A1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Копія першої сторінки  </w:t>
            </w:r>
            <w:proofErr w:type="spellStart"/>
            <w:r w:rsidRPr="003663A1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проєкту</w:t>
            </w:r>
            <w:proofErr w:type="spellEnd"/>
            <w:r w:rsidRPr="003663A1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 чи гранту/ стипендії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>, що реалізовується</w:t>
            </w:r>
            <w:r w:rsidRPr="003663A1"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  <w:t xml:space="preserve"> </w:t>
            </w:r>
            <w:r w:rsidRPr="003663A1">
              <w:rPr>
                <w:rFonts w:ascii="Times New Roman" w:eastAsia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(завантажується)</w:t>
            </w:r>
          </w:p>
          <w:p w14:paraId="2481B49D" w14:textId="01F828A9" w:rsidR="003663A1" w:rsidRPr="00664394" w:rsidRDefault="003663A1" w:rsidP="00EF6342">
            <w:pPr>
              <w:tabs>
                <w:tab w:val="left" w:pos="274"/>
              </w:tabs>
              <w:spacing w:after="0" w:line="240" w:lineRule="auto"/>
              <w:ind w:left="132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  <w:tc>
          <w:tcPr>
            <w:tcW w:w="5387" w:type="dxa"/>
            <w:shd w:val="clear" w:color="auto" w:fill="FFFFFF" w:themeFill="background1"/>
          </w:tcPr>
          <w:p w14:paraId="1EFAB717" w14:textId="77777777" w:rsidR="00473659" w:rsidRPr="00664394" w:rsidRDefault="00473659" w:rsidP="00EF6342">
            <w:pPr>
              <w:pStyle w:val="a3"/>
              <w:tabs>
                <w:tab w:val="left" w:pos="274"/>
              </w:tabs>
              <w:spacing w:after="0" w:line="240" w:lineRule="auto"/>
              <w:ind w:left="19"/>
              <w:rPr>
                <w:rFonts w:ascii="Times New Roman" w:eastAsia="Times New Roman" w:hAnsi="Times New Roman" w:cs="Times New Roman"/>
                <w:b/>
                <w:sz w:val="20"/>
                <w:szCs w:val="20"/>
                <w:bdr w:val="none" w:sz="0" w:space="0" w:color="auto" w:frame="1"/>
                <w:lang w:eastAsia="uk-UA"/>
              </w:rPr>
            </w:pPr>
          </w:p>
        </w:tc>
      </w:tr>
    </w:tbl>
    <w:p w14:paraId="4C9664DE" w14:textId="77777777" w:rsidR="00473659" w:rsidRPr="00664394" w:rsidRDefault="00473659" w:rsidP="00EF63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bookmarkEnd w:id="0"/>
    <w:p w14:paraId="7A4D5B2A" w14:textId="32C64597" w:rsidR="000A10F7" w:rsidRPr="00664394" w:rsidRDefault="000A10F7" w:rsidP="00EF6342">
      <w:pPr>
        <w:tabs>
          <w:tab w:val="left" w:pos="274"/>
        </w:tabs>
        <w:spacing w:after="0" w:line="240" w:lineRule="auto"/>
        <w:ind w:left="132"/>
        <w:jc w:val="center"/>
        <w:rPr>
          <w:rFonts w:ascii="Arial" w:hAnsi="Arial" w:cs="Arial"/>
          <w:sz w:val="24"/>
          <w:szCs w:val="24"/>
        </w:rPr>
      </w:pPr>
    </w:p>
    <w:sectPr w:rsidR="000A10F7" w:rsidRPr="00664394" w:rsidSect="00750CD7">
      <w:pgSz w:w="11906" w:h="16838"/>
      <w:pgMar w:top="850" w:right="568" w:bottom="851" w:left="568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256FA" w16cex:dateUtc="2021-05-21T12:57:00Z"/>
  <w16cex:commentExtensible w16cex:durableId="24525778" w16cex:dateUtc="2021-05-21T12:59:00Z"/>
  <w16cex:commentExtensible w16cex:durableId="245255EB" w16cex:dateUtc="2021-05-21T12:53:00Z"/>
  <w16cex:commentExtensible w16cex:durableId="2452561F" w16cex:dateUtc="2021-05-21T12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846977" w16cid:durableId="245256FA"/>
  <w16cid:commentId w16cid:paraId="64085D9E" w16cid:durableId="24525778"/>
  <w16cid:commentId w16cid:paraId="6B5ADF02" w16cid:durableId="245255EB"/>
  <w16cid:commentId w16cid:paraId="6D8CC399" w16cid:durableId="2452561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E6807"/>
    <w:multiLevelType w:val="hybridMultilevel"/>
    <w:tmpl w:val="E17A9F04"/>
    <w:lvl w:ilvl="0" w:tplc="3E189C18">
      <w:numFmt w:val="bullet"/>
      <w:lvlText w:val="-"/>
      <w:lvlJc w:val="left"/>
      <w:pPr>
        <w:ind w:left="1566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8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0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2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4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6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8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0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26" w:hanging="360"/>
      </w:pPr>
      <w:rPr>
        <w:rFonts w:ascii="Wingdings" w:hAnsi="Wingdings" w:hint="default"/>
      </w:rPr>
    </w:lvl>
  </w:abstractNum>
  <w:abstractNum w:abstractNumId="1" w15:restartNumberingAfterBreak="0">
    <w:nsid w:val="06A1107C"/>
    <w:multiLevelType w:val="hybridMultilevel"/>
    <w:tmpl w:val="FFA627BC"/>
    <w:lvl w:ilvl="0" w:tplc="8D4C3552">
      <w:start w:val="1"/>
      <w:numFmt w:val="decimal"/>
      <w:lvlText w:val="%1."/>
      <w:lvlJc w:val="left"/>
      <w:pPr>
        <w:ind w:left="164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367" w:hanging="360"/>
      </w:pPr>
    </w:lvl>
    <w:lvl w:ilvl="2" w:tplc="0422001B" w:tentative="1">
      <w:start w:val="1"/>
      <w:numFmt w:val="lowerRoman"/>
      <w:lvlText w:val="%3."/>
      <w:lvlJc w:val="right"/>
      <w:pPr>
        <w:ind w:left="3087" w:hanging="180"/>
      </w:pPr>
    </w:lvl>
    <w:lvl w:ilvl="3" w:tplc="0422000F" w:tentative="1">
      <w:start w:val="1"/>
      <w:numFmt w:val="decimal"/>
      <w:lvlText w:val="%4."/>
      <w:lvlJc w:val="left"/>
      <w:pPr>
        <w:ind w:left="3807" w:hanging="360"/>
      </w:pPr>
    </w:lvl>
    <w:lvl w:ilvl="4" w:tplc="04220019" w:tentative="1">
      <w:start w:val="1"/>
      <w:numFmt w:val="lowerLetter"/>
      <w:lvlText w:val="%5."/>
      <w:lvlJc w:val="left"/>
      <w:pPr>
        <w:ind w:left="4527" w:hanging="360"/>
      </w:pPr>
    </w:lvl>
    <w:lvl w:ilvl="5" w:tplc="0422001B" w:tentative="1">
      <w:start w:val="1"/>
      <w:numFmt w:val="lowerRoman"/>
      <w:lvlText w:val="%6."/>
      <w:lvlJc w:val="right"/>
      <w:pPr>
        <w:ind w:left="5247" w:hanging="180"/>
      </w:pPr>
    </w:lvl>
    <w:lvl w:ilvl="6" w:tplc="0422000F" w:tentative="1">
      <w:start w:val="1"/>
      <w:numFmt w:val="decimal"/>
      <w:lvlText w:val="%7."/>
      <w:lvlJc w:val="left"/>
      <w:pPr>
        <w:ind w:left="5967" w:hanging="360"/>
      </w:pPr>
    </w:lvl>
    <w:lvl w:ilvl="7" w:tplc="04220019" w:tentative="1">
      <w:start w:val="1"/>
      <w:numFmt w:val="lowerLetter"/>
      <w:lvlText w:val="%8."/>
      <w:lvlJc w:val="left"/>
      <w:pPr>
        <w:ind w:left="6687" w:hanging="360"/>
      </w:pPr>
    </w:lvl>
    <w:lvl w:ilvl="8" w:tplc="0422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 w15:restartNumberingAfterBreak="0">
    <w:nsid w:val="0783655C"/>
    <w:multiLevelType w:val="hybridMultilevel"/>
    <w:tmpl w:val="968E5756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B0D3145"/>
    <w:multiLevelType w:val="hybridMultilevel"/>
    <w:tmpl w:val="EE20E15A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D21566B"/>
    <w:multiLevelType w:val="multilevel"/>
    <w:tmpl w:val="273EDDC0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FAB4853"/>
    <w:multiLevelType w:val="hybridMultilevel"/>
    <w:tmpl w:val="2A5A0472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6" w15:restartNumberingAfterBreak="0">
    <w:nsid w:val="182F0652"/>
    <w:multiLevelType w:val="hybridMultilevel"/>
    <w:tmpl w:val="737242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F5AB7"/>
    <w:multiLevelType w:val="hybridMultilevel"/>
    <w:tmpl w:val="9774A730"/>
    <w:lvl w:ilvl="0" w:tplc="042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8" w15:restartNumberingAfterBreak="0">
    <w:nsid w:val="1F2333CA"/>
    <w:multiLevelType w:val="multilevel"/>
    <w:tmpl w:val="F1ACDB2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248B284E"/>
    <w:multiLevelType w:val="hybridMultilevel"/>
    <w:tmpl w:val="F6EC4D6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323BDB"/>
    <w:multiLevelType w:val="hybridMultilevel"/>
    <w:tmpl w:val="DF5C4812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1" w15:restartNumberingAfterBreak="0">
    <w:nsid w:val="31431356"/>
    <w:multiLevelType w:val="hybridMultilevel"/>
    <w:tmpl w:val="0CA8F55E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2" w15:restartNumberingAfterBreak="0">
    <w:nsid w:val="32150AFA"/>
    <w:multiLevelType w:val="hybridMultilevel"/>
    <w:tmpl w:val="6AE67E24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3" w15:restartNumberingAfterBreak="0">
    <w:nsid w:val="346842DC"/>
    <w:multiLevelType w:val="hybridMultilevel"/>
    <w:tmpl w:val="5360232C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4" w15:restartNumberingAfterBreak="0">
    <w:nsid w:val="3E143597"/>
    <w:multiLevelType w:val="hybridMultilevel"/>
    <w:tmpl w:val="5608E670"/>
    <w:lvl w:ilvl="0" w:tplc="4F060C66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-229" w:hanging="360"/>
      </w:pPr>
    </w:lvl>
    <w:lvl w:ilvl="2" w:tplc="0422001B" w:tentative="1">
      <w:start w:val="1"/>
      <w:numFmt w:val="lowerRoman"/>
      <w:lvlText w:val="%3."/>
      <w:lvlJc w:val="right"/>
      <w:pPr>
        <w:ind w:left="491" w:hanging="180"/>
      </w:pPr>
    </w:lvl>
    <w:lvl w:ilvl="3" w:tplc="0422000F" w:tentative="1">
      <w:start w:val="1"/>
      <w:numFmt w:val="decimal"/>
      <w:lvlText w:val="%4."/>
      <w:lvlJc w:val="left"/>
      <w:pPr>
        <w:ind w:left="1211" w:hanging="360"/>
      </w:pPr>
    </w:lvl>
    <w:lvl w:ilvl="4" w:tplc="04220019" w:tentative="1">
      <w:start w:val="1"/>
      <w:numFmt w:val="lowerLetter"/>
      <w:lvlText w:val="%5."/>
      <w:lvlJc w:val="left"/>
      <w:pPr>
        <w:ind w:left="1931" w:hanging="360"/>
      </w:pPr>
    </w:lvl>
    <w:lvl w:ilvl="5" w:tplc="0422001B" w:tentative="1">
      <w:start w:val="1"/>
      <w:numFmt w:val="lowerRoman"/>
      <w:lvlText w:val="%6."/>
      <w:lvlJc w:val="right"/>
      <w:pPr>
        <w:ind w:left="2651" w:hanging="180"/>
      </w:pPr>
    </w:lvl>
    <w:lvl w:ilvl="6" w:tplc="0422000F" w:tentative="1">
      <w:start w:val="1"/>
      <w:numFmt w:val="decimal"/>
      <w:lvlText w:val="%7."/>
      <w:lvlJc w:val="left"/>
      <w:pPr>
        <w:ind w:left="3371" w:hanging="360"/>
      </w:pPr>
    </w:lvl>
    <w:lvl w:ilvl="7" w:tplc="04220019" w:tentative="1">
      <w:start w:val="1"/>
      <w:numFmt w:val="lowerLetter"/>
      <w:lvlText w:val="%8."/>
      <w:lvlJc w:val="left"/>
      <w:pPr>
        <w:ind w:left="4091" w:hanging="360"/>
      </w:pPr>
    </w:lvl>
    <w:lvl w:ilvl="8" w:tplc="0422001B" w:tentative="1">
      <w:start w:val="1"/>
      <w:numFmt w:val="lowerRoman"/>
      <w:lvlText w:val="%9."/>
      <w:lvlJc w:val="right"/>
      <w:pPr>
        <w:ind w:left="4811" w:hanging="180"/>
      </w:pPr>
    </w:lvl>
  </w:abstractNum>
  <w:abstractNum w:abstractNumId="15" w15:restartNumberingAfterBreak="0">
    <w:nsid w:val="3E9508CA"/>
    <w:multiLevelType w:val="hybridMultilevel"/>
    <w:tmpl w:val="972ACD7C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6" w15:restartNumberingAfterBreak="0">
    <w:nsid w:val="45422E69"/>
    <w:multiLevelType w:val="hybridMultilevel"/>
    <w:tmpl w:val="DFAC45E6"/>
    <w:lvl w:ilvl="0" w:tplc="0422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48330664"/>
    <w:multiLevelType w:val="hybridMultilevel"/>
    <w:tmpl w:val="DF6821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E0EF0"/>
    <w:multiLevelType w:val="hybridMultilevel"/>
    <w:tmpl w:val="8B523C48"/>
    <w:lvl w:ilvl="0" w:tplc="3E189C18"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  <w:sz w:val="28"/>
        <w:szCs w:val="28"/>
      </w:rPr>
    </w:lvl>
    <w:lvl w:ilvl="1" w:tplc="0422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2" w:tplc="0422001B" w:tentative="1">
      <w:start w:val="1"/>
      <w:numFmt w:val="lowerRoman"/>
      <w:lvlText w:val="%3."/>
      <w:lvlJc w:val="right"/>
      <w:pPr>
        <w:ind w:left="1200" w:hanging="180"/>
      </w:pPr>
    </w:lvl>
    <w:lvl w:ilvl="3" w:tplc="0422000F" w:tentative="1">
      <w:start w:val="1"/>
      <w:numFmt w:val="decimal"/>
      <w:lvlText w:val="%4."/>
      <w:lvlJc w:val="left"/>
      <w:pPr>
        <w:ind w:left="1920" w:hanging="360"/>
      </w:pPr>
    </w:lvl>
    <w:lvl w:ilvl="4" w:tplc="04220019" w:tentative="1">
      <w:start w:val="1"/>
      <w:numFmt w:val="lowerLetter"/>
      <w:lvlText w:val="%5."/>
      <w:lvlJc w:val="left"/>
      <w:pPr>
        <w:ind w:left="2640" w:hanging="360"/>
      </w:pPr>
    </w:lvl>
    <w:lvl w:ilvl="5" w:tplc="0422001B" w:tentative="1">
      <w:start w:val="1"/>
      <w:numFmt w:val="lowerRoman"/>
      <w:lvlText w:val="%6."/>
      <w:lvlJc w:val="right"/>
      <w:pPr>
        <w:ind w:left="3360" w:hanging="180"/>
      </w:pPr>
    </w:lvl>
    <w:lvl w:ilvl="6" w:tplc="0422000F" w:tentative="1">
      <w:start w:val="1"/>
      <w:numFmt w:val="decimal"/>
      <w:lvlText w:val="%7."/>
      <w:lvlJc w:val="left"/>
      <w:pPr>
        <w:ind w:left="4080" w:hanging="360"/>
      </w:pPr>
    </w:lvl>
    <w:lvl w:ilvl="7" w:tplc="04220019" w:tentative="1">
      <w:start w:val="1"/>
      <w:numFmt w:val="lowerLetter"/>
      <w:lvlText w:val="%8."/>
      <w:lvlJc w:val="left"/>
      <w:pPr>
        <w:ind w:left="4800" w:hanging="360"/>
      </w:pPr>
    </w:lvl>
    <w:lvl w:ilvl="8" w:tplc="0422001B" w:tentative="1">
      <w:start w:val="1"/>
      <w:numFmt w:val="lowerRoman"/>
      <w:lvlText w:val="%9."/>
      <w:lvlJc w:val="right"/>
      <w:pPr>
        <w:ind w:left="5520" w:hanging="180"/>
      </w:pPr>
    </w:lvl>
  </w:abstractNum>
  <w:abstractNum w:abstractNumId="19" w15:restartNumberingAfterBreak="0">
    <w:nsid w:val="572E5997"/>
    <w:multiLevelType w:val="hybridMultilevel"/>
    <w:tmpl w:val="9AAEAD3E"/>
    <w:lvl w:ilvl="0" w:tplc="0422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20" w15:restartNumberingAfterBreak="0">
    <w:nsid w:val="5ABD5DD8"/>
    <w:multiLevelType w:val="multilevel"/>
    <w:tmpl w:val="8B3285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1" w15:restartNumberingAfterBreak="0">
    <w:nsid w:val="6DF93174"/>
    <w:multiLevelType w:val="hybridMultilevel"/>
    <w:tmpl w:val="C76CF65C"/>
    <w:lvl w:ilvl="0" w:tplc="04220001">
      <w:start w:val="1"/>
      <w:numFmt w:val="bullet"/>
      <w:lvlText w:val=""/>
      <w:lvlJc w:val="left"/>
      <w:pPr>
        <w:ind w:left="156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8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0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2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4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6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8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0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26" w:hanging="360"/>
      </w:pPr>
      <w:rPr>
        <w:rFonts w:ascii="Wingdings" w:hAnsi="Wingdings" w:hint="default"/>
      </w:rPr>
    </w:lvl>
  </w:abstractNum>
  <w:abstractNum w:abstractNumId="22" w15:restartNumberingAfterBreak="0">
    <w:nsid w:val="7C8004B1"/>
    <w:multiLevelType w:val="hybridMultilevel"/>
    <w:tmpl w:val="0BD65B70"/>
    <w:lvl w:ilvl="0" w:tplc="4F060C66">
      <w:start w:val="1"/>
      <w:numFmt w:val="decimal"/>
      <w:lvlText w:val="%1."/>
      <w:lvlJc w:val="left"/>
      <w:pPr>
        <w:ind w:left="2520" w:hanging="360"/>
      </w:pPr>
      <w:rPr>
        <w:rFonts w:ascii="Times New Roman" w:hAnsi="Times New Roman" w:cs="Times New Roman" w:hint="default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20"/>
  </w:num>
  <w:num w:numId="2">
    <w:abstractNumId w:val="14"/>
  </w:num>
  <w:num w:numId="3">
    <w:abstractNumId w:val="2"/>
  </w:num>
  <w:num w:numId="4">
    <w:abstractNumId w:val="8"/>
  </w:num>
  <w:num w:numId="5">
    <w:abstractNumId w:val="7"/>
  </w:num>
  <w:num w:numId="6">
    <w:abstractNumId w:val="17"/>
  </w:num>
  <w:num w:numId="7">
    <w:abstractNumId w:val="19"/>
  </w:num>
  <w:num w:numId="8">
    <w:abstractNumId w:val="5"/>
  </w:num>
  <w:num w:numId="9">
    <w:abstractNumId w:val="9"/>
  </w:num>
  <w:num w:numId="10">
    <w:abstractNumId w:val="6"/>
  </w:num>
  <w:num w:numId="11">
    <w:abstractNumId w:val="12"/>
  </w:num>
  <w:num w:numId="12">
    <w:abstractNumId w:val="10"/>
  </w:num>
  <w:num w:numId="13">
    <w:abstractNumId w:val="13"/>
  </w:num>
  <w:num w:numId="14">
    <w:abstractNumId w:val="11"/>
  </w:num>
  <w:num w:numId="15">
    <w:abstractNumId w:val="15"/>
  </w:num>
  <w:num w:numId="16">
    <w:abstractNumId w:val="3"/>
  </w:num>
  <w:num w:numId="17">
    <w:abstractNumId w:val="4"/>
  </w:num>
  <w:num w:numId="18">
    <w:abstractNumId w:val="0"/>
  </w:num>
  <w:num w:numId="19">
    <w:abstractNumId w:val="22"/>
  </w:num>
  <w:num w:numId="20">
    <w:abstractNumId w:val="18"/>
  </w:num>
  <w:num w:numId="21">
    <w:abstractNumId w:val="16"/>
  </w:num>
  <w:num w:numId="22">
    <w:abstractNumId w:val="1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e1NLI0MTYzMzRX0lEKTi0uzszPAykwrwUAOBh7gSwAAAA="/>
  </w:docVars>
  <w:rsids>
    <w:rsidRoot w:val="003817E8"/>
    <w:rsid w:val="0000086A"/>
    <w:rsid w:val="00012471"/>
    <w:rsid w:val="000362D4"/>
    <w:rsid w:val="000447BA"/>
    <w:rsid w:val="00045BB0"/>
    <w:rsid w:val="00045C5A"/>
    <w:rsid w:val="00046BAE"/>
    <w:rsid w:val="000547EB"/>
    <w:rsid w:val="00071A6A"/>
    <w:rsid w:val="000813FC"/>
    <w:rsid w:val="000A10F7"/>
    <w:rsid w:val="000A451E"/>
    <w:rsid w:val="000B1CE8"/>
    <w:rsid w:val="000B448B"/>
    <w:rsid w:val="000D3ED8"/>
    <w:rsid w:val="000D57A6"/>
    <w:rsid w:val="000E076C"/>
    <w:rsid w:val="000E0C74"/>
    <w:rsid w:val="00105425"/>
    <w:rsid w:val="00106DA2"/>
    <w:rsid w:val="001271F6"/>
    <w:rsid w:val="001309B5"/>
    <w:rsid w:val="00137186"/>
    <w:rsid w:val="00137DDB"/>
    <w:rsid w:val="0015295B"/>
    <w:rsid w:val="00156B03"/>
    <w:rsid w:val="001623E9"/>
    <w:rsid w:val="0017740B"/>
    <w:rsid w:val="001776ED"/>
    <w:rsid w:val="001945C9"/>
    <w:rsid w:val="001D55BA"/>
    <w:rsid w:val="001E0E22"/>
    <w:rsid w:val="001E1DBD"/>
    <w:rsid w:val="001E5600"/>
    <w:rsid w:val="001E7E73"/>
    <w:rsid w:val="001F0E3E"/>
    <w:rsid w:val="001F69CE"/>
    <w:rsid w:val="0020073D"/>
    <w:rsid w:val="0020208C"/>
    <w:rsid w:val="00210A93"/>
    <w:rsid w:val="00216282"/>
    <w:rsid w:val="00227936"/>
    <w:rsid w:val="00227DF1"/>
    <w:rsid w:val="00236D51"/>
    <w:rsid w:val="00250194"/>
    <w:rsid w:val="00257646"/>
    <w:rsid w:val="0028546E"/>
    <w:rsid w:val="00294593"/>
    <w:rsid w:val="00295F6D"/>
    <w:rsid w:val="002976B2"/>
    <w:rsid w:val="002A7C49"/>
    <w:rsid w:val="002F507E"/>
    <w:rsid w:val="002F6776"/>
    <w:rsid w:val="002F73A2"/>
    <w:rsid w:val="002F7C5D"/>
    <w:rsid w:val="00305B84"/>
    <w:rsid w:val="0033780D"/>
    <w:rsid w:val="003413D0"/>
    <w:rsid w:val="0034317F"/>
    <w:rsid w:val="00347462"/>
    <w:rsid w:val="0035318E"/>
    <w:rsid w:val="00364199"/>
    <w:rsid w:val="003663A1"/>
    <w:rsid w:val="00373019"/>
    <w:rsid w:val="003817E8"/>
    <w:rsid w:val="00381F35"/>
    <w:rsid w:val="00382D5D"/>
    <w:rsid w:val="003978C2"/>
    <w:rsid w:val="003B46C0"/>
    <w:rsid w:val="003C2BC0"/>
    <w:rsid w:val="003E0764"/>
    <w:rsid w:val="003E3B21"/>
    <w:rsid w:val="00405F6D"/>
    <w:rsid w:val="004160AB"/>
    <w:rsid w:val="00422358"/>
    <w:rsid w:val="00432DE6"/>
    <w:rsid w:val="004364B6"/>
    <w:rsid w:val="00441912"/>
    <w:rsid w:val="00444B26"/>
    <w:rsid w:val="0045538D"/>
    <w:rsid w:val="00464BA4"/>
    <w:rsid w:val="00473659"/>
    <w:rsid w:val="004803D9"/>
    <w:rsid w:val="004D047B"/>
    <w:rsid w:val="004D5012"/>
    <w:rsid w:val="004E3693"/>
    <w:rsid w:val="004E3FEF"/>
    <w:rsid w:val="004E5ABC"/>
    <w:rsid w:val="00526B53"/>
    <w:rsid w:val="0053625F"/>
    <w:rsid w:val="005445ED"/>
    <w:rsid w:val="0054479C"/>
    <w:rsid w:val="0054606A"/>
    <w:rsid w:val="00555802"/>
    <w:rsid w:val="00560942"/>
    <w:rsid w:val="00560C51"/>
    <w:rsid w:val="005718AF"/>
    <w:rsid w:val="00597D41"/>
    <w:rsid w:val="005B358E"/>
    <w:rsid w:val="005C1B9E"/>
    <w:rsid w:val="005D241C"/>
    <w:rsid w:val="005D38A6"/>
    <w:rsid w:val="005D6102"/>
    <w:rsid w:val="005E152F"/>
    <w:rsid w:val="005F05B0"/>
    <w:rsid w:val="006142CF"/>
    <w:rsid w:val="0064201E"/>
    <w:rsid w:val="006613E6"/>
    <w:rsid w:val="0066300A"/>
    <w:rsid w:val="00664394"/>
    <w:rsid w:val="00666A28"/>
    <w:rsid w:val="00674BC7"/>
    <w:rsid w:val="006826DE"/>
    <w:rsid w:val="006835CB"/>
    <w:rsid w:val="006856A9"/>
    <w:rsid w:val="00690DA2"/>
    <w:rsid w:val="006C4AB2"/>
    <w:rsid w:val="006D6A1A"/>
    <w:rsid w:val="006E452D"/>
    <w:rsid w:val="006F1BA8"/>
    <w:rsid w:val="006F2DE4"/>
    <w:rsid w:val="00705406"/>
    <w:rsid w:val="0071486C"/>
    <w:rsid w:val="00725FC0"/>
    <w:rsid w:val="007260C0"/>
    <w:rsid w:val="007451C7"/>
    <w:rsid w:val="007463C5"/>
    <w:rsid w:val="00750CD7"/>
    <w:rsid w:val="007575AA"/>
    <w:rsid w:val="0076142E"/>
    <w:rsid w:val="00765DF8"/>
    <w:rsid w:val="00771279"/>
    <w:rsid w:val="00774833"/>
    <w:rsid w:val="00785732"/>
    <w:rsid w:val="00793A52"/>
    <w:rsid w:val="007B2F01"/>
    <w:rsid w:val="007B52A0"/>
    <w:rsid w:val="007C13F3"/>
    <w:rsid w:val="007C4756"/>
    <w:rsid w:val="007C6059"/>
    <w:rsid w:val="007C6C06"/>
    <w:rsid w:val="007C6E22"/>
    <w:rsid w:val="007E1660"/>
    <w:rsid w:val="007E4F3A"/>
    <w:rsid w:val="00814BFB"/>
    <w:rsid w:val="008156FF"/>
    <w:rsid w:val="00820CAC"/>
    <w:rsid w:val="008249BB"/>
    <w:rsid w:val="008351C4"/>
    <w:rsid w:val="00873C3C"/>
    <w:rsid w:val="008768B7"/>
    <w:rsid w:val="0088487C"/>
    <w:rsid w:val="008A1446"/>
    <w:rsid w:val="008A70F0"/>
    <w:rsid w:val="008B2DFE"/>
    <w:rsid w:val="008C3A48"/>
    <w:rsid w:val="008C3A55"/>
    <w:rsid w:val="008C7523"/>
    <w:rsid w:val="008F29B6"/>
    <w:rsid w:val="0090262C"/>
    <w:rsid w:val="00914D62"/>
    <w:rsid w:val="00920435"/>
    <w:rsid w:val="00946272"/>
    <w:rsid w:val="0095182E"/>
    <w:rsid w:val="0095696C"/>
    <w:rsid w:val="00963A86"/>
    <w:rsid w:val="00981152"/>
    <w:rsid w:val="0099736F"/>
    <w:rsid w:val="009A2950"/>
    <w:rsid w:val="009A48BF"/>
    <w:rsid w:val="009A71D0"/>
    <w:rsid w:val="009B223E"/>
    <w:rsid w:val="009C57E4"/>
    <w:rsid w:val="009D5387"/>
    <w:rsid w:val="009E416F"/>
    <w:rsid w:val="009F228B"/>
    <w:rsid w:val="009F3D56"/>
    <w:rsid w:val="009F4005"/>
    <w:rsid w:val="00A040DD"/>
    <w:rsid w:val="00A10435"/>
    <w:rsid w:val="00A105A3"/>
    <w:rsid w:val="00A2209D"/>
    <w:rsid w:val="00A2250E"/>
    <w:rsid w:val="00A26AC4"/>
    <w:rsid w:val="00A4393B"/>
    <w:rsid w:val="00A4592F"/>
    <w:rsid w:val="00A53B92"/>
    <w:rsid w:val="00A749AE"/>
    <w:rsid w:val="00A9335B"/>
    <w:rsid w:val="00A960FB"/>
    <w:rsid w:val="00AB1DA2"/>
    <w:rsid w:val="00AC002F"/>
    <w:rsid w:val="00AC28E9"/>
    <w:rsid w:val="00B0338E"/>
    <w:rsid w:val="00B038D9"/>
    <w:rsid w:val="00B15400"/>
    <w:rsid w:val="00B2112E"/>
    <w:rsid w:val="00B329D4"/>
    <w:rsid w:val="00B41BAF"/>
    <w:rsid w:val="00B47667"/>
    <w:rsid w:val="00B50AFC"/>
    <w:rsid w:val="00B554E9"/>
    <w:rsid w:val="00B55596"/>
    <w:rsid w:val="00B607D9"/>
    <w:rsid w:val="00B627F8"/>
    <w:rsid w:val="00B6382F"/>
    <w:rsid w:val="00B83F9D"/>
    <w:rsid w:val="00B92FA1"/>
    <w:rsid w:val="00B96B3A"/>
    <w:rsid w:val="00BB03A7"/>
    <w:rsid w:val="00BB23FE"/>
    <w:rsid w:val="00BB6A43"/>
    <w:rsid w:val="00BC7FB7"/>
    <w:rsid w:val="00BF522A"/>
    <w:rsid w:val="00C045F2"/>
    <w:rsid w:val="00C208DC"/>
    <w:rsid w:val="00C25B97"/>
    <w:rsid w:val="00C35CE1"/>
    <w:rsid w:val="00C615F7"/>
    <w:rsid w:val="00C754FB"/>
    <w:rsid w:val="00C7705E"/>
    <w:rsid w:val="00CD3E1C"/>
    <w:rsid w:val="00CD675B"/>
    <w:rsid w:val="00CF3A55"/>
    <w:rsid w:val="00CF3B1E"/>
    <w:rsid w:val="00CF519E"/>
    <w:rsid w:val="00D024C0"/>
    <w:rsid w:val="00D370F9"/>
    <w:rsid w:val="00D47E71"/>
    <w:rsid w:val="00D542D5"/>
    <w:rsid w:val="00D80942"/>
    <w:rsid w:val="00D92598"/>
    <w:rsid w:val="00D9278F"/>
    <w:rsid w:val="00D95F59"/>
    <w:rsid w:val="00D97477"/>
    <w:rsid w:val="00DA7A18"/>
    <w:rsid w:val="00DD44DF"/>
    <w:rsid w:val="00DD6D50"/>
    <w:rsid w:val="00E129BE"/>
    <w:rsid w:val="00E26332"/>
    <w:rsid w:val="00E3594D"/>
    <w:rsid w:val="00E36E1D"/>
    <w:rsid w:val="00E46AAB"/>
    <w:rsid w:val="00E6397B"/>
    <w:rsid w:val="00E6404C"/>
    <w:rsid w:val="00E6781B"/>
    <w:rsid w:val="00E722AE"/>
    <w:rsid w:val="00E76B88"/>
    <w:rsid w:val="00E909FB"/>
    <w:rsid w:val="00E91D63"/>
    <w:rsid w:val="00EA3948"/>
    <w:rsid w:val="00EA504A"/>
    <w:rsid w:val="00EB0BDE"/>
    <w:rsid w:val="00EC04BD"/>
    <w:rsid w:val="00EC3D99"/>
    <w:rsid w:val="00ED2AC8"/>
    <w:rsid w:val="00ED7B19"/>
    <w:rsid w:val="00EF40AA"/>
    <w:rsid w:val="00EF4A84"/>
    <w:rsid w:val="00EF6342"/>
    <w:rsid w:val="00EF705F"/>
    <w:rsid w:val="00EF78F4"/>
    <w:rsid w:val="00F1666A"/>
    <w:rsid w:val="00F269A8"/>
    <w:rsid w:val="00F35999"/>
    <w:rsid w:val="00F65C21"/>
    <w:rsid w:val="00F763B2"/>
    <w:rsid w:val="00FA1499"/>
    <w:rsid w:val="00FB4A64"/>
    <w:rsid w:val="00FB5987"/>
    <w:rsid w:val="00FC1BDA"/>
    <w:rsid w:val="00FC5A80"/>
    <w:rsid w:val="00FE4017"/>
    <w:rsid w:val="00FE662C"/>
    <w:rsid w:val="00FF097E"/>
    <w:rsid w:val="00FF4660"/>
    <w:rsid w:val="00FF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B97FE"/>
  <w15:docId w15:val="{55C3209C-91F4-4CEF-9345-36EA3B867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F29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17E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8F29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unhideWhenUsed/>
    <w:qFormat/>
    <w:rsid w:val="008F29B6"/>
    <w:pPr>
      <w:outlineLvl w:val="9"/>
    </w:pPr>
    <w:rPr>
      <w:lang w:eastAsia="uk-UA"/>
    </w:rPr>
  </w:style>
  <w:style w:type="table" w:styleId="a5">
    <w:name w:val="Table Grid"/>
    <w:basedOn w:val="a1"/>
    <w:uiPriority w:val="39"/>
    <w:rsid w:val="00194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1945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basedOn w:val="a0"/>
    <w:link w:val="a6"/>
    <w:uiPriority w:val="99"/>
    <w:semiHidden/>
    <w:rsid w:val="001945C9"/>
    <w:rPr>
      <w:rFonts w:ascii="Segoe UI" w:hAnsi="Segoe UI" w:cs="Segoe UI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EC04BD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EC04BD"/>
    <w:pPr>
      <w:spacing w:line="240" w:lineRule="auto"/>
    </w:pPr>
    <w:rPr>
      <w:sz w:val="20"/>
      <w:szCs w:val="20"/>
    </w:rPr>
  </w:style>
  <w:style w:type="character" w:customStyle="1" w:styleId="aa">
    <w:name w:val="Текст примітки Знак"/>
    <w:basedOn w:val="a0"/>
    <w:link w:val="a9"/>
    <w:uiPriority w:val="99"/>
    <w:semiHidden/>
    <w:rsid w:val="00EC04BD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EC04BD"/>
    <w:rPr>
      <w:b/>
      <w:bCs/>
    </w:rPr>
  </w:style>
  <w:style w:type="character" w:customStyle="1" w:styleId="ac">
    <w:name w:val="Тема примітки Знак"/>
    <w:basedOn w:val="aa"/>
    <w:link w:val="ab"/>
    <w:uiPriority w:val="99"/>
    <w:semiHidden/>
    <w:rsid w:val="00EC04B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617</Words>
  <Characters>3203</Characters>
  <Application>Microsoft Office Word</Application>
  <DocSecurity>0</DocSecurity>
  <Lines>26</Lines>
  <Paragraphs>1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 Demydov</dc:creator>
  <cp:lastModifiedBy>Admin</cp:lastModifiedBy>
  <cp:revision>2</cp:revision>
  <cp:lastPrinted>2021-05-24T12:25:00Z</cp:lastPrinted>
  <dcterms:created xsi:type="dcterms:W3CDTF">2024-05-29T15:30:00Z</dcterms:created>
  <dcterms:modified xsi:type="dcterms:W3CDTF">2024-05-29T15:30:00Z</dcterms:modified>
</cp:coreProperties>
</file>